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1FC7AF" w14:textId="77777777" w:rsidR="004968E7" w:rsidRPr="00944E9C" w:rsidRDefault="004968E7" w:rsidP="00A874FF">
      <w:pPr>
        <w:rPr>
          <w:rFonts w:ascii="Cartero" w:hAnsi="Cartero"/>
        </w:rPr>
      </w:pPr>
    </w:p>
    <w:p w14:paraId="181FC7B0" w14:textId="77777777" w:rsidR="004968E7" w:rsidRPr="00944E9C" w:rsidRDefault="004968E7" w:rsidP="00A874FF">
      <w:pPr>
        <w:rPr>
          <w:rFonts w:ascii="Cartero" w:hAnsi="Cartero"/>
        </w:rPr>
      </w:pPr>
    </w:p>
    <w:p w14:paraId="181FC7B1" w14:textId="77777777" w:rsidR="004968E7" w:rsidRPr="00944E9C" w:rsidRDefault="004968E7" w:rsidP="00A874FF">
      <w:pPr>
        <w:rPr>
          <w:rFonts w:ascii="Cartero" w:hAnsi="Cartero"/>
        </w:rPr>
      </w:pPr>
    </w:p>
    <w:p w14:paraId="181FC7B2" w14:textId="77777777" w:rsidR="004968E7" w:rsidRPr="00944E9C" w:rsidRDefault="004968E7" w:rsidP="00A874FF">
      <w:pPr>
        <w:rPr>
          <w:rFonts w:ascii="Cartero" w:hAnsi="Cartero"/>
        </w:rPr>
      </w:pPr>
    </w:p>
    <w:p w14:paraId="181FC7B3" w14:textId="77777777" w:rsidR="004968E7" w:rsidRPr="00944E9C" w:rsidRDefault="004968E7" w:rsidP="00A874FF">
      <w:pPr>
        <w:rPr>
          <w:rFonts w:ascii="Cartero" w:hAnsi="Cartero"/>
        </w:rPr>
      </w:pPr>
    </w:p>
    <w:p w14:paraId="181FC7B4" w14:textId="77777777" w:rsidR="004968E7" w:rsidRPr="00944E9C" w:rsidRDefault="004968E7" w:rsidP="00AC50FC">
      <w:pPr>
        <w:ind w:right="51"/>
        <w:rPr>
          <w:rFonts w:ascii="Cartero" w:hAnsi="Cartero"/>
        </w:rPr>
      </w:pPr>
    </w:p>
    <w:p w14:paraId="181FC7B5" w14:textId="77777777" w:rsidR="004968E7" w:rsidRPr="00944E9C" w:rsidRDefault="004968E7" w:rsidP="00A874FF">
      <w:pPr>
        <w:rPr>
          <w:rFonts w:ascii="Cartero" w:hAnsi="Cartero"/>
        </w:rPr>
      </w:pPr>
    </w:p>
    <w:p w14:paraId="181FC7B6" w14:textId="77777777" w:rsidR="004968E7" w:rsidRPr="00944E9C" w:rsidRDefault="004968E7" w:rsidP="00A874FF">
      <w:pPr>
        <w:rPr>
          <w:rFonts w:ascii="Cartero" w:hAnsi="Cartero"/>
        </w:rPr>
      </w:pPr>
    </w:p>
    <w:p w14:paraId="181FC7B7" w14:textId="77777777" w:rsidR="004968E7" w:rsidRPr="00944E9C" w:rsidRDefault="004968E7" w:rsidP="00A874FF">
      <w:pPr>
        <w:rPr>
          <w:rFonts w:ascii="Cartero" w:hAnsi="Cartero"/>
        </w:rPr>
      </w:pPr>
    </w:p>
    <w:p w14:paraId="181FC7B8" w14:textId="77777777" w:rsidR="004968E7" w:rsidRPr="005E791A" w:rsidRDefault="004968E7" w:rsidP="00A874FF">
      <w:pPr>
        <w:rPr>
          <w:rFonts w:ascii="Cairo" w:hAnsi="Cairo" w:cs="Cairo"/>
        </w:rPr>
      </w:pPr>
    </w:p>
    <w:p w14:paraId="181FC7B9" w14:textId="768629FD" w:rsidR="004968E7" w:rsidRPr="005E791A" w:rsidRDefault="004968E7" w:rsidP="00A874FF">
      <w:pPr>
        <w:rPr>
          <w:rFonts w:ascii="Cairo" w:hAnsi="Cairo" w:cs="Cairo"/>
        </w:rPr>
      </w:pPr>
    </w:p>
    <w:p w14:paraId="181FC7BA" w14:textId="77777777" w:rsidR="004968E7" w:rsidRPr="005E791A" w:rsidRDefault="004968E7" w:rsidP="00F92B8C">
      <w:pPr>
        <w:jc w:val="right"/>
        <w:rPr>
          <w:rFonts w:ascii="Cairo" w:hAnsi="Cairo" w:cs="Cairo"/>
        </w:rPr>
      </w:pPr>
    </w:p>
    <w:p w14:paraId="3A53562C" w14:textId="77777777" w:rsidR="00FD445F" w:rsidRPr="005E791A" w:rsidRDefault="004A37F3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 w:rsidRPr="005E791A">
        <w:rPr>
          <w:rFonts w:ascii="Cairo" w:hAnsi="Cairo" w:cs="Cairo"/>
          <w:sz w:val="38"/>
          <w:szCs w:val="40"/>
        </w:rPr>
        <w:t xml:space="preserve">Informe de </w:t>
      </w:r>
      <w:r w:rsidR="00691444" w:rsidRPr="005E791A">
        <w:rPr>
          <w:rFonts w:ascii="Cairo" w:hAnsi="Cairo" w:cs="Cairo"/>
          <w:sz w:val="38"/>
          <w:szCs w:val="40"/>
        </w:rPr>
        <w:t>R</w:t>
      </w:r>
      <w:r w:rsidRPr="005E791A">
        <w:rPr>
          <w:rFonts w:ascii="Cairo" w:hAnsi="Cairo" w:cs="Cairo"/>
          <w:sz w:val="38"/>
          <w:szCs w:val="40"/>
        </w:rPr>
        <w:t>endimiento</w:t>
      </w:r>
    </w:p>
    <w:p w14:paraId="35C282F1" w14:textId="77777777" w:rsidR="00AC50FC" w:rsidRPr="005E791A" w:rsidRDefault="00FD445F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 w:rsidRPr="005E791A">
        <w:rPr>
          <w:rFonts w:ascii="Cairo" w:hAnsi="Cairo" w:cs="Cairo"/>
          <w:sz w:val="38"/>
          <w:szCs w:val="40"/>
        </w:rPr>
        <w:t xml:space="preserve"> de Infraestructura Cloud</w:t>
      </w:r>
    </w:p>
    <w:p w14:paraId="0917F50E" w14:textId="446205EF" w:rsidR="00691444" w:rsidRPr="005E791A" w:rsidRDefault="00C25751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 w:rsidRPr="005E791A">
        <w:rPr>
          <w:rFonts w:ascii="Cairo" w:hAnsi="Cairo" w:cs="Cairo"/>
          <w:sz w:val="38"/>
          <w:szCs w:val="40"/>
        </w:rPr>
        <w:t xml:space="preserve">en </w:t>
      </w:r>
      <w:r w:rsidR="006C69F9" w:rsidRPr="005E791A">
        <w:rPr>
          <w:rFonts w:ascii="Cairo" w:hAnsi="Cairo" w:cs="Cairo"/>
          <w:sz w:val="38"/>
          <w:szCs w:val="40"/>
        </w:rPr>
        <w:t xml:space="preserve">Pruebas de </w:t>
      </w:r>
      <w:r w:rsidRPr="005E791A">
        <w:rPr>
          <w:rFonts w:ascii="Cairo" w:hAnsi="Cairo" w:cs="Cairo"/>
          <w:sz w:val="38"/>
          <w:szCs w:val="40"/>
        </w:rPr>
        <w:t>C</w:t>
      </w:r>
      <w:r w:rsidR="006C69F9" w:rsidRPr="005E791A">
        <w:rPr>
          <w:rFonts w:ascii="Cairo" w:hAnsi="Cairo" w:cs="Cairo"/>
          <w:sz w:val="38"/>
          <w:szCs w:val="40"/>
        </w:rPr>
        <w:t>arga</w:t>
      </w:r>
    </w:p>
    <w:p w14:paraId="6EC617DD" w14:textId="0E6ED66D" w:rsidR="00167098" w:rsidRPr="005E791A" w:rsidRDefault="00691444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 w:rsidRPr="005E791A">
        <w:rPr>
          <w:rFonts w:ascii="Cairo" w:hAnsi="Cairo" w:cs="Cairo"/>
          <w:sz w:val="38"/>
          <w:szCs w:val="40"/>
        </w:rPr>
        <w:t xml:space="preserve">Aplicativo: </w:t>
      </w:r>
      <w:r w:rsidR="001E78EE">
        <w:rPr>
          <w:rFonts w:ascii="Cairo" w:hAnsi="Cairo" w:cs="Cairo"/>
          <w:sz w:val="38"/>
          <w:szCs w:val="40"/>
        </w:rPr>
        <w:t>TMS</w:t>
      </w:r>
    </w:p>
    <w:p w14:paraId="575325D3" w14:textId="2A655149" w:rsidR="006F1501" w:rsidRPr="005E791A" w:rsidRDefault="00AB659E" w:rsidP="00AC50FC">
      <w:pPr>
        <w:pStyle w:val="TablaContenido"/>
        <w:jc w:val="right"/>
        <w:rPr>
          <w:rFonts w:ascii="Cairo" w:hAnsi="Cairo" w:cs="Cairo"/>
          <w:sz w:val="38"/>
          <w:szCs w:val="40"/>
        </w:rPr>
      </w:pPr>
      <w:r>
        <w:rPr>
          <w:rFonts w:ascii="Cairo" w:hAnsi="Cairo" w:cs="Cairo"/>
          <w:sz w:val="38"/>
          <w:szCs w:val="40"/>
        </w:rPr>
        <w:t>27</w:t>
      </w:r>
      <w:r w:rsidR="00167098" w:rsidRPr="005E791A">
        <w:rPr>
          <w:rFonts w:ascii="Cairo" w:hAnsi="Cairo" w:cs="Cairo"/>
          <w:sz w:val="38"/>
          <w:szCs w:val="40"/>
        </w:rPr>
        <w:t>-</w:t>
      </w:r>
      <w:r w:rsidR="00C7792B">
        <w:rPr>
          <w:rFonts w:ascii="Cairo" w:hAnsi="Cairo" w:cs="Cairo"/>
          <w:sz w:val="38"/>
          <w:szCs w:val="40"/>
        </w:rPr>
        <w:t>0</w:t>
      </w:r>
      <w:r>
        <w:rPr>
          <w:rFonts w:ascii="Cairo" w:hAnsi="Cairo" w:cs="Cairo"/>
          <w:sz w:val="38"/>
          <w:szCs w:val="40"/>
        </w:rPr>
        <w:t>4</w:t>
      </w:r>
      <w:r w:rsidR="00167098" w:rsidRPr="005E791A">
        <w:rPr>
          <w:rFonts w:ascii="Cairo" w:hAnsi="Cairo" w:cs="Cairo"/>
          <w:sz w:val="38"/>
          <w:szCs w:val="40"/>
        </w:rPr>
        <w:t>-2023</w:t>
      </w:r>
    </w:p>
    <w:p w14:paraId="4C52ECCE" w14:textId="77777777" w:rsidR="00B03DB2" w:rsidRPr="005E791A" w:rsidRDefault="00B03DB2" w:rsidP="005122BF">
      <w:pPr>
        <w:pStyle w:val="TablaContenido"/>
        <w:rPr>
          <w:rFonts w:ascii="Cairo" w:hAnsi="Cairo" w:cs="Cairo"/>
        </w:rPr>
      </w:pPr>
    </w:p>
    <w:p w14:paraId="70655ABB" w14:textId="7B56AE51" w:rsidR="00F92B8C" w:rsidRPr="005E791A" w:rsidRDefault="00F92B8C" w:rsidP="005122BF">
      <w:pPr>
        <w:jc w:val="center"/>
        <w:rPr>
          <w:rFonts w:ascii="Cairo" w:hAnsi="Cairo" w:cs="Cairo"/>
        </w:rPr>
      </w:pPr>
    </w:p>
    <w:p w14:paraId="675ED881" w14:textId="1CA56E35" w:rsidR="00081CA2" w:rsidRPr="005E791A" w:rsidRDefault="00081CA2" w:rsidP="00A874FF">
      <w:pPr>
        <w:ind w:left="1416"/>
        <w:rPr>
          <w:rFonts w:ascii="Cairo" w:hAnsi="Cairo" w:cs="Cairo"/>
          <w:b/>
          <w:bCs/>
          <w:i/>
          <w:iCs/>
          <w:color w:val="FF0000"/>
          <w:sz w:val="24"/>
          <w:szCs w:val="24"/>
        </w:rPr>
      </w:pPr>
    </w:p>
    <w:p w14:paraId="15C4003C" w14:textId="1B49BF36" w:rsidR="00081CA2" w:rsidRPr="005E791A" w:rsidRDefault="00081CA2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7739440B" w14:textId="6AF45A7F" w:rsidR="00081CA2" w:rsidRPr="005E791A" w:rsidRDefault="00081CA2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7CCF99AD" w14:textId="43477E61" w:rsidR="00992770" w:rsidRPr="005E791A" w:rsidRDefault="00992770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28C824E2" w14:textId="213BBD2F" w:rsidR="00992770" w:rsidRPr="005E791A" w:rsidRDefault="00992770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0BD567B4" w14:textId="77777777" w:rsidR="00992770" w:rsidRPr="005E791A" w:rsidRDefault="00992770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181FC7C6" w14:textId="77777777" w:rsidR="004968E7" w:rsidRPr="005E791A" w:rsidRDefault="004968E7" w:rsidP="00A874FF">
      <w:pPr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</w:p>
    <w:p w14:paraId="181FC7C7" w14:textId="77777777" w:rsidR="004968E7" w:rsidRPr="005E791A" w:rsidRDefault="00E16DAE" w:rsidP="00E16DAE">
      <w:pPr>
        <w:tabs>
          <w:tab w:val="left" w:pos="4350"/>
        </w:tabs>
        <w:ind w:left="1416"/>
        <w:rPr>
          <w:rFonts w:ascii="Cairo" w:hAnsi="Cairo" w:cs="Cairo"/>
          <w:b/>
          <w:bCs/>
          <w:i/>
          <w:iCs/>
          <w:sz w:val="24"/>
          <w:szCs w:val="24"/>
        </w:rPr>
      </w:pPr>
      <w:r w:rsidRPr="005E791A">
        <w:rPr>
          <w:rFonts w:ascii="Cairo" w:hAnsi="Cairo" w:cs="Cairo"/>
          <w:b/>
          <w:bCs/>
          <w:i/>
          <w:iCs/>
          <w:sz w:val="24"/>
          <w:szCs w:val="24"/>
        </w:rPr>
        <w:tab/>
      </w:r>
    </w:p>
    <w:p w14:paraId="181FC7C8" w14:textId="5B3563AC" w:rsidR="004968E7" w:rsidRPr="005E791A" w:rsidRDefault="004968E7" w:rsidP="00A874FF">
      <w:pPr>
        <w:ind w:left="2520"/>
        <w:jc w:val="right"/>
        <w:rPr>
          <w:rFonts w:ascii="Cairo" w:hAnsi="Cairo" w:cs="Cairo"/>
        </w:rPr>
      </w:pPr>
      <w:r w:rsidRPr="005E791A">
        <w:rPr>
          <w:rFonts w:ascii="Cairo" w:hAnsi="Cairo" w:cs="Cairo"/>
          <w:b/>
          <w:bCs/>
          <w:i/>
          <w:iCs/>
          <w:sz w:val="24"/>
          <w:szCs w:val="24"/>
        </w:rPr>
        <w:t xml:space="preserve">Madrid, </w:t>
      </w:r>
      <w:r w:rsidR="002837AD">
        <w:rPr>
          <w:rFonts w:ascii="Cairo" w:hAnsi="Cairo" w:cs="Cairo"/>
          <w:b/>
          <w:bCs/>
          <w:i/>
          <w:iCs/>
          <w:sz w:val="24"/>
          <w:szCs w:val="24"/>
        </w:rPr>
        <w:t>12</w:t>
      </w:r>
      <w:r w:rsidR="00A14DA0" w:rsidRPr="005E791A">
        <w:rPr>
          <w:rFonts w:ascii="Cairo" w:hAnsi="Cairo" w:cs="Cairo"/>
          <w:b/>
          <w:bCs/>
          <w:i/>
          <w:iCs/>
          <w:sz w:val="24"/>
          <w:szCs w:val="24"/>
        </w:rPr>
        <w:t xml:space="preserve"> de </w:t>
      </w:r>
      <w:proofErr w:type="gramStart"/>
      <w:r w:rsidR="00C7792B">
        <w:rPr>
          <w:rFonts w:ascii="Cairo" w:hAnsi="Cairo" w:cs="Cairo"/>
          <w:b/>
          <w:bCs/>
          <w:i/>
          <w:iCs/>
          <w:sz w:val="24"/>
          <w:szCs w:val="24"/>
        </w:rPr>
        <w:t>Mayo</w:t>
      </w:r>
      <w:proofErr w:type="gramEnd"/>
      <w:r w:rsidRPr="005E791A">
        <w:rPr>
          <w:rFonts w:ascii="Cairo" w:hAnsi="Cairo" w:cs="Cairo"/>
          <w:b/>
          <w:bCs/>
          <w:i/>
          <w:iCs/>
          <w:sz w:val="24"/>
          <w:szCs w:val="24"/>
        </w:rPr>
        <w:t xml:space="preserve"> de </w:t>
      </w:r>
      <w:r w:rsidR="00C814EC" w:rsidRPr="005E791A">
        <w:rPr>
          <w:rFonts w:ascii="Cairo" w:hAnsi="Cairo" w:cs="Cairo"/>
          <w:b/>
          <w:bCs/>
          <w:i/>
          <w:iCs/>
          <w:sz w:val="24"/>
          <w:szCs w:val="24"/>
        </w:rPr>
        <w:t>202</w:t>
      </w:r>
      <w:r w:rsidR="00910BE7" w:rsidRPr="005E791A">
        <w:rPr>
          <w:rFonts w:ascii="Cairo" w:hAnsi="Cairo" w:cs="Cairo"/>
          <w:b/>
          <w:bCs/>
          <w:i/>
          <w:iCs/>
          <w:sz w:val="24"/>
          <w:szCs w:val="24"/>
        </w:rPr>
        <w:t>3</w:t>
      </w:r>
    </w:p>
    <w:p w14:paraId="181FC7C9" w14:textId="77777777" w:rsidR="004968E7" w:rsidRPr="005E791A" w:rsidRDefault="004968E7" w:rsidP="000E2EBE">
      <w:pPr>
        <w:pStyle w:val="Textoindependiente"/>
        <w:jc w:val="center"/>
        <w:rPr>
          <w:rFonts w:ascii="Cairo" w:hAnsi="Cairo" w:cs="Cairo"/>
        </w:rPr>
      </w:pPr>
    </w:p>
    <w:p w14:paraId="1FDA5088" w14:textId="77777777" w:rsidR="00C0406F" w:rsidRDefault="00C0406F">
      <w:pPr>
        <w:jc w:val="left"/>
        <w:rPr>
          <w:rFonts w:ascii="Cairo" w:hAnsi="Cairo" w:cs="Cairo"/>
          <w:b/>
          <w:sz w:val="48"/>
          <w:szCs w:val="48"/>
        </w:rPr>
      </w:pPr>
      <w:r>
        <w:rPr>
          <w:rFonts w:ascii="Cairo" w:hAnsi="Cairo" w:cs="Cairo"/>
          <w:b/>
          <w:sz w:val="48"/>
          <w:szCs w:val="48"/>
        </w:rPr>
        <w:br w:type="page"/>
      </w:r>
    </w:p>
    <w:p w14:paraId="181FC848" w14:textId="52B90AA5" w:rsidR="00371E0B" w:rsidRPr="005E791A" w:rsidRDefault="00371E0B" w:rsidP="00371E0B">
      <w:pPr>
        <w:jc w:val="center"/>
        <w:rPr>
          <w:rFonts w:ascii="Cairo" w:hAnsi="Cairo" w:cs="Cairo"/>
          <w:b/>
          <w:sz w:val="48"/>
          <w:szCs w:val="48"/>
        </w:rPr>
      </w:pPr>
      <w:r w:rsidRPr="005E791A">
        <w:rPr>
          <w:rFonts w:ascii="Cairo" w:hAnsi="Cairo" w:cs="Cairo"/>
          <w:b/>
          <w:sz w:val="48"/>
          <w:szCs w:val="48"/>
        </w:rPr>
        <w:lastRenderedPageBreak/>
        <w:t>ÍNDICE</w:t>
      </w:r>
    </w:p>
    <w:sdt>
      <w:sdtPr>
        <w:rPr>
          <w:rFonts w:ascii="Arial" w:eastAsia="Times New Roman" w:hAnsi="Arial" w:cs="Arial"/>
          <w:color w:val="auto"/>
          <w:sz w:val="20"/>
          <w:szCs w:val="20"/>
        </w:rPr>
        <w:id w:val="753436227"/>
        <w:docPartObj>
          <w:docPartGallery w:val="Table of Contents"/>
          <w:docPartUnique/>
        </w:docPartObj>
      </w:sdtPr>
      <w:sdtEndPr/>
      <w:sdtContent>
        <w:p w14:paraId="03252594" w14:textId="0B2E90B7" w:rsidR="00E2198C" w:rsidRPr="005E791A" w:rsidRDefault="00E2198C" w:rsidP="1113F3A1">
          <w:pPr>
            <w:pStyle w:val="TtuloTDC"/>
            <w:spacing w:before="0"/>
            <w:rPr>
              <w:rFonts w:ascii="Cairo" w:hAnsi="Cairo" w:cs="Cairo"/>
            </w:rPr>
          </w:pPr>
        </w:p>
        <w:p w14:paraId="3A74EB63" w14:textId="139397DA" w:rsidR="00240289" w:rsidRDefault="1113F3A1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r>
            <w:fldChar w:fldCharType="begin"/>
          </w:r>
          <w:r w:rsidR="00E2198C">
            <w:instrText>TOC \o "1-3" \h \z \u</w:instrText>
          </w:r>
          <w:r>
            <w:fldChar w:fldCharType="separate"/>
          </w:r>
          <w:bookmarkStart w:id="0" w:name="_GoBack"/>
          <w:bookmarkEnd w:id="0"/>
          <w:r w:rsidR="00240289" w:rsidRPr="004E233B">
            <w:rPr>
              <w:rStyle w:val="Hipervnculo"/>
              <w:noProof/>
            </w:rPr>
            <w:fldChar w:fldCharType="begin"/>
          </w:r>
          <w:r w:rsidR="00240289" w:rsidRPr="004E233B">
            <w:rPr>
              <w:rStyle w:val="Hipervnculo"/>
              <w:noProof/>
            </w:rPr>
            <w:instrText xml:space="preserve"> </w:instrText>
          </w:r>
          <w:r w:rsidR="00240289">
            <w:rPr>
              <w:noProof/>
            </w:rPr>
            <w:instrText>HYPERLINK \l "_Toc134792853"</w:instrText>
          </w:r>
          <w:r w:rsidR="00240289" w:rsidRPr="004E233B">
            <w:rPr>
              <w:rStyle w:val="Hipervnculo"/>
              <w:noProof/>
            </w:rPr>
            <w:instrText xml:space="preserve"> </w:instrText>
          </w:r>
          <w:r w:rsidR="00240289" w:rsidRPr="004E233B">
            <w:rPr>
              <w:rStyle w:val="Hipervnculo"/>
              <w:noProof/>
            </w:rPr>
          </w:r>
          <w:r w:rsidR="00240289" w:rsidRPr="004E233B">
            <w:rPr>
              <w:rStyle w:val="Hipervnculo"/>
              <w:noProof/>
            </w:rPr>
            <w:fldChar w:fldCharType="separate"/>
          </w:r>
          <w:r w:rsidR="00240289" w:rsidRPr="004E233B">
            <w:rPr>
              <w:rStyle w:val="Hipervnculo"/>
              <w:rFonts w:ascii="Cairo" w:hAnsi="Cairo" w:cs="Cairo"/>
              <w:noProof/>
            </w:rPr>
            <w:t>1</w:t>
          </w:r>
          <w:r w:rsidR="00240289"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  <w:tab/>
          </w:r>
          <w:r w:rsidR="00240289" w:rsidRPr="004E233B">
            <w:rPr>
              <w:rStyle w:val="Hipervnculo"/>
              <w:rFonts w:ascii="Cairo" w:hAnsi="Cairo" w:cs="Cairo"/>
              <w:noProof/>
            </w:rPr>
            <w:t>Introducción</w:t>
          </w:r>
          <w:r w:rsidR="00240289">
            <w:rPr>
              <w:noProof/>
              <w:webHidden/>
            </w:rPr>
            <w:tab/>
          </w:r>
          <w:r w:rsidR="00240289">
            <w:rPr>
              <w:noProof/>
              <w:webHidden/>
            </w:rPr>
            <w:fldChar w:fldCharType="begin"/>
          </w:r>
          <w:r w:rsidR="00240289">
            <w:rPr>
              <w:noProof/>
              <w:webHidden/>
            </w:rPr>
            <w:instrText xml:space="preserve"> PAGEREF _Toc134792853 \h </w:instrText>
          </w:r>
          <w:r w:rsidR="00240289">
            <w:rPr>
              <w:noProof/>
              <w:webHidden/>
            </w:rPr>
          </w:r>
          <w:r w:rsidR="00240289">
            <w:rPr>
              <w:noProof/>
              <w:webHidden/>
            </w:rPr>
            <w:fldChar w:fldCharType="separate"/>
          </w:r>
          <w:r w:rsidR="00240289">
            <w:rPr>
              <w:noProof/>
              <w:webHidden/>
            </w:rPr>
            <w:t>4</w:t>
          </w:r>
          <w:r w:rsidR="00240289">
            <w:rPr>
              <w:noProof/>
              <w:webHidden/>
            </w:rPr>
            <w:fldChar w:fldCharType="end"/>
          </w:r>
          <w:r w:rsidR="00240289" w:rsidRPr="004E233B">
            <w:rPr>
              <w:rStyle w:val="Hipervnculo"/>
              <w:noProof/>
            </w:rPr>
            <w:fldChar w:fldCharType="end"/>
          </w:r>
        </w:p>
        <w:p w14:paraId="3276F82D" w14:textId="0FECB40C" w:rsidR="00240289" w:rsidRDefault="00240289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792854" w:history="1">
            <w:r w:rsidRPr="004E233B">
              <w:rPr>
                <w:rStyle w:val="Hipervnculo"/>
                <w:rFonts w:ascii="Cairo" w:hAnsi="Cairo" w:cs="Cairo"/>
                <w:noProof/>
              </w:rPr>
              <w:t>2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rFonts w:ascii="Cairo" w:hAnsi="Cairo" w:cs="Cairo"/>
                <w:noProof/>
              </w:rPr>
              <w:t>Topología y elementos/recursos involucrad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BAD91" w14:textId="75CE112A" w:rsidR="00240289" w:rsidRDefault="00240289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792855" w:history="1">
            <w:r w:rsidRPr="004E233B">
              <w:rPr>
                <w:rStyle w:val="Hipervnculo"/>
                <w:rFonts w:ascii="Cairo" w:hAnsi="Cairo" w:cs="Cairo"/>
                <w:noProof/>
              </w:rPr>
              <w:t>3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rFonts w:ascii="Cairo" w:hAnsi="Cairo" w:cs="Cairo"/>
                <w:noProof/>
              </w:rPr>
              <w:t>Análisis y conclusion gener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DE57A2" w14:textId="2AF4A17B" w:rsidR="00240289" w:rsidRDefault="00240289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792856" w:history="1">
            <w:r w:rsidRPr="004E233B">
              <w:rPr>
                <w:rStyle w:val="Hipervnculo"/>
                <w:rFonts w:ascii="Cairo" w:hAnsi="Cairo" w:cs="Cairo"/>
                <w:noProof/>
              </w:rPr>
              <w:t>Análisis detallado del comportamiento servici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4D863" w14:textId="082FC873" w:rsidR="00240289" w:rsidRDefault="00240289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792857" w:history="1">
            <w:r w:rsidRPr="004E233B">
              <w:rPr>
                <w:rStyle w:val="Hipervnculo"/>
                <w:rFonts w:ascii="Cairo" w:hAnsi="Cairo" w:cs="Cairo"/>
                <w:i/>
                <w:iCs/>
                <w:noProof/>
              </w:rPr>
              <w:t>4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rFonts w:ascii="Cairo" w:hAnsi="Cairo" w:cs="Cairo"/>
                <w:i/>
                <w:iCs/>
                <w:noProof/>
              </w:rPr>
              <w:t>Admision-argos-t-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E3570" w14:textId="6CDE2E17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58" w:history="1">
            <w:r w:rsidRPr="004E233B">
              <w:rPr>
                <w:rStyle w:val="Hipervnculo"/>
                <w:noProof/>
              </w:rPr>
              <w:t>4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503F8" w14:textId="178F1808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59" w:history="1">
            <w:r w:rsidRPr="004E233B">
              <w:rPr>
                <w:rStyle w:val="Hipervnculo"/>
                <w:noProof/>
              </w:rPr>
              <w:t>4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Número de 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062BB7" w14:textId="19E3E9CF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60" w:history="1">
            <w:r w:rsidRPr="004E233B">
              <w:rPr>
                <w:rStyle w:val="Hipervnculo"/>
                <w:noProof/>
              </w:rPr>
              <w:t>4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C7F79B" w14:textId="6204FAFC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61" w:history="1">
            <w:r w:rsidRPr="004E233B">
              <w:rPr>
                <w:rStyle w:val="Hipervnculo"/>
                <w:noProof/>
              </w:rPr>
              <w:t>4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72ACFA" w14:textId="3DA2C33F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62" w:history="1">
            <w:r w:rsidRPr="004E233B">
              <w:rPr>
                <w:rStyle w:val="Hipervnculo"/>
                <w:noProof/>
              </w:rPr>
              <w:t>4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2F173" w14:textId="4D3660D8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63" w:history="1">
            <w:r w:rsidRPr="004E233B">
              <w:rPr>
                <w:rStyle w:val="Hipervnculo"/>
                <w:noProof/>
              </w:rPr>
              <w:t>4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D5A1B7" w14:textId="6BB48F4B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64" w:history="1">
            <w:r w:rsidRPr="004E233B">
              <w:rPr>
                <w:rStyle w:val="Hipervnculo"/>
                <w:noProof/>
              </w:rPr>
              <w:t>4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A9DAA0" w14:textId="5B29FD31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65" w:history="1">
            <w:r w:rsidRPr="004E233B">
              <w:rPr>
                <w:rStyle w:val="Hipervnculo"/>
                <w:noProof/>
              </w:rPr>
              <w:t>4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Numero de conex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34EA3E" w14:textId="4A38E665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66" w:history="1">
            <w:r w:rsidRPr="004E233B">
              <w:rPr>
                <w:rStyle w:val="Hipervnculo"/>
                <w:noProof/>
              </w:rPr>
              <w:t>4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B1641" w14:textId="6EFC5850" w:rsidR="00240289" w:rsidRDefault="00240289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792867" w:history="1">
            <w:r w:rsidRPr="004E233B">
              <w:rPr>
                <w:rStyle w:val="Hipervnculo"/>
                <w:rFonts w:ascii="Cairo" w:hAnsi="Cairo" w:cs="Cairo"/>
                <w:i/>
                <w:iCs/>
                <w:noProof/>
              </w:rPr>
              <w:t>5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rFonts w:ascii="Cairo" w:hAnsi="Cairo" w:cs="Cairo"/>
                <w:i/>
                <w:iCs/>
                <w:noProof/>
              </w:rPr>
              <w:t>Logistica-hades-t-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18B44" w14:textId="5BAB376A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68" w:history="1">
            <w:r w:rsidRPr="004E233B">
              <w:rPr>
                <w:rStyle w:val="Hipervnculo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286667" w14:textId="1E035CAE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69" w:history="1">
            <w:r w:rsidRPr="004E233B">
              <w:rPr>
                <w:rStyle w:val="Hipervnculo"/>
                <w:noProof/>
              </w:rPr>
              <w:t>5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Número de 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ED47D2" w14:textId="2F77A7EA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70" w:history="1">
            <w:r w:rsidRPr="004E233B">
              <w:rPr>
                <w:rStyle w:val="Hipervnculo"/>
                <w:noProof/>
              </w:rPr>
              <w:t>5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E92B4B" w14:textId="5B1340E2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71" w:history="1">
            <w:r w:rsidRPr="004E233B">
              <w:rPr>
                <w:rStyle w:val="Hipervnculo"/>
                <w:noProof/>
              </w:rPr>
              <w:t>5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2E9438" w14:textId="352199D7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72" w:history="1">
            <w:r w:rsidRPr="004E233B">
              <w:rPr>
                <w:rStyle w:val="Hipervnculo"/>
                <w:noProof/>
              </w:rPr>
              <w:t>5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F8F61E" w14:textId="6A442067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73" w:history="1">
            <w:r w:rsidRPr="004E233B">
              <w:rPr>
                <w:rStyle w:val="Hipervnculo"/>
                <w:noProof/>
              </w:rPr>
              <w:t>5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6CB91" w14:textId="0FA61877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74" w:history="1">
            <w:r w:rsidRPr="004E233B">
              <w:rPr>
                <w:rStyle w:val="Hipervnculo"/>
                <w:noProof/>
              </w:rPr>
              <w:t>5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BC5E73" w14:textId="40B31313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75" w:history="1">
            <w:r w:rsidRPr="004E233B">
              <w:rPr>
                <w:rStyle w:val="Hipervnculo"/>
                <w:noProof/>
              </w:rPr>
              <w:t>5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Numero de conex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06DBE" w14:textId="3FFCD3D2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76" w:history="1">
            <w:r w:rsidRPr="004E233B">
              <w:rPr>
                <w:rStyle w:val="Hipervnculo"/>
                <w:noProof/>
              </w:rPr>
              <w:t>5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FEF78C" w14:textId="35FA833E" w:rsidR="00240289" w:rsidRDefault="00240289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792877" w:history="1">
            <w:r w:rsidRPr="004E233B">
              <w:rPr>
                <w:rStyle w:val="Hipervnculo"/>
                <w:rFonts w:ascii="Cairo" w:hAnsi="Cairo" w:cs="Cairo"/>
                <w:i/>
                <w:iCs/>
                <w:noProof/>
              </w:rPr>
              <w:t>6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rFonts w:ascii="Cairo" w:hAnsi="Cairo" w:cs="Cairo"/>
                <w:i/>
                <w:iCs/>
                <w:noProof/>
              </w:rPr>
              <w:t>Soporte-eco-t-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6BBADB" w14:textId="5BC12648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78" w:history="1">
            <w:r w:rsidRPr="004E233B">
              <w:rPr>
                <w:rStyle w:val="Hipervnculo"/>
                <w:noProof/>
              </w:rPr>
              <w:t>6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EC4D49" w14:textId="39055E9D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79" w:history="1">
            <w:r w:rsidRPr="004E233B">
              <w:rPr>
                <w:rStyle w:val="Hipervnculo"/>
                <w:noProof/>
              </w:rPr>
              <w:t>6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Número de 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5DA84F" w14:textId="611939D1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80" w:history="1">
            <w:r w:rsidRPr="004E233B">
              <w:rPr>
                <w:rStyle w:val="Hipervnculo"/>
                <w:noProof/>
              </w:rPr>
              <w:t>6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0EC0C7" w14:textId="2DA0DC57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81" w:history="1">
            <w:r w:rsidRPr="004E233B">
              <w:rPr>
                <w:rStyle w:val="Hipervnculo"/>
                <w:noProof/>
              </w:rPr>
              <w:t>6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0689A8" w14:textId="7B173F7B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82" w:history="1">
            <w:r w:rsidRPr="004E233B">
              <w:rPr>
                <w:rStyle w:val="Hipervnculo"/>
                <w:noProof/>
              </w:rPr>
              <w:t>6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DBB311" w14:textId="09B7EE60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83" w:history="1">
            <w:r w:rsidRPr="004E233B">
              <w:rPr>
                <w:rStyle w:val="Hipervnculo"/>
                <w:noProof/>
              </w:rPr>
              <w:t>6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71867E" w14:textId="5961E21C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84" w:history="1">
            <w:r w:rsidRPr="004E233B">
              <w:rPr>
                <w:rStyle w:val="Hipervnculo"/>
                <w:noProof/>
              </w:rPr>
              <w:t>6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415828" w14:textId="194C1AFA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85" w:history="1">
            <w:r w:rsidRPr="004E233B">
              <w:rPr>
                <w:rStyle w:val="Hipervnculo"/>
                <w:noProof/>
              </w:rPr>
              <w:t>6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Numero de conex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DFBBD7" w14:textId="0AD8AD5C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86" w:history="1">
            <w:r w:rsidRPr="004E233B">
              <w:rPr>
                <w:rStyle w:val="Hipervnculo"/>
                <w:noProof/>
              </w:rPr>
              <w:t>6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36019F" w14:textId="4E85816C" w:rsidR="00240289" w:rsidRDefault="00240289">
          <w:pPr>
            <w:pStyle w:val="TD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</w:rPr>
          </w:pPr>
          <w:hyperlink w:anchor="_Toc134792887" w:history="1">
            <w:r w:rsidRPr="004E233B">
              <w:rPr>
                <w:rStyle w:val="Hipervnculo"/>
                <w:rFonts w:ascii="Cairo" w:hAnsi="Cairo" w:cs="Cairo"/>
                <w:i/>
                <w:iCs/>
                <w:noProof/>
              </w:rPr>
              <w:t>7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rFonts w:ascii="Cairo" w:hAnsi="Cairo" w:cs="Cairo"/>
                <w:i/>
                <w:iCs/>
                <w:noProof/>
              </w:rPr>
              <w:t>Soporte-met-t-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8F46C" w14:textId="3FD474B3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88" w:history="1">
            <w:r w:rsidRPr="004E233B">
              <w:rPr>
                <w:rStyle w:val="Hipervnculo"/>
                <w:noProof/>
              </w:rPr>
              <w:t>7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F5ADE5" w14:textId="0642AFCB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89" w:history="1">
            <w:r w:rsidRPr="004E233B">
              <w:rPr>
                <w:rStyle w:val="Hipervnculo"/>
                <w:noProof/>
              </w:rPr>
              <w:t>7.1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Numero de p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1D2226" w14:textId="28970785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90" w:history="1">
            <w:r w:rsidRPr="004E233B">
              <w:rPr>
                <w:rStyle w:val="Hipervnculo"/>
                <w:noProof/>
              </w:rPr>
              <w:t>7.1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B40496" w14:textId="5048F39F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91" w:history="1">
            <w:r w:rsidRPr="004E233B">
              <w:rPr>
                <w:rStyle w:val="Hipervnculo"/>
                <w:noProof/>
              </w:rPr>
              <w:t>7.1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20E733" w14:textId="245E7883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92" w:history="1">
            <w:r w:rsidRPr="004E233B">
              <w:rPr>
                <w:rStyle w:val="Hipervnculo"/>
                <w:noProof/>
              </w:rPr>
              <w:t>7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28158" w14:textId="6952B138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93" w:history="1">
            <w:r w:rsidRPr="004E233B">
              <w:rPr>
                <w:rStyle w:val="Hipervnculo"/>
                <w:noProof/>
              </w:rPr>
              <w:t>7.2.1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CP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38E36F" w14:textId="6A8757B0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94" w:history="1">
            <w:r w:rsidRPr="004E233B">
              <w:rPr>
                <w:rStyle w:val="Hipervnculo"/>
                <w:noProof/>
              </w:rPr>
              <w:t>7.2.2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Consumo de memor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7A0AB1" w14:textId="054044C3" w:rsidR="00240289" w:rsidRDefault="00240289">
          <w:pPr>
            <w:pStyle w:val="TDC3"/>
            <w:tabs>
              <w:tab w:val="left" w:pos="132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95" w:history="1">
            <w:r w:rsidRPr="004E233B">
              <w:rPr>
                <w:rStyle w:val="Hipervnculo"/>
                <w:noProof/>
              </w:rPr>
              <w:t>7.2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Número de conexi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F8FB53" w14:textId="7DAAAF2E" w:rsidR="00240289" w:rsidRDefault="00240289">
          <w:pPr>
            <w:pStyle w:val="TDC2"/>
            <w:tabs>
              <w:tab w:val="left" w:pos="880"/>
              <w:tab w:val="right" w:leader="dot" w:pos="916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134792896" w:history="1">
            <w:r w:rsidRPr="004E233B">
              <w:rPr>
                <w:rStyle w:val="Hipervnculo"/>
                <w:noProof/>
              </w:rPr>
              <w:t>7.3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Pr="004E233B">
              <w:rPr>
                <w:rStyle w:val="Hipervnculo"/>
                <w:noProof/>
              </w:rPr>
              <w:t>Lo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928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44B3D" w14:textId="332C02D1" w:rsidR="1113F3A1" w:rsidRDefault="1113F3A1" w:rsidP="1113F3A1">
          <w:pPr>
            <w:pStyle w:val="TDC3"/>
            <w:tabs>
              <w:tab w:val="left" w:pos="990"/>
              <w:tab w:val="right" w:leader="dot" w:pos="9165"/>
            </w:tabs>
            <w:rPr>
              <w:rStyle w:val="Hipervnculo"/>
            </w:rPr>
          </w:pPr>
          <w:r>
            <w:fldChar w:fldCharType="end"/>
          </w:r>
        </w:p>
      </w:sdtContent>
    </w:sdt>
    <w:p w14:paraId="431F5CF5" w14:textId="49CC3A98" w:rsidR="00E2198C" w:rsidRPr="005E791A" w:rsidRDefault="00E2198C" w:rsidP="009916F8">
      <w:pPr>
        <w:rPr>
          <w:rFonts w:ascii="Cairo" w:hAnsi="Cairo" w:cs="Cairo"/>
        </w:rPr>
      </w:pPr>
    </w:p>
    <w:p w14:paraId="181FC849" w14:textId="77777777" w:rsidR="00371E0B" w:rsidRPr="005E791A" w:rsidRDefault="00371E0B" w:rsidP="00371E0B">
      <w:pPr>
        <w:jc w:val="center"/>
        <w:rPr>
          <w:rFonts w:ascii="Cairo" w:hAnsi="Cairo" w:cs="Cairo"/>
          <w:b/>
        </w:rPr>
      </w:pPr>
    </w:p>
    <w:p w14:paraId="15A43ECA" w14:textId="11DEA3B8" w:rsidR="00620B88" w:rsidRPr="005E791A" w:rsidRDefault="00371E0B" w:rsidP="006C69F9">
      <w:pPr>
        <w:pStyle w:val="TDC1"/>
        <w:rPr>
          <w:rFonts w:ascii="Cairo" w:eastAsiaTheme="minorEastAsia" w:hAnsi="Cairo" w:cs="Cairo"/>
          <w:noProof/>
          <w:sz w:val="22"/>
          <w:szCs w:val="22"/>
        </w:rPr>
      </w:pPr>
      <w:r w:rsidRPr="005E791A">
        <w:rPr>
          <w:rFonts w:ascii="Cairo" w:hAnsi="Cairo" w:cs="Cairo"/>
          <w:sz w:val="24"/>
          <w:szCs w:val="24"/>
        </w:rPr>
        <w:fldChar w:fldCharType="begin"/>
      </w:r>
      <w:r w:rsidRPr="005E791A">
        <w:rPr>
          <w:rFonts w:ascii="Cairo" w:hAnsi="Cairo" w:cs="Cairo"/>
          <w:sz w:val="24"/>
          <w:szCs w:val="24"/>
        </w:rPr>
        <w:instrText xml:space="preserve"> TOC \o "1-3" \h \z \u </w:instrText>
      </w:r>
      <w:r w:rsidRPr="005E791A">
        <w:rPr>
          <w:rFonts w:ascii="Cairo" w:hAnsi="Cairo" w:cs="Cairo"/>
          <w:sz w:val="24"/>
          <w:szCs w:val="24"/>
        </w:rPr>
        <w:fldChar w:fldCharType="separate"/>
      </w:r>
    </w:p>
    <w:p w14:paraId="181FC85C" w14:textId="162DBD90" w:rsidR="00371E0B" w:rsidRPr="005E791A" w:rsidRDefault="00371E0B" w:rsidP="00371E0B">
      <w:pPr>
        <w:rPr>
          <w:rFonts w:ascii="Cairo" w:hAnsi="Cairo" w:cs="Cairo"/>
        </w:rPr>
      </w:pPr>
      <w:r w:rsidRPr="005E791A">
        <w:rPr>
          <w:rFonts w:ascii="Cairo" w:hAnsi="Cairo" w:cs="Cairo"/>
          <w:sz w:val="24"/>
          <w:szCs w:val="24"/>
        </w:rPr>
        <w:fldChar w:fldCharType="end"/>
      </w:r>
    </w:p>
    <w:p w14:paraId="181FC85D" w14:textId="77777777" w:rsidR="00371E0B" w:rsidRPr="005E791A" w:rsidRDefault="00371E0B" w:rsidP="008E1CBE">
      <w:pPr>
        <w:pStyle w:val="Ttulo1"/>
        <w:rPr>
          <w:rFonts w:ascii="Cairo" w:hAnsi="Cairo" w:cs="Cairo"/>
        </w:rPr>
      </w:pPr>
      <w:bookmarkStart w:id="1" w:name="_Toc141522539"/>
      <w:bookmarkStart w:id="2" w:name="_Toc152483928"/>
      <w:r w:rsidRPr="26EEF353">
        <w:rPr>
          <w:rFonts w:ascii="Cairo" w:hAnsi="Cairo" w:cs="Cairo"/>
        </w:rPr>
        <w:br w:type="page"/>
      </w:r>
      <w:bookmarkStart w:id="3" w:name="_Toc124507075"/>
      <w:bookmarkStart w:id="4" w:name="_Toc134792853"/>
      <w:r w:rsidRPr="26EEF353">
        <w:rPr>
          <w:rFonts w:ascii="Cairo" w:hAnsi="Cairo" w:cs="Cairo"/>
        </w:rPr>
        <w:lastRenderedPageBreak/>
        <w:t>Introducción</w:t>
      </w:r>
      <w:bookmarkEnd w:id="1"/>
      <w:bookmarkEnd w:id="2"/>
      <w:bookmarkEnd w:id="3"/>
      <w:bookmarkEnd w:id="4"/>
    </w:p>
    <w:p w14:paraId="0DE23960" w14:textId="1AD923F2" w:rsidR="0049021A" w:rsidRPr="006B2997" w:rsidRDefault="00167098" w:rsidP="00F400C2">
      <w:pPr>
        <w:ind w:left="426" w:right="388" w:firstLine="12"/>
        <w:jc w:val="left"/>
        <w:rPr>
          <w:rFonts w:ascii="Cairo" w:hAnsi="Cairo" w:cs="Cairo"/>
          <w:lang w:eastAsia="ja-JP"/>
        </w:rPr>
      </w:pPr>
      <w:r w:rsidRPr="006B2997">
        <w:rPr>
          <w:rFonts w:ascii="Cairo" w:hAnsi="Cairo" w:cs="Cairo"/>
          <w:lang w:eastAsia="ja-JP"/>
        </w:rPr>
        <w:t xml:space="preserve">El objetivo del presente documento consiste en </w:t>
      </w:r>
      <w:r w:rsidR="0049021A" w:rsidRPr="006B2997">
        <w:rPr>
          <w:rFonts w:ascii="Cairo" w:hAnsi="Cairo" w:cs="Cairo"/>
          <w:lang w:eastAsia="ja-JP"/>
        </w:rPr>
        <w:t xml:space="preserve">informar cual ha sido el comportamiento de la infraestructura Cloud </w:t>
      </w:r>
      <w:r w:rsidR="00EB6C40" w:rsidRPr="006B2997">
        <w:rPr>
          <w:rFonts w:ascii="Cairo" w:hAnsi="Cairo" w:cs="Cairo"/>
          <w:lang w:eastAsia="ja-JP"/>
        </w:rPr>
        <w:t xml:space="preserve">asociada al aplicativo </w:t>
      </w:r>
      <w:r w:rsidR="00EA279A">
        <w:rPr>
          <w:rFonts w:ascii="Cairo" w:hAnsi="Cairo" w:cs="Cairo"/>
          <w:lang w:eastAsia="ja-JP"/>
        </w:rPr>
        <w:t>TMS</w:t>
      </w:r>
      <w:r w:rsidR="00EB6C40" w:rsidRPr="006B2997">
        <w:rPr>
          <w:rFonts w:ascii="Cairo" w:hAnsi="Cairo" w:cs="Cairo"/>
          <w:lang w:eastAsia="ja-JP"/>
        </w:rPr>
        <w:t xml:space="preserve"> durante las pruebas de carga realizadas durante el día </w:t>
      </w:r>
      <w:r w:rsidR="002837AD">
        <w:rPr>
          <w:rFonts w:ascii="Cairo" w:hAnsi="Cairo" w:cs="Cairo"/>
          <w:b/>
          <w:bCs/>
          <w:lang w:eastAsia="ja-JP"/>
        </w:rPr>
        <w:t>27</w:t>
      </w:r>
      <w:r w:rsidR="00EB6C40" w:rsidRPr="000B73D8">
        <w:rPr>
          <w:rFonts w:ascii="Cairo" w:hAnsi="Cairo" w:cs="Cairo"/>
          <w:b/>
          <w:bCs/>
          <w:lang w:eastAsia="ja-JP"/>
        </w:rPr>
        <w:t xml:space="preserve"> de </w:t>
      </w:r>
      <w:proofErr w:type="gramStart"/>
      <w:r w:rsidR="002837AD">
        <w:rPr>
          <w:rFonts w:ascii="Cairo" w:hAnsi="Cairo" w:cs="Cairo"/>
          <w:b/>
          <w:bCs/>
          <w:lang w:eastAsia="ja-JP"/>
        </w:rPr>
        <w:t>Abril</w:t>
      </w:r>
      <w:proofErr w:type="gramEnd"/>
      <w:r w:rsidR="00EB6C40" w:rsidRPr="000B73D8">
        <w:rPr>
          <w:rFonts w:ascii="Cairo" w:hAnsi="Cairo" w:cs="Cairo"/>
          <w:b/>
          <w:bCs/>
          <w:lang w:eastAsia="ja-JP"/>
        </w:rPr>
        <w:t xml:space="preserve">, </w:t>
      </w:r>
      <w:r w:rsidR="00EA279A">
        <w:rPr>
          <w:rFonts w:ascii="Cairo" w:hAnsi="Cairo" w:cs="Cairo"/>
          <w:b/>
          <w:bCs/>
          <w:lang w:eastAsia="ja-JP"/>
        </w:rPr>
        <w:t>a partir de</w:t>
      </w:r>
      <w:r w:rsidR="00EB6C40" w:rsidRPr="000B73D8">
        <w:rPr>
          <w:rFonts w:ascii="Cairo" w:hAnsi="Cairo" w:cs="Cairo"/>
          <w:b/>
          <w:bCs/>
          <w:lang w:eastAsia="ja-JP"/>
        </w:rPr>
        <w:t xml:space="preserve"> las </w:t>
      </w:r>
      <w:r w:rsidR="002837AD">
        <w:rPr>
          <w:rFonts w:ascii="Cairo" w:hAnsi="Cairo" w:cs="Cairo"/>
          <w:b/>
          <w:bCs/>
          <w:lang w:eastAsia="ja-JP"/>
        </w:rPr>
        <w:t>16</w:t>
      </w:r>
      <w:r w:rsidR="00E213CA">
        <w:rPr>
          <w:rFonts w:ascii="Cairo" w:hAnsi="Cairo" w:cs="Cairo"/>
          <w:b/>
          <w:bCs/>
          <w:lang w:eastAsia="ja-JP"/>
        </w:rPr>
        <w:t>:</w:t>
      </w:r>
      <w:r w:rsidR="002837AD">
        <w:rPr>
          <w:rFonts w:ascii="Cairo" w:hAnsi="Cairo" w:cs="Cairo"/>
          <w:b/>
          <w:bCs/>
          <w:lang w:eastAsia="ja-JP"/>
        </w:rPr>
        <w:t>2</w:t>
      </w:r>
      <w:r w:rsidR="00E213CA">
        <w:rPr>
          <w:rFonts w:ascii="Cairo" w:hAnsi="Cairo" w:cs="Cairo"/>
          <w:b/>
          <w:bCs/>
          <w:lang w:eastAsia="ja-JP"/>
        </w:rPr>
        <w:t>0</w:t>
      </w:r>
      <w:r w:rsidR="002837AD">
        <w:rPr>
          <w:rFonts w:ascii="Cairo" w:hAnsi="Cairo" w:cs="Cairo"/>
          <w:b/>
          <w:bCs/>
          <w:lang w:eastAsia="ja-JP"/>
        </w:rPr>
        <w:t xml:space="preserve"> hasta las 17:30</w:t>
      </w:r>
      <w:r w:rsidR="00EB6C40" w:rsidRPr="006B2997">
        <w:rPr>
          <w:rFonts w:ascii="Cairo" w:hAnsi="Cairo" w:cs="Cairo"/>
          <w:lang w:eastAsia="ja-JP"/>
        </w:rPr>
        <w:t>.</w:t>
      </w:r>
    </w:p>
    <w:p w14:paraId="6CB218CD" w14:textId="29BE40A3" w:rsidR="0049021A" w:rsidRPr="006B2997" w:rsidRDefault="0049021A" w:rsidP="00F400C2">
      <w:pPr>
        <w:ind w:left="426" w:right="388" w:firstLine="12"/>
        <w:jc w:val="left"/>
        <w:rPr>
          <w:rFonts w:ascii="Cairo" w:hAnsi="Cairo" w:cs="Cairo"/>
          <w:lang w:eastAsia="ja-JP"/>
        </w:rPr>
      </w:pPr>
    </w:p>
    <w:p w14:paraId="1E80680E" w14:textId="171829BE" w:rsidR="00CA420D" w:rsidRPr="006B2997" w:rsidRDefault="00A669F5" w:rsidP="00F400C2">
      <w:pPr>
        <w:ind w:left="426" w:right="388" w:firstLine="12"/>
        <w:jc w:val="left"/>
        <w:rPr>
          <w:rFonts w:ascii="Cairo" w:hAnsi="Cairo" w:cs="Cairo"/>
          <w:lang w:eastAsia="ja-JP"/>
        </w:rPr>
      </w:pPr>
      <w:r w:rsidRPr="006B2997">
        <w:rPr>
          <w:rFonts w:ascii="Cairo" w:hAnsi="Cairo" w:cs="Cairo"/>
          <w:lang w:eastAsia="ja-JP"/>
        </w:rPr>
        <w:t xml:space="preserve">En este informe, se incluirán el análisis global y conclusiones, así como las métricas más importantes </w:t>
      </w:r>
      <w:r w:rsidR="000558A6" w:rsidRPr="006B2997">
        <w:rPr>
          <w:rFonts w:ascii="Cairo" w:hAnsi="Cairo" w:cs="Cairo"/>
          <w:lang w:eastAsia="ja-JP"/>
        </w:rPr>
        <w:t xml:space="preserve">de los elementos y recursos de infraestructura involucrados </w:t>
      </w:r>
      <w:r w:rsidRPr="006B2997">
        <w:rPr>
          <w:rFonts w:ascii="Cairo" w:hAnsi="Cairo" w:cs="Cairo"/>
          <w:lang w:eastAsia="ja-JP"/>
        </w:rPr>
        <w:t xml:space="preserve">y un detalle </w:t>
      </w:r>
      <w:r w:rsidR="00CA420D" w:rsidRPr="006B2997">
        <w:rPr>
          <w:rFonts w:ascii="Cairo" w:hAnsi="Cairo" w:cs="Cairo"/>
          <w:lang w:eastAsia="ja-JP"/>
        </w:rPr>
        <w:t>de este comportamiento o rendimiento por métrica.</w:t>
      </w:r>
    </w:p>
    <w:p w14:paraId="02C26976" w14:textId="4ABF0DC7" w:rsidR="00A669F5" w:rsidRPr="005E791A" w:rsidRDefault="00A669F5" w:rsidP="00167098">
      <w:pPr>
        <w:ind w:left="708" w:firstLine="12"/>
        <w:jc w:val="left"/>
        <w:rPr>
          <w:rFonts w:ascii="Cairo" w:hAnsi="Cairo" w:cs="Cairo"/>
          <w:sz w:val="18"/>
          <w:szCs w:val="18"/>
          <w:lang w:eastAsia="ja-JP"/>
        </w:rPr>
      </w:pPr>
      <w:r w:rsidRPr="005E791A">
        <w:rPr>
          <w:rFonts w:ascii="Cairo" w:hAnsi="Cairo" w:cs="Cairo"/>
          <w:sz w:val="18"/>
          <w:szCs w:val="18"/>
          <w:lang w:eastAsia="ja-JP"/>
        </w:rPr>
        <w:t xml:space="preserve"> </w:t>
      </w:r>
    </w:p>
    <w:p w14:paraId="1E06E10F" w14:textId="7FBB8F30" w:rsidR="00E31657" w:rsidRPr="005E791A" w:rsidRDefault="00E31657" w:rsidP="00E31657">
      <w:pPr>
        <w:pStyle w:val="Ttulo1"/>
        <w:rPr>
          <w:rFonts w:ascii="Cairo" w:hAnsi="Cairo" w:cs="Cairo"/>
        </w:rPr>
      </w:pPr>
      <w:bookmarkStart w:id="5" w:name="_Toc134792854"/>
      <w:r w:rsidRPr="26EEF353">
        <w:rPr>
          <w:rFonts w:ascii="Cairo" w:hAnsi="Cairo" w:cs="Cairo"/>
        </w:rPr>
        <w:t xml:space="preserve">Topología </w:t>
      </w:r>
      <w:r w:rsidR="0073423A" w:rsidRPr="26EEF353">
        <w:rPr>
          <w:rFonts w:ascii="Cairo" w:hAnsi="Cairo" w:cs="Cairo"/>
        </w:rPr>
        <w:t>y elementos/recursos involucrados</w:t>
      </w:r>
      <w:bookmarkEnd w:id="5"/>
    </w:p>
    <w:p w14:paraId="0F98B238" w14:textId="21A0D049" w:rsidR="00310C19" w:rsidRDefault="00D33170" w:rsidP="00F400C2">
      <w:pPr>
        <w:ind w:left="426" w:firstLine="12"/>
        <w:jc w:val="left"/>
        <w:rPr>
          <w:rFonts w:ascii="Cairo" w:hAnsi="Cairo" w:cs="Cairo"/>
          <w:lang w:eastAsia="ja-JP"/>
        </w:rPr>
      </w:pPr>
      <w:r w:rsidRPr="006B2997">
        <w:rPr>
          <w:rFonts w:ascii="Cairo" w:hAnsi="Cairo" w:cs="Cairo"/>
          <w:lang w:eastAsia="ja-JP"/>
        </w:rPr>
        <w:t>A modo resumen</w:t>
      </w:r>
      <w:r w:rsidR="00310C19">
        <w:rPr>
          <w:rFonts w:ascii="Cairo" w:hAnsi="Cairo" w:cs="Cairo"/>
          <w:lang w:eastAsia="ja-JP"/>
        </w:rPr>
        <w:t>:</w:t>
      </w:r>
      <w:r w:rsidR="001E78EE">
        <w:rPr>
          <w:rFonts w:ascii="Cairo" w:hAnsi="Cairo" w:cs="Cairo"/>
          <w:noProof/>
          <w:lang w:eastAsia="ja-JP"/>
        </w:rPr>
        <w:drawing>
          <wp:inline distT="0" distB="0" distL="0" distR="0" wp14:anchorId="31634215" wp14:editId="21BB8441">
            <wp:extent cx="5827395" cy="3453130"/>
            <wp:effectExtent l="0" t="0" r="1905" b="0"/>
            <wp:docPr id="28" name="Imagen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MicrosoftTeams-image (2)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3453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26C2" w14:textId="77777777" w:rsidR="00310C19" w:rsidRDefault="00310C19" w:rsidP="00F400C2">
      <w:pPr>
        <w:ind w:left="426" w:firstLine="12"/>
        <w:jc w:val="left"/>
        <w:rPr>
          <w:rFonts w:ascii="Cairo" w:hAnsi="Cairo" w:cs="Cairo"/>
          <w:lang w:eastAsia="ja-JP"/>
        </w:rPr>
      </w:pPr>
    </w:p>
    <w:p w14:paraId="2BBFB1A3" w14:textId="31CD7E7E" w:rsidR="00801972" w:rsidRDefault="00671497" w:rsidP="00F400C2">
      <w:pPr>
        <w:pStyle w:val="NormalWeb"/>
        <w:spacing w:after="240" w:afterAutospacing="0"/>
        <w:ind w:left="426"/>
        <w:rPr>
          <w:rFonts w:ascii="Cairo" w:hAnsi="Cairo" w:cs="Cairo"/>
          <w:b/>
          <w:sz w:val="20"/>
          <w:szCs w:val="20"/>
        </w:rPr>
      </w:pPr>
      <w:r>
        <w:rPr>
          <w:rFonts w:ascii="Cairo" w:hAnsi="Cairo" w:cs="Cairo"/>
          <w:sz w:val="20"/>
          <w:szCs w:val="20"/>
        </w:rPr>
        <w:t xml:space="preserve">Todos estos </w:t>
      </w:r>
      <w:r w:rsidR="001E78EE">
        <w:rPr>
          <w:rFonts w:ascii="Cairo" w:hAnsi="Cairo" w:cs="Cairo"/>
          <w:sz w:val="20"/>
          <w:szCs w:val="20"/>
        </w:rPr>
        <w:t>recursos</w:t>
      </w:r>
      <w:r>
        <w:rPr>
          <w:rFonts w:ascii="Cairo" w:hAnsi="Cairo" w:cs="Cairo"/>
          <w:sz w:val="20"/>
          <w:szCs w:val="20"/>
        </w:rPr>
        <w:t xml:space="preserve"> se encuentran </w:t>
      </w:r>
      <w:r w:rsidR="001E78EE">
        <w:rPr>
          <w:rFonts w:ascii="Cairo" w:hAnsi="Cairo" w:cs="Cairo"/>
          <w:sz w:val="20"/>
          <w:szCs w:val="20"/>
        </w:rPr>
        <w:t xml:space="preserve">monitorizados en los </w:t>
      </w:r>
      <w:proofErr w:type="spellStart"/>
      <w:r w:rsidR="001E78EE">
        <w:rPr>
          <w:rFonts w:ascii="Cairo" w:hAnsi="Cairo" w:cs="Cairo"/>
          <w:sz w:val="20"/>
          <w:szCs w:val="20"/>
        </w:rPr>
        <w:t>dashboard</w:t>
      </w:r>
      <w:proofErr w:type="spellEnd"/>
      <w:r>
        <w:rPr>
          <w:rFonts w:ascii="Cairo" w:hAnsi="Cairo" w:cs="Cairo"/>
          <w:sz w:val="20"/>
          <w:szCs w:val="20"/>
        </w:rPr>
        <w:t xml:space="preserve"> de </w:t>
      </w:r>
      <w:r w:rsidR="001E78EE">
        <w:rPr>
          <w:rFonts w:ascii="Cairo" w:hAnsi="Cairo" w:cs="Cairo"/>
          <w:sz w:val="20"/>
          <w:szCs w:val="20"/>
        </w:rPr>
        <w:t xml:space="preserve">AURA, </w:t>
      </w:r>
      <w:r w:rsidR="001E78EE">
        <w:rPr>
          <w:rFonts w:ascii="Cairo" w:hAnsi="Cairo" w:cs="Cairo"/>
          <w:b/>
          <w:sz w:val="20"/>
          <w:szCs w:val="20"/>
        </w:rPr>
        <w:t xml:space="preserve">accesible por los desarrolladores: </w:t>
      </w:r>
    </w:p>
    <w:p w14:paraId="337A6930" w14:textId="6DDCE52B" w:rsidR="001E78EE" w:rsidRDefault="001E78EE" w:rsidP="00F400C2">
      <w:pPr>
        <w:pStyle w:val="NormalWeb"/>
        <w:spacing w:after="240" w:afterAutospacing="0"/>
        <w:ind w:left="426"/>
        <w:rPr>
          <w:rFonts w:ascii="Cairo" w:hAnsi="Cairo" w:cs="Cairo"/>
          <w:sz w:val="20"/>
          <w:szCs w:val="20"/>
        </w:rPr>
      </w:pPr>
      <w:r>
        <w:rPr>
          <w:rFonts w:ascii="Cairo" w:hAnsi="Cairo" w:cs="Cairo"/>
          <w:sz w:val="20"/>
          <w:szCs w:val="20"/>
        </w:rPr>
        <w:t xml:space="preserve">- </w:t>
      </w:r>
      <w:hyperlink r:id="rId12" w:history="1">
        <w:r w:rsidRPr="00196AE2">
          <w:rPr>
            <w:rStyle w:val="Hipervnculo"/>
            <w:rFonts w:ascii="Cairo" w:hAnsi="Cairo" w:cs="Cairo"/>
            <w:sz w:val="20"/>
            <w:szCs w:val="20"/>
          </w:rPr>
          <w:t>Hades</w:t>
        </w:r>
      </w:hyperlink>
    </w:p>
    <w:p w14:paraId="4A97BFE7" w14:textId="6ECBD213" w:rsidR="001E78EE" w:rsidRPr="006B2997" w:rsidRDefault="001E78EE" w:rsidP="00F400C2">
      <w:pPr>
        <w:pStyle w:val="NormalWeb"/>
        <w:spacing w:after="240" w:afterAutospacing="0"/>
        <w:ind w:left="426"/>
        <w:rPr>
          <w:rFonts w:ascii="Cairo" w:hAnsi="Cairo" w:cs="Cairo"/>
          <w:sz w:val="20"/>
          <w:szCs w:val="20"/>
        </w:rPr>
      </w:pPr>
      <w:r>
        <w:rPr>
          <w:rFonts w:ascii="Cairo" w:hAnsi="Cairo" w:cs="Cairo"/>
          <w:sz w:val="20"/>
          <w:szCs w:val="20"/>
        </w:rPr>
        <w:t xml:space="preserve">- </w:t>
      </w:r>
      <w:hyperlink r:id="rId13" w:history="1">
        <w:r w:rsidRPr="00196AE2">
          <w:rPr>
            <w:rStyle w:val="Hipervnculo"/>
            <w:rFonts w:ascii="Cairo" w:hAnsi="Cairo" w:cs="Cairo"/>
            <w:sz w:val="20"/>
            <w:szCs w:val="20"/>
          </w:rPr>
          <w:t>Argos</w:t>
        </w:r>
      </w:hyperlink>
    </w:p>
    <w:p w14:paraId="4F179EBC" w14:textId="77777777" w:rsidR="003270EB" w:rsidRDefault="001E78EE" w:rsidP="003270EB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- </w:t>
      </w:r>
      <w:hyperlink r:id="rId14" w:history="1">
        <w:r w:rsidRPr="00196AE2">
          <w:rPr>
            <w:rStyle w:val="Hipervnculo"/>
            <w:rFonts w:ascii="Cairo" w:hAnsi="Cairo" w:cs="Cairo"/>
            <w:lang w:eastAsia="ja-JP"/>
          </w:rPr>
          <w:t>Eco</w:t>
        </w:r>
      </w:hyperlink>
    </w:p>
    <w:p w14:paraId="5E57BDF6" w14:textId="77777777" w:rsidR="00F717E0" w:rsidRDefault="00F717E0" w:rsidP="003270EB">
      <w:pPr>
        <w:ind w:left="426"/>
        <w:rPr>
          <w:rFonts w:ascii="Cairo" w:hAnsi="Cairo" w:cs="Cairo"/>
          <w:lang w:eastAsia="ja-JP"/>
        </w:rPr>
      </w:pPr>
    </w:p>
    <w:p w14:paraId="36EAB5C5" w14:textId="23AB73A9" w:rsidR="001E78EE" w:rsidRPr="00F717E0" w:rsidRDefault="00F717E0" w:rsidP="00F717E0">
      <w:pPr>
        <w:ind w:left="426"/>
        <w:rPr>
          <w:rFonts w:ascii="Cairo" w:hAnsi="Cairo" w:cs="Cairo"/>
          <w:lang w:eastAsia="ja-JP"/>
        </w:rPr>
      </w:pPr>
      <w:r w:rsidRPr="00F717E0">
        <w:rPr>
          <w:rFonts w:ascii="Cairo" w:hAnsi="Cairo" w:cs="Cairo"/>
          <w:lang w:eastAsia="ja-JP"/>
        </w:rPr>
        <w:t>-</w:t>
      </w:r>
      <w:r>
        <w:rPr>
          <w:rFonts w:ascii="Cairo" w:hAnsi="Cairo" w:cs="Cairo"/>
          <w:lang w:eastAsia="ja-JP"/>
        </w:rPr>
        <w:t xml:space="preserve"> </w:t>
      </w:r>
      <w:hyperlink r:id="rId15" w:history="1">
        <w:proofErr w:type="spellStart"/>
        <w:r w:rsidR="003270EB" w:rsidRPr="00F717E0">
          <w:rPr>
            <w:rStyle w:val="Hipervnculo"/>
            <w:rFonts w:ascii="Cairo" w:hAnsi="Cairo" w:cs="Cairo"/>
            <w:lang w:eastAsia="ja-JP"/>
          </w:rPr>
          <w:t>M</w:t>
        </w:r>
        <w:r w:rsidRPr="00F717E0">
          <w:rPr>
            <w:rStyle w:val="Hipervnculo"/>
            <w:rFonts w:ascii="Cairo" w:hAnsi="Cairo" w:cs="Cairo"/>
            <w:lang w:eastAsia="ja-JP"/>
          </w:rPr>
          <w:t>et</w:t>
        </w:r>
        <w:proofErr w:type="spellEnd"/>
      </w:hyperlink>
      <w:r w:rsidR="001E78EE" w:rsidRPr="00F717E0">
        <w:rPr>
          <w:rFonts w:ascii="Cairo" w:hAnsi="Cairo" w:cs="Cairo"/>
          <w:lang w:eastAsia="ja-JP"/>
        </w:rPr>
        <w:br w:type="page"/>
      </w:r>
    </w:p>
    <w:p w14:paraId="6D6F5646" w14:textId="77777777" w:rsidR="00620B88" w:rsidRPr="005E791A" w:rsidRDefault="00620B88" w:rsidP="00F400C2">
      <w:pPr>
        <w:ind w:left="426"/>
        <w:rPr>
          <w:rFonts w:ascii="Cairo" w:hAnsi="Cairo" w:cs="Cairo"/>
          <w:lang w:eastAsia="ja-JP"/>
        </w:rPr>
      </w:pPr>
    </w:p>
    <w:p w14:paraId="78AB3B1D" w14:textId="23E5184D" w:rsidR="006B2997" w:rsidRPr="005E791A" w:rsidRDefault="000B73D8" w:rsidP="006B2997">
      <w:pPr>
        <w:pStyle w:val="Ttulo1"/>
        <w:rPr>
          <w:rFonts w:ascii="Cairo" w:hAnsi="Cairo" w:cs="Cairo"/>
        </w:rPr>
      </w:pPr>
      <w:bookmarkStart w:id="6" w:name="_Toc134792855"/>
      <w:r w:rsidRPr="26EEF353">
        <w:rPr>
          <w:rFonts w:ascii="Cairo" w:hAnsi="Cairo" w:cs="Cairo"/>
        </w:rPr>
        <w:t xml:space="preserve">Análisis y </w:t>
      </w:r>
      <w:proofErr w:type="spellStart"/>
      <w:r w:rsidRPr="26EEF353">
        <w:rPr>
          <w:rFonts w:ascii="Cairo" w:hAnsi="Cairo" w:cs="Cairo"/>
        </w:rPr>
        <w:t>conclusion</w:t>
      </w:r>
      <w:proofErr w:type="spellEnd"/>
      <w:r w:rsidR="000B1B92" w:rsidRPr="26EEF353">
        <w:rPr>
          <w:rFonts w:ascii="Cairo" w:hAnsi="Cairo" w:cs="Cairo"/>
        </w:rPr>
        <w:t xml:space="preserve"> general</w:t>
      </w:r>
      <w:bookmarkEnd w:id="6"/>
    </w:p>
    <w:p w14:paraId="79591121" w14:textId="27E656F4" w:rsidR="000B73D8" w:rsidRDefault="00F66709" w:rsidP="000B73D8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Las pruebas son realizadas en conjunto con el equipo de Calidad y Desarrollo. </w:t>
      </w:r>
    </w:p>
    <w:p w14:paraId="15F8CAA1" w14:textId="77777777" w:rsidR="000B1B92" w:rsidRPr="00322A3F" w:rsidRDefault="000B1B92" w:rsidP="00322A3F">
      <w:pPr>
        <w:rPr>
          <w:rFonts w:ascii="Cairo" w:hAnsi="Cairo" w:cs="Cairo"/>
          <w:b/>
          <w:lang w:eastAsia="ja-JP"/>
        </w:rPr>
      </w:pPr>
    </w:p>
    <w:p w14:paraId="3366BA1F" w14:textId="6BF60E85" w:rsidR="00DB0473" w:rsidRDefault="00964467" w:rsidP="00DB0473">
      <w:pPr>
        <w:ind w:left="426"/>
        <w:rPr>
          <w:rFonts w:ascii="Cairo" w:hAnsi="Cairo" w:cs="Cairo"/>
          <w:bCs/>
          <w:lang w:eastAsia="ja-JP"/>
        </w:rPr>
      </w:pPr>
      <w:r w:rsidRPr="00322A3F">
        <w:rPr>
          <w:rFonts w:ascii="Cairo" w:hAnsi="Cairo" w:cs="Cairo"/>
          <w:lang w:eastAsia="ja-JP"/>
        </w:rPr>
        <w:t>A nivel general s</w:t>
      </w:r>
      <w:r w:rsidR="003F0A6C">
        <w:rPr>
          <w:rFonts w:ascii="Cairo" w:hAnsi="Cairo" w:cs="Cairo"/>
          <w:lang w:eastAsia="ja-JP"/>
        </w:rPr>
        <w:t>e</w:t>
      </w:r>
      <w:r w:rsidRPr="00322A3F">
        <w:rPr>
          <w:rFonts w:ascii="Cairo" w:hAnsi="Cairo" w:cs="Cairo"/>
          <w:lang w:eastAsia="ja-JP"/>
        </w:rPr>
        <w:t xml:space="preserve"> observa un </w:t>
      </w:r>
      <w:r w:rsidR="00931615" w:rsidRPr="00322A3F">
        <w:rPr>
          <w:rFonts w:ascii="Cairo" w:hAnsi="Cairo" w:cs="Cairo"/>
          <w:bCs/>
          <w:lang w:eastAsia="ja-JP"/>
        </w:rPr>
        <w:t xml:space="preserve">comportamiento </w:t>
      </w:r>
      <w:r w:rsidR="004F4ED0">
        <w:rPr>
          <w:rFonts w:ascii="Cairo" w:hAnsi="Cairo" w:cs="Cairo"/>
          <w:bCs/>
          <w:lang w:eastAsia="ja-JP"/>
        </w:rPr>
        <w:t>normal</w:t>
      </w:r>
      <w:r w:rsidR="00931615" w:rsidRPr="00322A3F">
        <w:rPr>
          <w:rFonts w:ascii="Cairo" w:hAnsi="Cairo" w:cs="Cairo"/>
          <w:bCs/>
          <w:lang w:eastAsia="ja-JP"/>
        </w:rPr>
        <w:t xml:space="preserve"> de la infraestructura</w:t>
      </w:r>
      <w:r w:rsidR="00322A3F" w:rsidRPr="00322A3F">
        <w:rPr>
          <w:rFonts w:ascii="Cairo" w:hAnsi="Cairo" w:cs="Cairo"/>
          <w:bCs/>
          <w:lang w:eastAsia="ja-JP"/>
        </w:rPr>
        <w:t xml:space="preserve"> </w:t>
      </w:r>
      <w:r w:rsidR="004F4ED0">
        <w:rPr>
          <w:rFonts w:ascii="Cairo" w:hAnsi="Cairo" w:cs="Cairo"/>
          <w:bCs/>
          <w:lang w:eastAsia="ja-JP"/>
        </w:rPr>
        <w:t>sin</w:t>
      </w:r>
      <w:r w:rsidR="00DB0473">
        <w:rPr>
          <w:rFonts w:ascii="Cairo" w:hAnsi="Cairo" w:cs="Cairo"/>
          <w:bCs/>
          <w:lang w:eastAsia="ja-JP"/>
        </w:rPr>
        <w:t xml:space="preserve"> errores.</w:t>
      </w:r>
    </w:p>
    <w:p w14:paraId="5997E965" w14:textId="1DD544F7" w:rsidR="00E862B8" w:rsidRDefault="00E862B8" w:rsidP="00DB0473">
      <w:pPr>
        <w:ind w:left="426"/>
        <w:rPr>
          <w:rFonts w:ascii="Cairo" w:hAnsi="Cairo" w:cs="Cairo"/>
          <w:bCs/>
          <w:lang w:eastAsia="ja-JP"/>
        </w:rPr>
      </w:pPr>
      <w:r>
        <w:rPr>
          <w:rFonts w:ascii="Cairo" w:hAnsi="Cairo" w:cs="Cairo"/>
          <w:bCs/>
          <w:lang w:eastAsia="ja-JP"/>
        </w:rPr>
        <w:br/>
      </w:r>
      <w:r w:rsidRPr="00E862B8">
        <w:rPr>
          <w:rFonts w:ascii="Cairo" w:hAnsi="Cairo" w:cs="Cairo"/>
          <w:bCs/>
          <w:color w:val="FF0000"/>
          <w:lang w:eastAsia="ja-JP"/>
        </w:rPr>
        <w:t xml:space="preserve">Debido a la creación del documento en el </w:t>
      </w:r>
      <w:proofErr w:type="spellStart"/>
      <w:r w:rsidRPr="00E862B8">
        <w:rPr>
          <w:rFonts w:ascii="Cairo" w:hAnsi="Cairo" w:cs="Cairo"/>
          <w:bCs/>
          <w:color w:val="FF0000"/>
          <w:lang w:eastAsia="ja-JP"/>
        </w:rPr>
        <w:t>dia</w:t>
      </w:r>
      <w:proofErr w:type="spellEnd"/>
      <w:r w:rsidRPr="00E862B8">
        <w:rPr>
          <w:rFonts w:ascii="Cairo" w:hAnsi="Cairo" w:cs="Cairo"/>
          <w:bCs/>
          <w:color w:val="FF0000"/>
          <w:lang w:eastAsia="ja-JP"/>
        </w:rPr>
        <w:t xml:space="preserve"> de hoy no disponemos de los logs de los servicios </w:t>
      </w:r>
    </w:p>
    <w:p w14:paraId="00E133E6" w14:textId="77777777" w:rsidR="00DB0473" w:rsidRDefault="00DB0473" w:rsidP="00DB0473">
      <w:pPr>
        <w:ind w:left="426"/>
        <w:rPr>
          <w:rFonts w:ascii="Cairo" w:hAnsi="Cairo" w:cs="Cairo"/>
          <w:bCs/>
          <w:lang w:eastAsia="ja-JP"/>
        </w:rPr>
      </w:pPr>
    </w:p>
    <w:p w14:paraId="6F265280" w14:textId="7F1D9B9D" w:rsidR="0079680C" w:rsidRPr="0079680C" w:rsidRDefault="00691D23" w:rsidP="002837AD">
      <w:pPr>
        <w:pStyle w:val="Ttulo1"/>
        <w:numPr>
          <w:ilvl w:val="0"/>
          <w:numId w:val="0"/>
        </w:numPr>
        <w:ind w:left="426"/>
      </w:pPr>
      <w:bookmarkStart w:id="7" w:name="_Toc134792856"/>
      <w:r w:rsidRPr="26EEF353">
        <w:rPr>
          <w:rFonts w:ascii="Cairo" w:hAnsi="Cairo" w:cs="Cairo"/>
        </w:rPr>
        <w:t>Análisis detallado del comportamiento servicio</w:t>
      </w:r>
      <w:bookmarkEnd w:id="7"/>
      <w:r>
        <w:t xml:space="preserve"> </w:t>
      </w:r>
    </w:p>
    <w:p w14:paraId="2F763FA1" w14:textId="12B6EE5A" w:rsidR="00B345EF" w:rsidRPr="00323170" w:rsidRDefault="00196AE2" w:rsidP="26EEF353">
      <w:pPr>
        <w:pStyle w:val="Ttulo1"/>
        <w:ind w:left="426"/>
        <w:rPr>
          <w:rFonts w:ascii="Cairo" w:hAnsi="Cairo" w:cs="Cairo"/>
          <w:i/>
          <w:iCs/>
        </w:rPr>
      </w:pPr>
      <w:bookmarkStart w:id="8" w:name="_Toc134792857"/>
      <w:proofErr w:type="spellStart"/>
      <w:r>
        <w:rPr>
          <w:rFonts w:ascii="Cairo" w:hAnsi="Cairo" w:cs="Cairo"/>
          <w:i/>
          <w:iCs/>
        </w:rPr>
        <w:t>Admision</w:t>
      </w:r>
      <w:proofErr w:type="spellEnd"/>
      <w:r>
        <w:rPr>
          <w:rFonts w:ascii="Cairo" w:hAnsi="Cairo" w:cs="Cairo"/>
          <w:i/>
          <w:iCs/>
        </w:rPr>
        <w:t>-argos</w:t>
      </w:r>
      <w:r w:rsidR="005A17BF">
        <w:rPr>
          <w:rFonts w:ascii="Cairo" w:hAnsi="Cairo" w:cs="Cairo"/>
          <w:i/>
          <w:iCs/>
        </w:rPr>
        <w:t>-t-</w:t>
      </w:r>
      <w:proofErr w:type="spellStart"/>
      <w:r w:rsidR="005A17BF">
        <w:rPr>
          <w:rFonts w:ascii="Cairo" w:hAnsi="Cairo" w:cs="Cairo"/>
          <w:i/>
          <w:iCs/>
        </w:rPr>
        <w:t>ri</w:t>
      </w:r>
      <w:bookmarkEnd w:id="8"/>
      <w:proofErr w:type="spellEnd"/>
    </w:p>
    <w:p w14:paraId="71C5BC3B" w14:textId="70DC2A2B" w:rsidR="009A3C19" w:rsidRPr="00172B31" w:rsidRDefault="009A3C19" w:rsidP="26EEF353">
      <w:pPr>
        <w:pStyle w:val="Ttulo2"/>
        <w:tabs>
          <w:tab w:val="clear" w:pos="1285"/>
          <w:tab w:val="num" w:pos="1276"/>
        </w:tabs>
        <w:ind w:left="993" w:hanging="567"/>
        <w:rPr>
          <w:i w:val="0"/>
          <w:iCs w:val="0"/>
        </w:rPr>
      </w:pPr>
      <w:bookmarkStart w:id="9" w:name="_Toc124511590"/>
      <w:bookmarkStart w:id="10" w:name="_Toc124511794"/>
      <w:bookmarkStart w:id="11" w:name="_Toc134792858"/>
      <w:r w:rsidRPr="26EEF353">
        <w:rPr>
          <w:i w:val="0"/>
          <w:iCs w:val="0"/>
        </w:rPr>
        <w:t>Pods</w:t>
      </w:r>
      <w:bookmarkEnd w:id="9"/>
      <w:bookmarkEnd w:id="10"/>
      <w:bookmarkEnd w:id="11"/>
    </w:p>
    <w:p w14:paraId="196EC738" w14:textId="440BC25F" w:rsidR="0014361E" w:rsidRPr="00172B31" w:rsidRDefault="009A3C19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12" w:name="_Toc124511591"/>
      <w:bookmarkStart w:id="13" w:name="_Toc124511795"/>
      <w:bookmarkStart w:id="14" w:name="_Toc134792859"/>
      <w:proofErr w:type="spellStart"/>
      <w:r>
        <w:t>Número</w:t>
      </w:r>
      <w:proofErr w:type="spellEnd"/>
      <w:r>
        <w:t xml:space="preserve"> de Pods</w:t>
      </w:r>
      <w:bookmarkEnd w:id="12"/>
      <w:bookmarkEnd w:id="13"/>
      <w:bookmarkEnd w:id="14"/>
    </w:p>
    <w:p w14:paraId="5D83ED51" w14:textId="0EC5C1F0" w:rsidR="002968A8" w:rsidRDefault="00655A1C" w:rsidP="00DB0473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Los </w:t>
      </w:r>
      <w:proofErr w:type="spellStart"/>
      <w:r>
        <w:rPr>
          <w:rFonts w:ascii="Cairo" w:hAnsi="Cairo" w:cs="Cairo"/>
          <w:lang w:eastAsia="ja-JP"/>
        </w:rPr>
        <w:t>pods</w:t>
      </w:r>
      <w:proofErr w:type="spellEnd"/>
      <w:r w:rsidR="00AF3DD7">
        <w:rPr>
          <w:rFonts w:ascii="Cairo" w:hAnsi="Cairo" w:cs="Cairo"/>
          <w:lang w:eastAsia="ja-JP"/>
        </w:rPr>
        <w:t xml:space="preserve"> </w:t>
      </w:r>
      <w:r>
        <w:rPr>
          <w:rFonts w:ascii="Cairo" w:hAnsi="Cairo" w:cs="Cairo"/>
          <w:lang w:eastAsia="ja-JP"/>
        </w:rPr>
        <w:t xml:space="preserve">del proyecto se han mantenido en general a </w:t>
      </w:r>
      <w:r w:rsidR="00196AE2">
        <w:rPr>
          <w:rFonts w:ascii="Cairo" w:hAnsi="Cairo" w:cs="Cairo"/>
          <w:lang w:eastAsia="ja-JP"/>
        </w:rPr>
        <w:t>3</w:t>
      </w:r>
      <w:r w:rsidR="00AF3DD7">
        <w:rPr>
          <w:rFonts w:ascii="Cairo" w:hAnsi="Cairo" w:cs="Cairo"/>
          <w:lang w:eastAsia="ja-JP"/>
        </w:rPr>
        <w:t xml:space="preserve"> </w:t>
      </w:r>
    </w:p>
    <w:p w14:paraId="53ADDF7D" w14:textId="77777777" w:rsidR="00DB0473" w:rsidRPr="005E791A" w:rsidRDefault="00DB0473" w:rsidP="00DB0473">
      <w:pPr>
        <w:ind w:left="426"/>
        <w:rPr>
          <w:rFonts w:ascii="Cairo" w:hAnsi="Cairo" w:cs="Cairo"/>
          <w:lang w:eastAsia="ja-JP"/>
        </w:rPr>
      </w:pPr>
    </w:p>
    <w:p w14:paraId="339FD821" w14:textId="072F0878" w:rsidR="00721A69" w:rsidRPr="005E791A" w:rsidRDefault="002837AD" w:rsidP="00721A6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3264914D" wp14:editId="1AF3D17C">
            <wp:extent cx="3442915" cy="1921474"/>
            <wp:effectExtent l="0" t="0" r="5715" b="3175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5313" cy="19283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F86F3" w14:textId="2D48DD70" w:rsidR="002968A8" w:rsidRPr="005E791A" w:rsidRDefault="002968A8" w:rsidP="00721A69">
      <w:pPr>
        <w:jc w:val="center"/>
        <w:rPr>
          <w:rFonts w:ascii="Cairo" w:hAnsi="Cairo" w:cs="Cairo"/>
          <w:lang w:val="en-US" w:eastAsia="ja-JP"/>
        </w:rPr>
      </w:pPr>
    </w:p>
    <w:p w14:paraId="10B030D4" w14:textId="6F4AAB47" w:rsidR="00E1785E" w:rsidRDefault="00E1785E" w:rsidP="00713059">
      <w:pPr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 xml:space="preserve">La </w:t>
      </w:r>
      <w:proofErr w:type="spellStart"/>
      <w:r>
        <w:rPr>
          <w:rFonts w:ascii="Cairo" w:hAnsi="Cairo" w:cs="Cairo"/>
          <w:lang w:val="en-US" w:eastAsia="ja-JP"/>
        </w:rPr>
        <w:t>siguiente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gráfica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muestra</w:t>
      </w:r>
      <w:proofErr w:type="spellEnd"/>
      <w:r>
        <w:rPr>
          <w:rFonts w:ascii="Cairo" w:hAnsi="Cairo" w:cs="Cairo"/>
          <w:lang w:val="en-US" w:eastAsia="ja-JP"/>
        </w:rPr>
        <w:t xml:space="preserve"> el </w:t>
      </w:r>
      <w:proofErr w:type="spellStart"/>
      <w:r>
        <w:rPr>
          <w:rFonts w:ascii="Cairo" w:hAnsi="Cairo" w:cs="Cairo"/>
          <w:lang w:val="en-US" w:eastAsia="ja-JP"/>
        </w:rPr>
        <w:t>n</w:t>
      </w:r>
      <w:r w:rsidR="00B23ED9">
        <w:rPr>
          <w:rFonts w:ascii="Cairo" w:hAnsi="Cairo" w:cs="Cairo"/>
          <w:lang w:val="en-US" w:eastAsia="ja-JP"/>
        </w:rPr>
        <w:t>i</w:t>
      </w:r>
      <w:r>
        <w:rPr>
          <w:rFonts w:ascii="Cairo" w:hAnsi="Cairo" w:cs="Cairo"/>
          <w:lang w:val="en-US" w:eastAsia="ja-JP"/>
        </w:rPr>
        <w:t>vel</w:t>
      </w:r>
      <w:proofErr w:type="spellEnd"/>
      <w:r>
        <w:rPr>
          <w:rFonts w:ascii="Cairo" w:hAnsi="Cairo" w:cs="Cairo"/>
          <w:lang w:val="en-US" w:eastAsia="ja-JP"/>
        </w:rPr>
        <w:t xml:space="preserve"> de </w:t>
      </w:r>
      <w:proofErr w:type="spellStart"/>
      <w:r>
        <w:rPr>
          <w:rFonts w:ascii="Cairo" w:hAnsi="Cairo" w:cs="Cairo"/>
          <w:lang w:val="en-US" w:eastAsia="ja-JP"/>
        </w:rPr>
        <w:t>escalado</w:t>
      </w:r>
      <w:proofErr w:type="spellEnd"/>
      <w:r>
        <w:rPr>
          <w:rFonts w:ascii="Cairo" w:hAnsi="Cairo" w:cs="Cairo"/>
          <w:lang w:val="en-US" w:eastAsia="ja-JP"/>
        </w:rPr>
        <w:t xml:space="preserve"> y pods </w:t>
      </w:r>
      <w:proofErr w:type="spellStart"/>
      <w:r>
        <w:rPr>
          <w:rFonts w:ascii="Cairo" w:hAnsi="Cairo" w:cs="Cairo"/>
          <w:lang w:val="en-US" w:eastAsia="ja-JP"/>
        </w:rPr>
        <w:t>según</w:t>
      </w:r>
      <w:proofErr w:type="spellEnd"/>
      <w:r>
        <w:rPr>
          <w:rFonts w:ascii="Cairo" w:hAnsi="Cairo" w:cs="Cairo"/>
          <w:lang w:val="en-US" w:eastAsia="ja-JP"/>
        </w:rPr>
        <w:t xml:space="preserve"> deployment:</w:t>
      </w:r>
    </w:p>
    <w:p w14:paraId="10B4E8C5" w14:textId="77777777" w:rsidR="00E1785E" w:rsidRDefault="00E1785E" w:rsidP="00713059">
      <w:pPr>
        <w:rPr>
          <w:rFonts w:ascii="Cairo" w:hAnsi="Cairo" w:cs="Cairo"/>
          <w:lang w:val="en-US" w:eastAsia="ja-JP"/>
        </w:rPr>
      </w:pPr>
    </w:p>
    <w:p w14:paraId="49D6B8FD" w14:textId="590DE2EC" w:rsidR="00B42094" w:rsidRDefault="002837AD" w:rsidP="00930E85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04C768E1" wp14:editId="5675C544">
            <wp:extent cx="4754880" cy="2279199"/>
            <wp:effectExtent l="0" t="0" r="7620" b="6985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782299" cy="22923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A511C" w14:textId="77777777" w:rsidR="00AF3DD7" w:rsidRDefault="00AF3DD7" w:rsidP="00713059">
      <w:pPr>
        <w:rPr>
          <w:rFonts w:ascii="Cairo" w:hAnsi="Cairo" w:cs="Cairo"/>
          <w:lang w:val="en-US" w:eastAsia="ja-JP"/>
        </w:rPr>
      </w:pPr>
    </w:p>
    <w:p w14:paraId="18135585" w14:textId="4AB9B2B6" w:rsidR="0092532A" w:rsidRPr="005E791A" w:rsidRDefault="0092532A" w:rsidP="00721A69">
      <w:pPr>
        <w:rPr>
          <w:rFonts w:ascii="Cairo" w:hAnsi="Cairo" w:cs="Cairo"/>
          <w:lang w:val="en-US" w:eastAsia="ja-JP"/>
        </w:rPr>
      </w:pPr>
    </w:p>
    <w:p w14:paraId="4A99DE54" w14:textId="454B3323" w:rsidR="009A3C19" w:rsidRPr="005E791A" w:rsidRDefault="00930E85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15" w:name="_Toc124511592"/>
      <w:bookmarkStart w:id="16" w:name="_Toc124511796"/>
      <w:bookmarkStart w:id="17" w:name="_Toc134792860"/>
      <w:proofErr w:type="spellStart"/>
      <w:r>
        <w:t>C</w:t>
      </w:r>
      <w:r w:rsidR="009A3C19">
        <w:t>onsumo</w:t>
      </w:r>
      <w:proofErr w:type="spellEnd"/>
      <w:r w:rsidR="009A3C19">
        <w:t xml:space="preserve"> de CPU</w:t>
      </w:r>
      <w:bookmarkEnd w:id="15"/>
      <w:bookmarkEnd w:id="16"/>
      <w:bookmarkEnd w:id="17"/>
    </w:p>
    <w:p w14:paraId="5ABF5193" w14:textId="77777777" w:rsidR="00167098" w:rsidRPr="005E791A" w:rsidRDefault="00167098" w:rsidP="009B369E">
      <w:pPr>
        <w:rPr>
          <w:rFonts w:ascii="Cairo" w:hAnsi="Cairo" w:cs="Cairo"/>
          <w:lang w:eastAsia="ja-JP"/>
        </w:rPr>
      </w:pPr>
    </w:p>
    <w:p w14:paraId="433D00EF" w14:textId="118546A8" w:rsidR="0035147E" w:rsidRDefault="002837AD" w:rsidP="00AA17AD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40F44D3C" wp14:editId="238015B5">
            <wp:extent cx="4373217" cy="3053675"/>
            <wp:effectExtent l="0" t="0" r="8890" b="0"/>
            <wp:docPr id="38" name="Imagen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87488" cy="306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709401" w14:textId="77777777" w:rsidR="00E1785E" w:rsidRDefault="00E1785E" w:rsidP="00AA17AD">
      <w:pPr>
        <w:jc w:val="center"/>
        <w:rPr>
          <w:rFonts w:ascii="Cairo" w:hAnsi="Cairo" w:cs="Cairo"/>
          <w:lang w:val="en-US" w:eastAsia="ja-JP"/>
        </w:rPr>
      </w:pPr>
    </w:p>
    <w:p w14:paraId="55B8F494" w14:textId="138E379B" w:rsidR="009A3C19" w:rsidRPr="005E791A" w:rsidRDefault="009A3C19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18" w:name="_Toc124511593"/>
      <w:bookmarkStart w:id="19" w:name="_Toc124511797"/>
      <w:bookmarkStart w:id="20" w:name="_Toc134792861"/>
      <w:proofErr w:type="spellStart"/>
      <w:r>
        <w:t>Consumo</w:t>
      </w:r>
      <w:proofErr w:type="spellEnd"/>
      <w:r>
        <w:t xml:space="preserve"> de Memoria</w:t>
      </w:r>
      <w:bookmarkEnd w:id="18"/>
      <w:bookmarkEnd w:id="19"/>
      <w:bookmarkEnd w:id="20"/>
    </w:p>
    <w:p w14:paraId="5280D485" w14:textId="6F888792" w:rsidR="00761A9E" w:rsidRPr="005E791A" w:rsidRDefault="00E1785E" w:rsidP="00172B31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De la misma forma el uso de memoria de los micros permanece estable </w:t>
      </w:r>
    </w:p>
    <w:p w14:paraId="14F45220" w14:textId="77777777" w:rsidR="00167098" w:rsidRPr="005E791A" w:rsidRDefault="00167098" w:rsidP="00B91F8B">
      <w:pPr>
        <w:rPr>
          <w:rFonts w:ascii="Cairo" w:hAnsi="Cairo" w:cs="Cairo"/>
          <w:lang w:eastAsia="ja-JP"/>
        </w:rPr>
      </w:pPr>
    </w:p>
    <w:p w14:paraId="31BF4602" w14:textId="77777777" w:rsidR="00811CF3" w:rsidRPr="005E791A" w:rsidRDefault="00811CF3" w:rsidP="00B91F8B">
      <w:pPr>
        <w:rPr>
          <w:rFonts w:ascii="Cairo" w:hAnsi="Cairo" w:cs="Cairo"/>
          <w:lang w:eastAsia="ja-JP"/>
        </w:rPr>
      </w:pPr>
    </w:p>
    <w:p w14:paraId="36910961" w14:textId="3FF3D4B7" w:rsidR="00E1785E" w:rsidRDefault="002837AD" w:rsidP="00811CF3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08343E8F" wp14:editId="378BF241">
            <wp:extent cx="4477429" cy="3291840"/>
            <wp:effectExtent l="0" t="0" r="0" b="3810"/>
            <wp:docPr id="39" name="Imagen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86765" cy="32987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B2B2C" w14:textId="77777777" w:rsidR="00CD430C" w:rsidRDefault="00CD430C" w:rsidP="00811CF3">
      <w:pPr>
        <w:jc w:val="center"/>
        <w:rPr>
          <w:rFonts w:ascii="Cairo" w:hAnsi="Cairo" w:cs="Cairo"/>
          <w:lang w:val="en-US" w:eastAsia="ja-JP"/>
        </w:rPr>
      </w:pPr>
    </w:p>
    <w:p w14:paraId="26B580F8" w14:textId="77777777" w:rsidR="00DB0473" w:rsidRPr="005E791A" w:rsidRDefault="00DB0473" w:rsidP="00811CF3">
      <w:pPr>
        <w:jc w:val="center"/>
        <w:rPr>
          <w:rFonts w:ascii="Cairo" w:hAnsi="Cairo" w:cs="Cairo"/>
          <w:lang w:val="en-US" w:eastAsia="ja-JP"/>
        </w:rPr>
      </w:pPr>
    </w:p>
    <w:p w14:paraId="6DD8480F" w14:textId="402163F8" w:rsidR="009A3C19" w:rsidRPr="00172B31" w:rsidRDefault="009A3C19" w:rsidP="26EEF353">
      <w:pPr>
        <w:pStyle w:val="Ttulo2"/>
        <w:ind w:left="993" w:hanging="567"/>
        <w:rPr>
          <w:i w:val="0"/>
          <w:iCs w:val="0"/>
        </w:rPr>
      </w:pPr>
      <w:bookmarkStart w:id="21" w:name="_Toc124511594"/>
      <w:bookmarkStart w:id="22" w:name="_Toc124511798"/>
      <w:bookmarkStart w:id="23" w:name="_Toc134792862"/>
      <w:r w:rsidRPr="26EEF353">
        <w:rPr>
          <w:i w:val="0"/>
          <w:iCs w:val="0"/>
        </w:rPr>
        <w:t>RDS</w:t>
      </w:r>
      <w:bookmarkEnd w:id="21"/>
      <w:bookmarkEnd w:id="22"/>
      <w:bookmarkEnd w:id="23"/>
    </w:p>
    <w:p w14:paraId="551AFCE7" w14:textId="4BCD7731" w:rsidR="00CD430C" w:rsidRDefault="000B076B" w:rsidP="00A868DD">
      <w:pPr>
        <w:ind w:left="426"/>
      </w:pPr>
      <w:r w:rsidRPr="005E791A">
        <w:rPr>
          <w:rFonts w:ascii="Cairo" w:hAnsi="Cairo" w:cs="Cairo"/>
          <w:lang w:eastAsia="ja-JP"/>
        </w:rPr>
        <w:t xml:space="preserve">Las RDS </w:t>
      </w:r>
      <w:r w:rsidR="00655A1C">
        <w:rPr>
          <w:rFonts w:ascii="Cairo" w:hAnsi="Cairo" w:cs="Cairo"/>
          <w:lang w:eastAsia="ja-JP"/>
        </w:rPr>
        <w:t xml:space="preserve">han tenido un comportamiento estable y </w:t>
      </w:r>
      <w:r w:rsidR="00930E85">
        <w:rPr>
          <w:rFonts w:ascii="Cairo" w:hAnsi="Cairo" w:cs="Cairo"/>
          <w:lang w:eastAsia="ja-JP"/>
        </w:rPr>
        <w:t>en su línea media</w:t>
      </w:r>
      <w:r w:rsidR="006E2769">
        <w:rPr>
          <w:rFonts w:ascii="Cairo" w:hAnsi="Cairo" w:cs="Cairo"/>
          <w:lang w:eastAsia="ja-JP"/>
        </w:rPr>
        <w:t xml:space="preserve"> en torno al </w:t>
      </w:r>
      <w:r w:rsidR="002837AD">
        <w:rPr>
          <w:rFonts w:ascii="Cairo" w:hAnsi="Cairo" w:cs="Cairo"/>
          <w:lang w:eastAsia="ja-JP"/>
        </w:rPr>
        <w:t>8% o 9</w:t>
      </w:r>
      <w:r w:rsidR="006E2769">
        <w:rPr>
          <w:rFonts w:ascii="Cairo" w:hAnsi="Cairo" w:cs="Cairo"/>
          <w:lang w:eastAsia="ja-JP"/>
        </w:rPr>
        <w:t>%</w:t>
      </w:r>
      <w:r w:rsidR="00655A1C">
        <w:rPr>
          <w:rFonts w:ascii="Cairo" w:hAnsi="Cairo" w:cs="Cairo"/>
          <w:lang w:eastAsia="ja-JP"/>
        </w:rPr>
        <w:t>. Adjuntamos imágenes de la RDS.</w:t>
      </w:r>
      <w:bookmarkStart w:id="24" w:name="_Toc124511595"/>
      <w:bookmarkStart w:id="25" w:name="_Toc124511799"/>
      <w:r w:rsidR="00A868DD">
        <w:t xml:space="preserve"> </w:t>
      </w:r>
    </w:p>
    <w:p w14:paraId="1D51664E" w14:textId="79D40043" w:rsidR="009A3C19" w:rsidRDefault="009A3C19" w:rsidP="00CD430C">
      <w:pPr>
        <w:pStyle w:val="Ttulo3"/>
      </w:pPr>
      <w:bookmarkStart w:id="26" w:name="_Toc134792863"/>
      <w:r>
        <w:t>Consumo de CPU</w:t>
      </w:r>
      <w:bookmarkEnd w:id="24"/>
      <w:bookmarkEnd w:id="25"/>
      <w:bookmarkEnd w:id="26"/>
    </w:p>
    <w:p w14:paraId="41F1CBFE" w14:textId="77777777" w:rsidR="00A868DD" w:rsidRPr="005E791A" w:rsidRDefault="00A868DD" w:rsidP="00A868DD">
      <w:pPr>
        <w:ind w:left="426"/>
      </w:pPr>
    </w:p>
    <w:p w14:paraId="0300D16F" w14:textId="78DC330F" w:rsidR="00B91F8B" w:rsidRDefault="002837AD" w:rsidP="00B91F8B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329FBC03" wp14:editId="44A45FE3">
            <wp:extent cx="5422651" cy="1740188"/>
            <wp:effectExtent l="0" t="0" r="6985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56470" cy="1751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BC0D2F" w14:textId="03292F3E" w:rsidR="00E1785E" w:rsidRDefault="00E1785E">
      <w:pPr>
        <w:jc w:val="left"/>
        <w:rPr>
          <w:rFonts w:ascii="Cairo" w:hAnsi="Cairo" w:cs="Cairo"/>
          <w:lang w:val="en-US" w:eastAsia="ja-JP"/>
        </w:rPr>
      </w:pPr>
    </w:p>
    <w:p w14:paraId="64139F23" w14:textId="41F38F60" w:rsidR="009A3C19" w:rsidRDefault="009A3C19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27" w:name="_Toc124511596"/>
      <w:bookmarkStart w:id="28" w:name="_Toc124511800"/>
      <w:bookmarkStart w:id="29" w:name="_Toc134792864"/>
      <w:proofErr w:type="spellStart"/>
      <w:r>
        <w:t>Consumo</w:t>
      </w:r>
      <w:proofErr w:type="spellEnd"/>
      <w:r>
        <w:t xml:space="preserve"> de </w:t>
      </w:r>
      <w:proofErr w:type="spellStart"/>
      <w:r>
        <w:t>memoria</w:t>
      </w:r>
      <w:bookmarkEnd w:id="27"/>
      <w:bookmarkEnd w:id="28"/>
      <w:bookmarkEnd w:id="29"/>
      <w:proofErr w:type="spellEnd"/>
    </w:p>
    <w:p w14:paraId="11236FBC" w14:textId="23084E9C" w:rsidR="00E1785E" w:rsidRDefault="002837AD" w:rsidP="0079497B">
      <w:pPr>
        <w:jc w:val="center"/>
        <w:rPr>
          <w:lang w:val="en-US" w:eastAsia="ja-JP"/>
        </w:rPr>
      </w:pPr>
      <w:r>
        <w:rPr>
          <w:noProof/>
        </w:rPr>
        <w:drawing>
          <wp:inline distT="0" distB="0" distL="0" distR="0" wp14:anchorId="10BC6F79" wp14:editId="3A4507ED">
            <wp:extent cx="5438692" cy="1753633"/>
            <wp:effectExtent l="0" t="0" r="0" b="0"/>
            <wp:docPr id="55" name="Imagen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57950" cy="1759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B1B217" w14:textId="301B39D1" w:rsidR="009A3C19" w:rsidRPr="005E791A" w:rsidRDefault="009A3C19" w:rsidP="00172B31">
      <w:pPr>
        <w:pStyle w:val="Ttulo3"/>
        <w:tabs>
          <w:tab w:val="clear" w:pos="1004"/>
          <w:tab w:val="num" w:pos="1276"/>
        </w:tabs>
        <w:ind w:left="993" w:hanging="567"/>
      </w:pPr>
      <w:bookmarkStart w:id="30" w:name="_Toc124511597"/>
      <w:bookmarkStart w:id="31" w:name="_Toc124511801"/>
      <w:bookmarkStart w:id="32" w:name="_Toc134792865"/>
      <w:proofErr w:type="spellStart"/>
      <w:r>
        <w:lastRenderedPageBreak/>
        <w:t>Numero</w:t>
      </w:r>
      <w:proofErr w:type="spellEnd"/>
      <w:r>
        <w:t xml:space="preserve"> de </w:t>
      </w:r>
      <w:proofErr w:type="spellStart"/>
      <w:r>
        <w:t>conexiones</w:t>
      </w:r>
      <w:bookmarkEnd w:id="30"/>
      <w:bookmarkEnd w:id="31"/>
      <w:bookmarkEnd w:id="32"/>
      <w:proofErr w:type="spellEnd"/>
    </w:p>
    <w:p w14:paraId="1F85C7D1" w14:textId="198D0E22" w:rsidR="00B91F8B" w:rsidRDefault="002837AD" w:rsidP="00B91F8B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5363FADA" wp14:editId="50D9F2B7">
            <wp:extent cx="5017273" cy="2378372"/>
            <wp:effectExtent l="0" t="0" r="0" b="3175"/>
            <wp:docPr id="56" name="Imagen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030019" cy="2384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4A3FE" w14:textId="21CCEF6B" w:rsidR="006E2769" w:rsidRDefault="006E2769">
      <w:pPr>
        <w:jc w:val="left"/>
        <w:rPr>
          <w:rFonts w:ascii="Cairo" w:hAnsi="Cairo" w:cs="Cairo"/>
          <w:lang w:val="en-US" w:eastAsia="ja-JP"/>
        </w:rPr>
      </w:pPr>
    </w:p>
    <w:p w14:paraId="3E65D7C4" w14:textId="11DA2668" w:rsidR="00E1785E" w:rsidRDefault="006E2769" w:rsidP="006E2769">
      <w:pPr>
        <w:pStyle w:val="Ttulo2"/>
      </w:pPr>
      <w:bookmarkStart w:id="33" w:name="_Toc134792866"/>
      <w:r>
        <w:t>Logs</w:t>
      </w:r>
      <w:bookmarkEnd w:id="33"/>
    </w:p>
    <w:p w14:paraId="0AD08B04" w14:textId="2161C298" w:rsidR="00B23ED9" w:rsidRDefault="002837AD" w:rsidP="00B23ED9">
      <w:pPr>
        <w:rPr>
          <w:noProof/>
        </w:rPr>
      </w:pPr>
      <w:r>
        <w:rPr>
          <w:noProof/>
        </w:rPr>
        <w:t>Debido a que no hay uso de este aplicativo en esta ocasión no hay datos de logs</w:t>
      </w:r>
    </w:p>
    <w:p w14:paraId="3E730B06" w14:textId="568B8543" w:rsidR="002837AD" w:rsidRPr="00B23ED9" w:rsidRDefault="002837AD" w:rsidP="00B23ED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418439AD" wp14:editId="691BB564">
            <wp:extent cx="5827395" cy="2028825"/>
            <wp:effectExtent l="0" t="0" r="1905" b="9525"/>
            <wp:docPr id="57" name="Imagen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0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8B988E" w14:textId="77777777" w:rsidR="00E1785E" w:rsidRDefault="00E1785E" w:rsidP="00B91F8B">
      <w:pPr>
        <w:jc w:val="center"/>
        <w:rPr>
          <w:rFonts w:ascii="Cairo" w:hAnsi="Cairo" w:cs="Cairo"/>
          <w:lang w:val="en-US" w:eastAsia="ja-JP"/>
        </w:rPr>
      </w:pPr>
    </w:p>
    <w:p w14:paraId="4F30FC27" w14:textId="4C53BE6C" w:rsidR="00E1785E" w:rsidRPr="00323170" w:rsidRDefault="005A17BF" w:rsidP="26EEF353">
      <w:pPr>
        <w:pStyle w:val="Ttulo1"/>
        <w:ind w:left="426"/>
        <w:rPr>
          <w:rFonts w:ascii="Cairo" w:hAnsi="Cairo" w:cs="Cairo"/>
          <w:i/>
          <w:iCs/>
        </w:rPr>
      </w:pPr>
      <w:bookmarkStart w:id="34" w:name="_Toc134792867"/>
      <w:proofErr w:type="spellStart"/>
      <w:r>
        <w:rPr>
          <w:rFonts w:ascii="Cairo" w:hAnsi="Cairo" w:cs="Cairo"/>
          <w:i/>
          <w:iCs/>
        </w:rPr>
        <w:t>Logistica</w:t>
      </w:r>
      <w:proofErr w:type="spellEnd"/>
      <w:r>
        <w:rPr>
          <w:rFonts w:ascii="Cairo" w:hAnsi="Cairo" w:cs="Cairo"/>
          <w:i/>
          <w:iCs/>
        </w:rPr>
        <w:t>-hades-t-</w:t>
      </w:r>
      <w:proofErr w:type="spellStart"/>
      <w:r>
        <w:rPr>
          <w:rFonts w:ascii="Cairo" w:hAnsi="Cairo" w:cs="Cairo"/>
          <w:i/>
          <w:iCs/>
        </w:rPr>
        <w:t>ri</w:t>
      </w:r>
      <w:bookmarkEnd w:id="34"/>
      <w:proofErr w:type="spellEnd"/>
    </w:p>
    <w:p w14:paraId="25464E58" w14:textId="77777777" w:rsidR="00E1785E" w:rsidRPr="00172B31" w:rsidRDefault="00E1785E" w:rsidP="26EEF353">
      <w:pPr>
        <w:pStyle w:val="Ttulo2"/>
        <w:tabs>
          <w:tab w:val="clear" w:pos="1285"/>
          <w:tab w:val="num" w:pos="1276"/>
        </w:tabs>
        <w:ind w:left="993" w:hanging="567"/>
        <w:rPr>
          <w:i w:val="0"/>
          <w:iCs w:val="0"/>
        </w:rPr>
      </w:pPr>
      <w:bookmarkStart w:id="35" w:name="_Toc134792868"/>
      <w:r w:rsidRPr="26EEF353">
        <w:rPr>
          <w:i w:val="0"/>
          <w:iCs w:val="0"/>
        </w:rPr>
        <w:t>Pods</w:t>
      </w:r>
      <w:bookmarkEnd w:id="35"/>
    </w:p>
    <w:p w14:paraId="15384835" w14:textId="77777777" w:rsidR="00E1785E" w:rsidRPr="00172B31" w:rsidRDefault="00E1785E" w:rsidP="00E1785E">
      <w:pPr>
        <w:pStyle w:val="Ttulo3"/>
        <w:tabs>
          <w:tab w:val="clear" w:pos="1004"/>
          <w:tab w:val="num" w:pos="1276"/>
        </w:tabs>
        <w:ind w:left="993" w:hanging="567"/>
      </w:pPr>
      <w:bookmarkStart w:id="36" w:name="_Toc134792869"/>
      <w:proofErr w:type="spellStart"/>
      <w:r>
        <w:t>Número</w:t>
      </w:r>
      <w:proofErr w:type="spellEnd"/>
      <w:r>
        <w:t xml:space="preserve"> de Pods</w:t>
      </w:r>
      <w:bookmarkEnd w:id="36"/>
    </w:p>
    <w:p w14:paraId="2B36E29C" w14:textId="6E8ECFDD" w:rsidR="00E1785E" w:rsidRDefault="00E1785E" w:rsidP="00E1785E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Por la parte de </w:t>
      </w:r>
      <w:r w:rsidR="005A17BF">
        <w:rPr>
          <w:rFonts w:ascii="Cairo" w:hAnsi="Cairo" w:cs="Cairo"/>
          <w:lang w:eastAsia="ja-JP"/>
        </w:rPr>
        <w:t>hades</w:t>
      </w:r>
      <w:r w:rsidR="005435EA">
        <w:rPr>
          <w:rFonts w:ascii="Cairo" w:hAnsi="Cairo" w:cs="Cairo"/>
          <w:lang w:eastAsia="ja-JP"/>
        </w:rPr>
        <w:t xml:space="preserve"> </w:t>
      </w:r>
      <w:r w:rsidR="002837AD">
        <w:rPr>
          <w:rFonts w:ascii="Cairo" w:hAnsi="Cairo" w:cs="Cairo"/>
          <w:lang w:eastAsia="ja-JP"/>
        </w:rPr>
        <w:t xml:space="preserve">se mantiene constante en 29 </w:t>
      </w:r>
      <w:proofErr w:type="spellStart"/>
      <w:r w:rsidR="002837AD">
        <w:rPr>
          <w:rFonts w:ascii="Cairo" w:hAnsi="Cairo" w:cs="Cairo"/>
          <w:lang w:eastAsia="ja-JP"/>
        </w:rPr>
        <w:t>pods</w:t>
      </w:r>
      <w:proofErr w:type="spellEnd"/>
      <w:r w:rsidR="005435EA">
        <w:rPr>
          <w:rFonts w:ascii="Cairo" w:hAnsi="Cairo" w:cs="Cairo"/>
          <w:lang w:eastAsia="ja-JP"/>
        </w:rPr>
        <w:t>:</w:t>
      </w:r>
    </w:p>
    <w:p w14:paraId="7919E41C" w14:textId="715108C5" w:rsidR="005435EA" w:rsidRDefault="005435EA" w:rsidP="00E1785E">
      <w:pPr>
        <w:ind w:left="426"/>
        <w:rPr>
          <w:rFonts w:ascii="Cairo" w:hAnsi="Cairo" w:cs="Cairo"/>
          <w:lang w:eastAsia="ja-JP"/>
        </w:rPr>
      </w:pPr>
    </w:p>
    <w:p w14:paraId="4CCA5E7C" w14:textId="77A3901A" w:rsidR="005435EA" w:rsidRPr="005E791A" w:rsidRDefault="002837AD" w:rsidP="0079497B">
      <w:pPr>
        <w:ind w:left="426"/>
        <w:jc w:val="center"/>
        <w:rPr>
          <w:rFonts w:ascii="Cairo" w:hAnsi="Cairo" w:cs="Cairo"/>
          <w:lang w:eastAsia="ja-JP"/>
        </w:rPr>
      </w:pPr>
      <w:r>
        <w:rPr>
          <w:noProof/>
        </w:rPr>
        <w:lastRenderedPageBreak/>
        <w:drawing>
          <wp:inline distT="0" distB="0" distL="0" distR="0" wp14:anchorId="58DC33EC" wp14:editId="55FF7F66">
            <wp:extent cx="3395207" cy="1892620"/>
            <wp:effectExtent l="0" t="0" r="0" b="0"/>
            <wp:docPr id="58" name="Imagen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55676" cy="1926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04DD7" w14:textId="77777777" w:rsidR="00E1785E" w:rsidRPr="005E791A" w:rsidRDefault="00E1785E" w:rsidP="00E1785E">
      <w:pPr>
        <w:rPr>
          <w:rFonts w:ascii="Cairo" w:hAnsi="Cairo" w:cs="Cairo"/>
          <w:lang w:eastAsia="ja-JP"/>
        </w:rPr>
      </w:pPr>
    </w:p>
    <w:p w14:paraId="04D9F105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72321943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149BC604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51BE0EA6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04591171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356C56B6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0134DC7D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3A3CC645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37732701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00A0D6FC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5EF448A1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15DA8832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6A057FFF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202DD4D6" w14:textId="77777777" w:rsidR="00B54DE8" w:rsidRDefault="00B54DE8" w:rsidP="00E1785E">
      <w:pPr>
        <w:rPr>
          <w:rFonts w:ascii="Cairo" w:hAnsi="Cairo" w:cs="Cairo"/>
          <w:lang w:val="en-US" w:eastAsia="ja-JP"/>
        </w:rPr>
      </w:pPr>
    </w:p>
    <w:p w14:paraId="7213D1A1" w14:textId="700C3A84" w:rsidR="00E1785E" w:rsidRPr="00A868DD" w:rsidRDefault="00E1785E" w:rsidP="00E1785E">
      <w:pPr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 xml:space="preserve">La </w:t>
      </w:r>
      <w:proofErr w:type="spellStart"/>
      <w:r>
        <w:rPr>
          <w:rFonts w:ascii="Cairo" w:hAnsi="Cairo" w:cs="Cairo"/>
          <w:lang w:val="en-US" w:eastAsia="ja-JP"/>
        </w:rPr>
        <w:t>siguiente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gráfica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muestra</w:t>
      </w:r>
      <w:proofErr w:type="spellEnd"/>
      <w:r>
        <w:rPr>
          <w:rFonts w:ascii="Cairo" w:hAnsi="Cairo" w:cs="Cairo"/>
          <w:lang w:val="en-US" w:eastAsia="ja-JP"/>
        </w:rPr>
        <w:t xml:space="preserve"> el novel de </w:t>
      </w:r>
      <w:proofErr w:type="spellStart"/>
      <w:r>
        <w:rPr>
          <w:rFonts w:ascii="Cairo" w:hAnsi="Cairo" w:cs="Cairo"/>
          <w:lang w:val="en-US" w:eastAsia="ja-JP"/>
        </w:rPr>
        <w:t>escalado</w:t>
      </w:r>
      <w:proofErr w:type="spellEnd"/>
      <w:r>
        <w:rPr>
          <w:rFonts w:ascii="Cairo" w:hAnsi="Cairo" w:cs="Cairo"/>
          <w:lang w:val="en-US" w:eastAsia="ja-JP"/>
        </w:rPr>
        <w:t xml:space="preserve"> y pods </w:t>
      </w:r>
      <w:proofErr w:type="spellStart"/>
      <w:r>
        <w:rPr>
          <w:rFonts w:ascii="Cairo" w:hAnsi="Cairo" w:cs="Cairo"/>
          <w:lang w:val="en-US" w:eastAsia="ja-JP"/>
        </w:rPr>
        <w:t>según</w:t>
      </w:r>
      <w:proofErr w:type="spellEnd"/>
      <w:r>
        <w:rPr>
          <w:rFonts w:ascii="Cairo" w:hAnsi="Cairo" w:cs="Cairo"/>
          <w:lang w:val="en-US" w:eastAsia="ja-JP"/>
        </w:rPr>
        <w:t xml:space="preserve"> deployment:</w:t>
      </w:r>
    </w:p>
    <w:p w14:paraId="1451FA37" w14:textId="27F8BA51" w:rsidR="005435EA" w:rsidRDefault="005435EA" w:rsidP="00E1785E">
      <w:pPr>
        <w:rPr>
          <w:noProof/>
        </w:rPr>
      </w:pPr>
    </w:p>
    <w:p w14:paraId="0893FA07" w14:textId="45C74A3B" w:rsidR="005435EA" w:rsidRDefault="005435EA" w:rsidP="00A868DD">
      <w:pPr>
        <w:jc w:val="center"/>
        <w:rPr>
          <w:noProof/>
        </w:rPr>
      </w:pPr>
    </w:p>
    <w:p w14:paraId="0837177C" w14:textId="26939410" w:rsidR="000300FC" w:rsidRDefault="00B54DE8" w:rsidP="00B54DE8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lastRenderedPageBreak/>
        <w:drawing>
          <wp:inline distT="0" distB="0" distL="0" distR="0" wp14:anchorId="445148B4" wp14:editId="3A1CB649">
            <wp:extent cx="5611352" cy="1963973"/>
            <wp:effectExtent l="0" t="0" r="0" b="0"/>
            <wp:docPr id="59" name="Imagen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53893" cy="1978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EECEFD" wp14:editId="43A77A3F">
            <wp:extent cx="5621301" cy="2973788"/>
            <wp:effectExtent l="0" t="0" r="0" b="0"/>
            <wp:docPr id="61" name="Imagen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17932" cy="3024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08B284" w14:textId="77777777" w:rsidR="005435EA" w:rsidRDefault="005435EA" w:rsidP="00E1785E">
      <w:pPr>
        <w:rPr>
          <w:rFonts w:ascii="Cairo" w:hAnsi="Cairo" w:cs="Cairo"/>
          <w:lang w:val="en-US" w:eastAsia="ja-JP"/>
        </w:rPr>
      </w:pPr>
    </w:p>
    <w:p w14:paraId="58A11E11" w14:textId="77777777" w:rsidR="00E1785E" w:rsidRPr="005E791A" w:rsidRDefault="00E1785E" w:rsidP="00E1785E">
      <w:pPr>
        <w:pStyle w:val="Ttulo3"/>
        <w:tabs>
          <w:tab w:val="clear" w:pos="1004"/>
          <w:tab w:val="num" w:pos="1276"/>
        </w:tabs>
        <w:ind w:left="993" w:hanging="567"/>
      </w:pPr>
      <w:bookmarkStart w:id="37" w:name="_Toc134792870"/>
      <w:proofErr w:type="spellStart"/>
      <w:r>
        <w:t>Consumo</w:t>
      </w:r>
      <w:proofErr w:type="spellEnd"/>
      <w:r>
        <w:t xml:space="preserve"> de CPU</w:t>
      </w:r>
      <w:bookmarkEnd w:id="37"/>
    </w:p>
    <w:p w14:paraId="2764051D" w14:textId="56080DCE" w:rsidR="00E1785E" w:rsidRPr="005E791A" w:rsidRDefault="00B54DE8" w:rsidP="000300FC">
      <w:pPr>
        <w:jc w:val="center"/>
        <w:rPr>
          <w:rFonts w:ascii="Cairo" w:hAnsi="Cairo" w:cs="Cairo"/>
          <w:lang w:eastAsia="ja-JP"/>
        </w:rPr>
      </w:pPr>
      <w:r>
        <w:rPr>
          <w:noProof/>
        </w:rPr>
        <w:drawing>
          <wp:inline distT="0" distB="0" distL="0" distR="0" wp14:anchorId="0E06859C" wp14:editId="52938017">
            <wp:extent cx="5827395" cy="2733675"/>
            <wp:effectExtent l="0" t="0" r="1905" b="9525"/>
            <wp:docPr id="62" name="Imagen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73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7B3D01" w14:textId="277B30CF" w:rsidR="00E1785E" w:rsidRDefault="00B54DE8" w:rsidP="004F4ED0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lastRenderedPageBreak/>
        <w:drawing>
          <wp:inline distT="0" distB="0" distL="0" distR="0" wp14:anchorId="3C0C4A51" wp14:editId="4ED8DB9D">
            <wp:extent cx="5827395" cy="3582035"/>
            <wp:effectExtent l="0" t="0" r="1905" b="0"/>
            <wp:docPr id="63" name="Imagen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0A9CAB" w14:textId="153E1407" w:rsidR="000300FC" w:rsidRDefault="000300FC" w:rsidP="000300FC">
      <w:pPr>
        <w:rPr>
          <w:rFonts w:ascii="Cairo" w:hAnsi="Cairo" w:cs="Cairo"/>
          <w:lang w:val="en-US" w:eastAsia="ja-JP"/>
        </w:rPr>
      </w:pPr>
    </w:p>
    <w:p w14:paraId="0993121C" w14:textId="706E0227" w:rsidR="000300FC" w:rsidRDefault="000300FC" w:rsidP="000300FC">
      <w:pPr>
        <w:rPr>
          <w:rFonts w:ascii="Cairo" w:hAnsi="Cairo" w:cs="Cairo"/>
          <w:lang w:val="en-US" w:eastAsia="ja-JP"/>
        </w:rPr>
      </w:pPr>
    </w:p>
    <w:p w14:paraId="4755967E" w14:textId="3F725E64" w:rsidR="00B54DE8" w:rsidRDefault="00B54DE8" w:rsidP="000300FC">
      <w:pPr>
        <w:rPr>
          <w:rFonts w:ascii="Cairo" w:hAnsi="Cairo" w:cs="Cairo"/>
          <w:lang w:val="en-US" w:eastAsia="ja-JP"/>
        </w:rPr>
      </w:pPr>
    </w:p>
    <w:p w14:paraId="219BECF5" w14:textId="75DE498B" w:rsidR="00B54DE8" w:rsidRDefault="00B54DE8" w:rsidP="000300FC">
      <w:pPr>
        <w:rPr>
          <w:rFonts w:ascii="Cairo" w:hAnsi="Cairo" w:cs="Cairo"/>
          <w:lang w:val="en-US" w:eastAsia="ja-JP"/>
        </w:rPr>
      </w:pPr>
    </w:p>
    <w:p w14:paraId="6BB851D4" w14:textId="1928276E" w:rsidR="00B54DE8" w:rsidRDefault="00B54DE8" w:rsidP="000300FC">
      <w:pPr>
        <w:rPr>
          <w:rFonts w:ascii="Cairo" w:hAnsi="Cairo" w:cs="Cairo"/>
          <w:lang w:val="en-US" w:eastAsia="ja-JP"/>
        </w:rPr>
      </w:pPr>
    </w:p>
    <w:p w14:paraId="347D72B7" w14:textId="77777777" w:rsidR="00B54DE8" w:rsidRDefault="00B54DE8" w:rsidP="000300FC">
      <w:pPr>
        <w:rPr>
          <w:rFonts w:ascii="Cairo" w:hAnsi="Cairo" w:cs="Cairo"/>
          <w:lang w:val="en-US" w:eastAsia="ja-JP"/>
        </w:rPr>
      </w:pPr>
    </w:p>
    <w:p w14:paraId="1EE03C03" w14:textId="422D017C" w:rsidR="00E1785E" w:rsidRDefault="00E1785E" w:rsidP="00B54DE8">
      <w:pPr>
        <w:rPr>
          <w:rFonts w:ascii="Cairo" w:hAnsi="Cairo" w:cs="Cairo"/>
          <w:lang w:val="en-US" w:eastAsia="ja-JP"/>
        </w:rPr>
      </w:pPr>
    </w:p>
    <w:p w14:paraId="539EC7B0" w14:textId="7EF803AD" w:rsidR="00B54DE8" w:rsidRDefault="00B54DE8" w:rsidP="00B54DE8">
      <w:pPr>
        <w:rPr>
          <w:rFonts w:ascii="Cairo" w:hAnsi="Cairo" w:cs="Cairo"/>
          <w:lang w:val="en-US" w:eastAsia="ja-JP"/>
        </w:rPr>
      </w:pPr>
    </w:p>
    <w:p w14:paraId="0BB1FB5D" w14:textId="77777777" w:rsidR="00B54DE8" w:rsidRPr="005E791A" w:rsidRDefault="00B54DE8" w:rsidP="00B54DE8">
      <w:pPr>
        <w:rPr>
          <w:rFonts w:ascii="Cairo" w:hAnsi="Cairo" w:cs="Cairo"/>
          <w:lang w:val="en-US" w:eastAsia="ja-JP"/>
        </w:rPr>
      </w:pPr>
    </w:p>
    <w:p w14:paraId="38CB37AB" w14:textId="38E6D50D" w:rsidR="00A868DD" w:rsidRPr="00B54DE8" w:rsidRDefault="00E1785E" w:rsidP="00B54DE8">
      <w:pPr>
        <w:pStyle w:val="Ttulo3"/>
        <w:tabs>
          <w:tab w:val="clear" w:pos="1004"/>
          <w:tab w:val="num" w:pos="1276"/>
        </w:tabs>
        <w:ind w:left="993" w:hanging="567"/>
      </w:pPr>
      <w:bookmarkStart w:id="38" w:name="_Toc134792871"/>
      <w:proofErr w:type="spellStart"/>
      <w:r>
        <w:t>Consumo</w:t>
      </w:r>
      <w:proofErr w:type="spellEnd"/>
      <w:r>
        <w:t xml:space="preserve"> de Memoria</w:t>
      </w:r>
      <w:bookmarkEnd w:id="38"/>
    </w:p>
    <w:p w14:paraId="0EDEF6E3" w14:textId="61FB9D1E" w:rsidR="00E1785E" w:rsidRDefault="00B54DE8" w:rsidP="00E1785E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0CC7773F" wp14:editId="03DF97E8">
            <wp:extent cx="5827395" cy="2875280"/>
            <wp:effectExtent l="0" t="0" r="1905" b="1270"/>
            <wp:docPr id="64" name="Imagen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87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2BCC5" w14:textId="43A98D44" w:rsidR="000300FC" w:rsidRDefault="00B54DE8" w:rsidP="00E1785E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lastRenderedPageBreak/>
        <w:drawing>
          <wp:inline distT="0" distB="0" distL="0" distR="0" wp14:anchorId="67902C04" wp14:editId="28C90AA1">
            <wp:extent cx="5827395" cy="3848100"/>
            <wp:effectExtent l="0" t="0" r="1905" b="0"/>
            <wp:docPr id="65" name="Imagen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3848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D4E2E" w14:textId="7BE9A21B" w:rsidR="00B54DE8" w:rsidRDefault="00B54DE8" w:rsidP="00E1785E">
      <w:pPr>
        <w:jc w:val="center"/>
        <w:rPr>
          <w:rFonts w:ascii="Cairo" w:hAnsi="Cairo" w:cs="Cairo"/>
          <w:lang w:val="en-US" w:eastAsia="ja-JP"/>
        </w:rPr>
      </w:pPr>
    </w:p>
    <w:p w14:paraId="4CFCD693" w14:textId="1AC0AD7B" w:rsidR="00B54DE8" w:rsidRDefault="00B54DE8" w:rsidP="00E1785E">
      <w:pPr>
        <w:jc w:val="center"/>
        <w:rPr>
          <w:rFonts w:ascii="Cairo" w:hAnsi="Cairo" w:cs="Cairo"/>
          <w:lang w:val="en-US" w:eastAsia="ja-JP"/>
        </w:rPr>
      </w:pPr>
    </w:p>
    <w:p w14:paraId="6CCC069F" w14:textId="6A26F1C7" w:rsidR="00B54DE8" w:rsidRDefault="00B54DE8" w:rsidP="00E1785E">
      <w:pPr>
        <w:jc w:val="center"/>
        <w:rPr>
          <w:rFonts w:ascii="Cairo" w:hAnsi="Cairo" w:cs="Cairo"/>
          <w:lang w:val="en-US" w:eastAsia="ja-JP"/>
        </w:rPr>
      </w:pPr>
    </w:p>
    <w:p w14:paraId="73164E69" w14:textId="77777777" w:rsidR="00B54DE8" w:rsidRPr="005E791A" w:rsidRDefault="00B54DE8" w:rsidP="00E1785E">
      <w:pPr>
        <w:jc w:val="center"/>
        <w:rPr>
          <w:rFonts w:ascii="Cairo" w:hAnsi="Cairo" w:cs="Cairo"/>
          <w:lang w:val="en-US" w:eastAsia="ja-JP"/>
        </w:rPr>
      </w:pPr>
    </w:p>
    <w:p w14:paraId="1AB20E9A" w14:textId="77777777" w:rsidR="00E1785E" w:rsidRPr="005E791A" w:rsidRDefault="00E1785E" w:rsidP="00E1785E">
      <w:pPr>
        <w:rPr>
          <w:rFonts w:ascii="Cairo" w:hAnsi="Cairo" w:cs="Cairo"/>
          <w:lang w:val="en-US" w:eastAsia="ja-JP"/>
        </w:rPr>
      </w:pPr>
    </w:p>
    <w:p w14:paraId="07633AAC" w14:textId="5E542997" w:rsidR="00E1785E" w:rsidRPr="00172B31" w:rsidRDefault="006729AC" w:rsidP="26EEF353">
      <w:pPr>
        <w:pStyle w:val="Ttulo2"/>
        <w:ind w:left="993" w:hanging="567"/>
        <w:rPr>
          <w:i w:val="0"/>
          <w:iCs w:val="0"/>
        </w:rPr>
      </w:pPr>
      <w:bookmarkStart w:id="39" w:name="_Toc134792872"/>
      <w:r>
        <w:rPr>
          <w:i w:val="0"/>
          <w:iCs w:val="0"/>
        </w:rPr>
        <w:t>RDS</w:t>
      </w:r>
      <w:bookmarkEnd w:id="39"/>
    </w:p>
    <w:p w14:paraId="2CF17DD5" w14:textId="39CAFA4C" w:rsidR="00322A3F" w:rsidRPr="005E791A" w:rsidRDefault="00D311D8" w:rsidP="00322A3F">
      <w:pPr>
        <w:rPr>
          <w:rFonts w:ascii="Cairo" w:hAnsi="Cairo" w:cs="Cairo"/>
          <w:lang w:eastAsia="ja-JP"/>
        </w:rPr>
      </w:pPr>
      <w:r w:rsidRPr="005E791A">
        <w:rPr>
          <w:rFonts w:ascii="Cairo" w:hAnsi="Cairo" w:cs="Cairo"/>
          <w:lang w:eastAsia="ja-JP"/>
        </w:rPr>
        <w:t xml:space="preserve">Las RDS </w:t>
      </w:r>
      <w:r>
        <w:rPr>
          <w:rFonts w:ascii="Cairo" w:hAnsi="Cairo" w:cs="Cairo"/>
          <w:lang w:eastAsia="ja-JP"/>
        </w:rPr>
        <w:t>han tenido un comportamiento</w:t>
      </w:r>
      <w:r w:rsidR="00B54DE8">
        <w:rPr>
          <w:rFonts w:ascii="Cairo" w:hAnsi="Cairo" w:cs="Cairo"/>
          <w:lang w:eastAsia="ja-JP"/>
        </w:rPr>
        <w:t xml:space="preserve"> </w:t>
      </w:r>
      <w:r>
        <w:rPr>
          <w:rFonts w:ascii="Cairo" w:hAnsi="Cairo" w:cs="Cairo"/>
          <w:lang w:eastAsia="ja-JP"/>
        </w:rPr>
        <w:t>estable. Adjuntamos imágenes de la RDS</w:t>
      </w:r>
    </w:p>
    <w:p w14:paraId="4775187D" w14:textId="56F79F02" w:rsidR="00322A3F" w:rsidRPr="005E791A" w:rsidRDefault="00322A3F" w:rsidP="00322A3F">
      <w:pPr>
        <w:jc w:val="center"/>
        <w:rPr>
          <w:rFonts w:ascii="Cairo" w:hAnsi="Cairo" w:cs="Cairo"/>
          <w:lang w:val="en-US" w:eastAsia="ja-JP"/>
        </w:rPr>
      </w:pPr>
    </w:p>
    <w:p w14:paraId="32F9264C" w14:textId="77777777" w:rsidR="005A5CDF" w:rsidRPr="005E791A" w:rsidRDefault="005A5CDF" w:rsidP="005A5CDF">
      <w:pPr>
        <w:pStyle w:val="Ttulo3"/>
        <w:tabs>
          <w:tab w:val="clear" w:pos="1004"/>
          <w:tab w:val="num" w:pos="1276"/>
        </w:tabs>
        <w:ind w:left="993" w:hanging="567"/>
      </w:pPr>
      <w:bookmarkStart w:id="40" w:name="_Toc134792873"/>
      <w:proofErr w:type="spellStart"/>
      <w:r>
        <w:t>Consumo</w:t>
      </w:r>
      <w:proofErr w:type="spellEnd"/>
      <w:r>
        <w:t xml:space="preserve"> de CPU</w:t>
      </w:r>
      <w:bookmarkEnd w:id="40"/>
    </w:p>
    <w:p w14:paraId="1B3EFE30" w14:textId="65CBB435" w:rsidR="005A5CDF" w:rsidRDefault="00B54DE8" w:rsidP="005A5CDF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52CD5096" wp14:editId="4F8C79DA">
            <wp:extent cx="5462546" cy="1779182"/>
            <wp:effectExtent l="0" t="0" r="5080" b="0"/>
            <wp:docPr id="66" name="Imagen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484846" cy="1786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AA4357" w14:textId="77777777" w:rsidR="005A5CDF" w:rsidRDefault="005A5CDF" w:rsidP="005A5CDF">
      <w:pPr>
        <w:jc w:val="left"/>
        <w:rPr>
          <w:rFonts w:ascii="Cairo" w:hAnsi="Cairo" w:cs="Cairo"/>
          <w:lang w:val="en-US" w:eastAsia="ja-JP"/>
        </w:rPr>
      </w:pPr>
    </w:p>
    <w:p w14:paraId="50E63A85" w14:textId="77777777" w:rsidR="005A5CDF" w:rsidRDefault="005A5CDF" w:rsidP="005A5CDF">
      <w:pPr>
        <w:pStyle w:val="Ttulo3"/>
        <w:tabs>
          <w:tab w:val="clear" w:pos="1004"/>
          <w:tab w:val="num" w:pos="1276"/>
        </w:tabs>
        <w:ind w:left="993" w:hanging="567"/>
      </w:pPr>
      <w:bookmarkStart w:id="41" w:name="_Toc134792874"/>
      <w:proofErr w:type="spellStart"/>
      <w:r>
        <w:lastRenderedPageBreak/>
        <w:t>Consumo</w:t>
      </w:r>
      <w:proofErr w:type="spellEnd"/>
      <w:r>
        <w:t xml:space="preserve"> de </w:t>
      </w:r>
      <w:proofErr w:type="spellStart"/>
      <w:r>
        <w:t>memoria</w:t>
      </w:r>
      <w:bookmarkEnd w:id="41"/>
      <w:proofErr w:type="spellEnd"/>
    </w:p>
    <w:p w14:paraId="2B5FD8F5" w14:textId="726D518D" w:rsidR="005A5CDF" w:rsidRDefault="00B54DE8" w:rsidP="005A5CDF">
      <w:pPr>
        <w:jc w:val="center"/>
        <w:rPr>
          <w:lang w:val="en-US" w:eastAsia="ja-JP"/>
        </w:rPr>
      </w:pPr>
      <w:r>
        <w:rPr>
          <w:noProof/>
        </w:rPr>
        <w:drawing>
          <wp:inline distT="0" distB="0" distL="0" distR="0" wp14:anchorId="66DE7EFD" wp14:editId="407F62CB">
            <wp:extent cx="5255812" cy="1707266"/>
            <wp:effectExtent l="0" t="0" r="2540" b="7620"/>
            <wp:docPr id="67" name="Imagen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3382" cy="1712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30446" w14:textId="37FF7537" w:rsidR="005A5CDF" w:rsidRDefault="005A5CDF" w:rsidP="005A5CDF">
      <w:pPr>
        <w:pStyle w:val="Ttulo3"/>
        <w:tabs>
          <w:tab w:val="clear" w:pos="1004"/>
          <w:tab w:val="num" w:pos="1276"/>
        </w:tabs>
        <w:ind w:left="993" w:hanging="567"/>
      </w:pPr>
      <w:bookmarkStart w:id="42" w:name="_Toc134792875"/>
      <w:proofErr w:type="spellStart"/>
      <w:r>
        <w:t>Numero</w:t>
      </w:r>
      <w:proofErr w:type="spellEnd"/>
      <w:r>
        <w:t xml:space="preserve"> de </w:t>
      </w:r>
      <w:proofErr w:type="spellStart"/>
      <w:r>
        <w:t>conexiones</w:t>
      </w:r>
      <w:bookmarkEnd w:id="42"/>
      <w:proofErr w:type="spellEnd"/>
    </w:p>
    <w:p w14:paraId="5E40906D" w14:textId="2749CA14" w:rsidR="005A5CDF" w:rsidRPr="005A5CDF" w:rsidRDefault="00B54DE8" w:rsidP="005A5CDF">
      <w:pPr>
        <w:jc w:val="center"/>
        <w:rPr>
          <w:lang w:val="en-US" w:eastAsia="ja-JP"/>
        </w:rPr>
      </w:pPr>
      <w:r>
        <w:rPr>
          <w:noProof/>
        </w:rPr>
        <w:drawing>
          <wp:inline distT="0" distB="0" distL="0" distR="0" wp14:anchorId="54DA23E0" wp14:editId="37B55BD8">
            <wp:extent cx="4977517" cy="2401797"/>
            <wp:effectExtent l="0" t="0" r="0" b="0"/>
            <wp:docPr id="68" name="Imagen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97035" cy="241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AA339" w14:textId="77777777" w:rsidR="00B23ED9" w:rsidRDefault="00B23ED9" w:rsidP="00B23ED9">
      <w:pPr>
        <w:pStyle w:val="Ttulo2"/>
        <w:numPr>
          <w:ilvl w:val="1"/>
          <w:numId w:val="22"/>
        </w:numPr>
      </w:pPr>
      <w:bookmarkStart w:id="43" w:name="_Toc134792876"/>
      <w:r>
        <w:t>Logs</w:t>
      </w:r>
      <w:bookmarkEnd w:id="43"/>
    </w:p>
    <w:p w14:paraId="1A38BF2B" w14:textId="5A65BC57" w:rsidR="00B23ED9" w:rsidRPr="005E791A" w:rsidRDefault="00B54DE8" w:rsidP="00322A3F">
      <w:pPr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0BF741BB" wp14:editId="01C62ECF">
            <wp:extent cx="5827395" cy="1996440"/>
            <wp:effectExtent l="0" t="0" r="1905" b="3810"/>
            <wp:docPr id="69" name="Imagen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996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8F874" w14:textId="77777777" w:rsidR="00322A3F" w:rsidRPr="005E791A" w:rsidRDefault="00322A3F" w:rsidP="00322A3F">
      <w:pPr>
        <w:jc w:val="center"/>
        <w:rPr>
          <w:rFonts w:ascii="Cairo" w:hAnsi="Cairo" w:cs="Cairo"/>
          <w:lang w:val="en-US" w:eastAsia="ja-JP"/>
        </w:rPr>
      </w:pPr>
    </w:p>
    <w:p w14:paraId="346AD527" w14:textId="36A94174" w:rsidR="00B23ED9" w:rsidRPr="00323170" w:rsidRDefault="005A5CDF" w:rsidP="00B23ED9">
      <w:pPr>
        <w:pStyle w:val="Ttulo1"/>
        <w:ind w:left="426"/>
        <w:rPr>
          <w:rFonts w:ascii="Cairo" w:hAnsi="Cairo" w:cs="Cairo"/>
          <w:i/>
          <w:iCs/>
        </w:rPr>
      </w:pPr>
      <w:bookmarkStart w:id="44" w:name="_Toc134792877"/>
      <w:r>
        <w:rPr>
          <w:rFonts w:ascii="Cairo" w:hAnsi="Cairo" w:cs="Cairo"/>
          <w:i/>
          <w:iCs/>
        </w:rPr>
        <w:lastRenderedPageBreak/>
        <w:t>Soporte-eco-t-</w:t>
      </w:r>
      <w:proofErr w:type="spellStart"/>
      <w:r>
        <w:rPr>
          <w:rFonts w:ascii="Cairo" w:hAnsi="Cairo" w:cs="Cairo"/>
          <w:i/>
          <w:iCs/>
        </w:rPr>
        <w:t>ri</w:t>
      </w:r>
      <w:bookmarkEnd w:id="44"/>
      <w:proofErr w:type="spellEnd"/>
    </w:p>
    <w:p w14:paraId="018019C1" w14:textId="77777777" w:rsidR="00B23ED9" w:rsidRPr="00172B31" w:rsidRDefault="00B23ED9" w:rsidP="00B23ED9">
      <w:pPr>
        <w:pStyle w:val="Ttulo2"/>
        <w:tabs>
          <w:tab w:val="clear" w:pos="1285"/>
          <w:tab w:val="num" w:pos="1276"/>
        </w:tabs>
        <w:ind w:left="993" w:hanging="567"/>
        <w:rPr>
          <w:i w:val="0"/>
          <w:iCs w:val="0"/>
        </w:rPr>
      </w:pPr>
      <w:bookmarkStart w:id="45" w:name="_Toc134792878"/>
      <w:r w:rsidRPr="26EEF353">
        <w:rPr>
          <w:i w:val="0"/>
          <w:iCs w:val="0"/>
        </w:rPr>
        <w:t>Pods</w:t>
      </w:r>
      <w:bookmarkEnd w:id="45"/>
    </w:p>
    <w:p w14:paraId="58016863" w14:textId="4980783C" w:rsidR="00B23ED9" w:rsidRPr="00E862B8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46" w:name="_Toc134792879"/>
      <w:proofErr w:type="spellStart"/>
      <w:r>
        <w:t>Número</w:t>
      </w:r>
      <w:proofErr w:type="spellEnd"/>
      <w:r>
        <w:t xml:space="preserve"> de Pods</w:t>
      </w:r>
      <w:bookmarkEnd w:id="46"/>
    </w:p>
    <w:p w14:paraId="490E94B0" w14:textId="013B47EE" w:rsidR="00B23ED9" w:rsidRPr="005E791A" w:rsidRDefault="00E862B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5A4316F4" wp14:editId="5AD46FE6">
            <wp:extent cx="5086350" cy="2819400"/>
            <wp:effectExtent l="0" t="0" r="0" b="0"/>
            <wp:docPr id="71" name="Imagen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8635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B09B1" w14:textId="77777777" w:rsidR="00B23ED9" w:rsidRPr="005E791A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585F9867" w14:textId="77777777" w:rsidR="00B23ED9" w:rsidRPr="005E791A" w:rsidRDefault="00B23ED9" w:rsidP="00B23ED9">
      <w:pPr>
        <w:rPr>
          <w:rFonts w:ascii="Cairo" w:hAnsi="Cairo" w:cs="Cairo"/>
          <w:lang w:eastAsia="ja-JP"/>
        </w:rPr>
      </w:pPr>
    </w:p>
    <w:p w14:paraId="66667DBC" w14:textId="77777777" w:rsidR="00B23ED9" w:rsidRPr="005E791A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04F278BB" w14:textId="77777777" w:rsidR="00B23ED9" w:rsidRPr="005E791A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650E52D5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718C985B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39BDD93D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4343CE81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1B56006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4D5B666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46758E6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26E6178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64229D9E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1F0599FB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34F0F505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1AF49B8F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35006F27" w14:textId="77777777" w:rsidR="00B23ED9" w:rsidRDefault="00B23ED9" w:rsidP="00B23ED9">
      <w:pPr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 xml:space="preserve">La </w:t>
      </w:r>
      <w:proofErr w:type="spellStart"/>
      <w:r>
        <w:rPr>
          <w:rFonts w:ascii="Cairo" w:hAnsi="Cairo" w:cs="Cairo"/>
          <w:lang w:val="en-US" w:eastAsia="ja-JP"/>
        </w:rPr>
        <w:t>siguiente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gráfica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muestra</w:t>
      </w:r>
      <w:proofErr w:type="spellEnd"/>
      <w:r>
        <w:rPr>
          <w:rFonts w:ascii="Cairo" w:hAnsi="Cairo" w:cs="Cairo"/>
          <w:lang w:val="en-US" w:eastAsia="ja-JP"/>
        </w:rPr>
        <w:t xml:space="preserve"> el </w:t>
      </w:r>
      <w:proofErr w:type="spellStart"/>
      <w:r>
        <w:rPr>
          <w:rFonts w:ascii="Cairo" w:hAnsi="Cairo" w:cs="Cairo"/>
          <w:lang w:val="en-US" w:eastAsia="ja-JP"/>
        </w:rPr>
        <w:t>nivel</w:t>
      </w:r>
      <w:proofErr w:type="spellEnd"/>
      <w:r>
        <w:rPr>
          <w:rFonts w:ascii="Cairo" w:hAnsi="Cairo" w:cs="Cairo"/>
          <w:lang w:val="en-US" w:eastAsia="ja-JP"/>
        </w:rPr>
        <w:t xml:space="preserve"> de </w:t>
      </w:r>
      <w:proofErr w:type="spellStart"/>
      <w:r>
        <w:rPr>
          <w:rFonts w:ascii="Cairo" w:hAnsi="Cairo" w:cs="Cairo"/>
          <w:lang w:val="en-US" w:eastAsia="ja-JP"/>
        </w:rPr>
        <w:t>escalado</w:t>
      </w:r>
      <w:proofErr w:type="spellEnd"/>
      <w:r>
        <w:rPr>
          <w:rFonts w:ascii="Cairo" w:hAnsi="Cairo" w:cs="Cairo"/>
          <w:lang w:val="en-US" w:eastAsia="ja-JP"/>
        </w:rPr>
        <w:t xml:space="preserve"> y pods </w:t>
      </w:r>
      <w:proofErr w:type="spellStart"/>
      <w:r>
        <w:rPr>
          <w:rFonts w:ascii="Cairo" w:hAnsi="Cairo" w:cs="Cairo"/>
          <w:lang w:val="en-US" w:eastAsia="ja-JP"/>
        </w:rPr>
        <w:t>según</w:t>
      </w:r>
      <w:proofErr w:type="spellEnd"/>
      <w:r>
        <w:rPr>
          <w:rFonts w:ascii="Cairo" w:hAnsi="Cairo" w:cs="Cairo"/>
          <w:lang w:val="en-US" w:eastAsia="ja-JP"/>
        </w:rPr>
        <w:t xml:space="preserve"> deployment:</w:t>
      </w:r>
    </w:p>
    <w:p w14:paraId="6CB4F977" w14:textId="77777777" w:rsidR="00B23ED9" w:rsidRDefault="00B23ED9" w:rsidP="00B23ED9">
      <w:pPr>
        <w:rPr>
          <w:rFonts w:ascii="Cairo" w:hAnsi="Cairo" w:cs="Cairo"/>
          <w:lang w:val="en-US" w:eastAsia="ja-JP"/>
        </w:rPr>
      </w:pPr>
    </w:p>
    <w:p w14:paraId="09A28461" w14:textId="19C36BE2" w:rsidR="00B23ED9" w:rsidRPr="005E791A" w:rsidRDefault="00E862B8" w:rsidP="00E862B8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4C72B11E" wp14:editId="6EEE72E9">
            <wp:extent cx="3840480" cy="1862633"/>
            <wp:effectExtent l="0" t="0" r="7620" b="4445"/>
            <wp:docPr id="74" name="Imagen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58397" cy="1871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CDDDC" w14:textId="420B8748" w:rsidR="00B23ED9" w:rsidRPr="00203A78" w:rsidRDefault="00B23ED9" w:rsidP="00203A78">
      <w:pPr>
        <w:pStyle w:val="Ttulo3"/>
        <w:tabs>
          <w:tab w:val="clear" w:pos="1004"/>
          <w:tab w:val="num" w:pos="1276"/>
        </w:tabs>
        <w:ind w:left="993" w:hanging="567"/>
      </w:pPr>
      <w:bookmarkStart w:id="47" w:name="_Toc134792880"/>
      <w:proofErr w:type="spellStart"/>
      <w:r>
        <w:lastRenderedPageBreak/>
        <w:t>Consumo</w:t>
      </w:r>
      <w:proofErr w:type="spellEnd"/>
      <w:r>
        <w:t xml:space="preserve"> de CPU</w:t>
      </w:r>
      <w:bookmarkEnd w:id="47"/>
    </w:p>
    <w:p w14:paraId="538805C8" w14:textId="77777777" w:rsidR="00B23ED9" w:rsidRPr="005E791A" w:rsidRDefault="00B23ED9" w:rsidP="00B23ED9">
      <w:pPr>
        <w:rPr>
          <w:rFonts w:ascii="Cairo" w:hAnsi="Cairo" w:cs="Cairo"/>
          <w:lang w:eastAsia="ja-JP"/>
        </w:rPr>
      </w:pPr>
    </w:p>
    <w:p w14:paraId="2452A0BA" w14:textId="4BEBA810" w:rsidR="00B23ED9" w:rsidRDefault="00E862B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2A9B4628" wp14:editId="4EBD2BA8">
            <wp:extent cx="5827395" cy="2740660"/>
            <wp:effectExtent l="0" t="0" r="1905" b="2540"/>
            <wp:docPr id="75" name="Imagen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74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F60A2" w14:textId="70DE6FD2" w:rsidR="00B23ED9" w:rsidRPr="005E791A" w:rsidRDefault="00E862B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2074AC8C" wp14:editId="716B4FA6">
            <wp:extent cx="5827395" cy="1948180"/>
            <wp:effectExtent l="0" t="0" r="1905" b="0"/>
            <wp:docPr id="76" name="Imagen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948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4C1BB" w14:textId="77777777" w:rsidR="00B23ED9" w:rsidRPr="005E791A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48" w:name="_Toc134792881"/>
      <w:proofErr w:type="spellStart"/>
      <w:r>
        <w:t>Consumo</w:t>
      </w:r>
      <w:proofErr w:type="spellEnd"/>
      <w:r>
        <w:t xml:space="preserve"> de Memoria</w:t>
      </w:r>
      <w:bookmarkEnd w:id="48"/>
    </w:p>
    <w:p w14:paraId="1678EA0B" w14:textId="1B50F8CB" w:rsidR="00B23ED9" w:rsidRPr="005E791A" w:rsidRDefault="00B23ED9" w:rsidP="00B23ED9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De la misma forma el uso de memoria de los micros permanece estable </w:t>
      </w:r>
    </w:p>
    <w:p w14:paraId="32B088C7" w14:textId="77777777" w:rsidR="00B23ED9" w:rsidRDefault="00B23ED9" w:rsidP="00B23ED9">
      <w:pPr>
        <w:jc w:val="center"/>
        <w:rPr>
          <w:rFonts w:ascii="Cairo" w:hAnsi="Cairo" w:cs="Cairo"/>
          <w:lang w:val="en-US" w:eastAsia="ja-JP"/>
        </w:rPr>
      </w:pPr>
    </w:p>
    <w:p w14:paraId="139EF0F8" w14:textId="663760A1" w:rsidR="00B23ED9" w:rsidRDefault="00E862B8" w:rsidP="00203A78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lastRenderedPageBreak/>
        <w:drawing>
          <wp:inline distT="0" distB="0" distL="0" distR="0" wp14:anchorId="5AD968B5" wp14:editId="38E28C91">
            <wp:extent cx="5827395" cy="2888615"/>
            <wp:effectExtent l="0" t="0" r="1905" b="6985"/>
            <wp:docPr id="77" name="Imagen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88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2C783" w14:textId="0ECA60DC" w:rsidR="00E862B8" w:rsidRDefault="00E862B8" w:rsidP="00E862B8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06923F91" wp14:editId="286F3512">
            <wp:extent cx="5827395" cy="2087245"/>
            <wp:effectExtent l="0" t="0" r="1905" b="8255"/>
            <wp:docPr id="78" name="Imagen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08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F28508" w14:textId="3CC6A49B" w:rsidR="00E862B8" w:rsidRDefault="00E862B8">
      <w:pPr>
        <w:jc w:val="left"/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br w:type="page"/>
      </w:r>
    </w:p>
    <w:p w14:paraId="538F24DF" w14:textId="77777777" w:rsidR="00B23ED9" w:rsidRPr="00172B31" w:rsidRDefault="00B23ED9" w:rsidP="00B23ED9">
      <w:pPr>
        <w:pStyle w:val="Ttulo2"/>
        <w:ind w:left="993" w:hanging="567"/>
        <w:rPr>
          <w:i w:val="0"/>
          <w:iCs w:val="0"/>
        </w:rPr>
      </w:pPr>
      <w:bookmarkStart w:id="49" w:name="_Toc134792882"/>
      <w:r w:rsidRPr="26EEF353">
        <w:rPr>
          <w:i w:val="0"/>
          <w:iCs w:val="0"/>
        </w:rPr>
        <w:lastRenderedPageBreak/>
        <w:t>RDS</w:t>
      </w:r>
      <w:bookmarkEnd w:id="49"/>
    </w:p>
    <w:p w14:paraId="3586637E" w14:textId="3CD2E841" w:rsidR="00B23ED9" w:rsidRPr="00B23ED9" w:rsidRDefault="00B23ED9" w:rsidP="00B23ED9">
      <w:pPr>
        <w:ind w:left="426"/>
        <w:rPr>
          <w:rFonts w:ascii="Cairo" w:hAnsi="Cairo" w:cs="Cairo"/>
          <w:color w:val="FF0000"/>
          <w:lang w:eastAsia="ja-JP"/>
        </w:rPr>
      </w:pPr>
      <w:r w:rsidRPr="005E791A">
        <w:rPr>
          <w:rFonts w:ascii="Cairo" w:hAnsi="Cairo" w:cs="Cairo"/>
          <w:lang w:eastAsia="ja-JP"/>
        </w:rPr>
        <w:t xml:space="preserve">Las RDS </w:t>
      </w:r>
      <w:r>
        <w:rPr>
          <w:rFonts w:ascii="Cairo" w:hAnsi="Cairo" w:cs="Cairo"/>
          <w:lang w:eastAsia="ja-JP"/>
        </w:rPr>
        <w:t xml:space="preserve">han tenido un comportamiento </w:t>
      </w:r>
      <w:r w:rsidR="00203A78">
        <w:rPr>
          <w:rFonts w:ascii="Cairo" w:hAnsi="Cairo" w:cs="Cairo"/>
          <w:lang w:eastAsia="ja-JP"/>
        </w:rPr>
        <w:t>estable</w:t>
      </w:r>
      <w:r>
        <w:rPr>
          <w:rFonts w:ascii="Cairo" w:hAnsi="Cairo" w:cs="Cairo"/>
          <w:lang w:eastAsia="ja-JP"/>
        </w:rPr>
        <w:t>. Adjuntamos imágenes de la RDS</w:t>
      </w:r>
      <w:r w:rsidR="00415A41">
        <w:rPr>
          <w:rFonts w:ascii="Cairo" w:hAnsi="Cairo" w:cs="Cairo"/>
          <w:lang w:eastAsia="ja-JP"/>
        </w:rPr>
        <w:t>.</w:t>
      </w:r>
    </w:p>
    <w:p w14:paraId="7FA3A280" w14:textId="77777777" w:rsidR="00B23ED9" w:rsidRPr="005E791A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50" w:name="_Toc134792883"/>
      <w:proofErr w:type="spellStart"/>
      <w:r>
        <w:t>Consumo</w:t>
      </w:r>
      <w:proofErr w:type="spellEnd"/>
      <w:r>
        <w:t xml:space="preserve"> de CPU</w:t>
      </w:r>
      <w:bookmarkEnd w:id="50"/>
    </w:p>
    <w:p w14:paraId="439DFE83" w14:textId="1A67E938" w:rsidR="00B23ED9" w:rsidRDefault="00E862B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1F6AB687" wp14:editId="06A50731">
            <wp:extent cx="5526156" cy="1805922"/>
            <wp:effectExtent l="0" t="0" r="0" b="4445"/>
            <wp:docPr id="79" name="Imagen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36579" cy="1809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39C4BA" w14:textId="77777777" w:rsidR="00B23ED9" w:rsidRDefault="00B23ED9" w:rsidP="00B23ED9">
      <w:pPr>
        <w:jc w:val="left"/>
        <w:rPr>
          <w:rFonts w:ascii="Cairo" w:hAnsi="Cairo" w:cs="Cairo"/>
          <w:lang w:val="en-US" w:eastAsia="ja-JP"/>
        </w:rPr>
      </w:pPr>
    </w:p>
    <w:p w14:paraId="063CE4F2" w14:textId="77777777" w:rsidR="00B23ED9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51" w:name="_Toc134792884"/>
      <w:proofErr w:type="spellStart"/>
      <w:r>
        <w:t>Consumo</w:t>
      </w:r>
      <w:proofErr w:type="spellEnd"/>
      <w:r>
        <w:t xml:space="preserve"> de </w:t>
      </w:r>
      <w:proofErr w:type="spellStart"/>
      <w:r>
        <w:t>memoria</w:t>
      </w:r>
      <w:bookmarkEnd w:id="51"/>
      <w:proofErr w:type="spellEnd"/>
    </w:p>
    <w:p w14:paraId="6927D56E" w14:textId="68FD95D0" w:rsidR="00B23ED9" w:rsidRDefault="00E862B8" w:rsidP="00E862B8">
      <w:pPr>
        <w:jc w:val="center"/>
        <w:rPr>
          <w:lang w:val="en-US" w:eastAsia="ja-JP"/>
        </w:rPr>
      </w:pPr>
      <w:r>
        <w:rPr>
          <w:noProof/>
        </w:rPr>
        <w:drawing>
          <wp:inline distT="0" distB="0" distL="0" distR="0" wp14:anchorId="636947D1" wp14:editId="328408CD">
            <wp:extent cx="5597718" cy="1851267"/>
            <wp:effectExtent l="0" t="0" r="3175" b="0"/>
            <wp:docPr id="80" name="Imagen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615921" cy="1857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33BBAC" w14:textId="77777777" w:rsidR="00B23ED9" w:rsidRPr="005E791A" w:rsidRDefault="00B23ED9" w:rsidP="00B23ED9">
      <w:pPr>
        <w:pStyle w:val="Ttulo3"/>
        <w:tabs>
          <w:tab w:val="clear" w:pos="1004"/>
          <w:tab w:val="num" w:pos="1276"/>
        </w:tabs>
        <w:ind w:left="993" w:hanging="567"/>
      </w:pPr>
      <w:bookmarkStart w:id="52" w:name="_Toc134792885"/>
      <w:proofErr w:type="spellStart"/>
      <w:r>
        <w:t>Numero</w:t>
      </w:r>
      <w:proofErr w:type="spellEnd"/>
      <w:r>
        <w:t xml:space="preserve"> de </w:t>
      </w:r>
      <w:proofErr w:type="spellStart"/>
      <w:r>
        <w:t>conexiones</w:t>
      </w:r>
      <w:bookmarkEnd w:id="52"/>
      <w:proofErr w:type="spellEnd"/>
    </w:p>
    <w:p w14:paraId="33B37FBD" w14:textId="70B7C26F" w:rsidR="00B23ED9" w:rsidRDefault="00E862B8" w:rsidP="00B23ED9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54AB0CCA" wp14:editId="767ED96E">
            <wp:extent cx="4659465" cy="2275190"/>
            <wp:effectExtent l="0" t="0" r="8255" b="0"/>
            <wp:docPr id="81" name="Imagen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680325" cy="2285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84FBA" w14:textId="77777777" w:rsidR="00B23ED9" w:rsidRDefault="00B23ED9" w:rsidP="00B23ED9">
      <w:pPr>
        <w:jc w:val="left"/>
        <w:rPr>
          <w:rFonts w:ascii="Cairo" w:hAnsi="Cairo" w:cs="Cairo"/>
          <w:lang w:val="en-US" w:eastAsia="ja-JP"/>
        </w:rPr>
      </w:pPr>
    </w:p>
    <w:p w14:paraId="735752C8" w14:textId="77777777" w:rsidR="00B23ED9" w:rsidRDefault="00B23ED9" w:rsidP="00B23ED9">
      <w:pPr>
        <w:pStyle w:val="Ttulo2"/>
      </w:pPr>
      <w:bookmarkStart w:id="53" w:name="_Toc134792886"/>
      <w:r>
        <w:lastRenderedPageBreak/>
        <w:t>Logs</w:t>
      </w:r>
      <w:bookmarkEnd w:id="53"/>
    </w:p>
    <w:p w14:paraId="45EC1F30" w14:textId="564F2FB5" w:rsidR="0078204F" w:rsidRDefault="00E862B8" w:rsidP="00B91F8B">
      <w:pPr>
        <w:jc w:val="center"/>
        <w:rPr>
          <w:rFonts w:ascii="Cairo" w:hAnsi="Cairo" w:cs="Cairo"/>
          <w:lang w:val="en-US" w:eastAsia="ja-JP"/>
        </w:rPr>
      </w:pPr>
      <w:r>
        <w:rPr>
          <w:noProof/>
        </w:rPr>
        <w:drawing>
          <wp:inline distT="0" distB="0" distL="0" distR="0" wp14:anchorId="36E61F2D" wp14:editId="0C06624E">
            <wp:extent cx="5827395" cy="2022475"/>
            <wp:effectExtent l="0" t="0" r="1905" b="0"/>
            <wp:docPr id="82" name="Imagen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022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AF2E5" w14:textId="77777777" w:rsidR="0078204F" w:rsidRDefault="0078204F" w:rsidP="00B91F8B">
      <w:pPr>
        <w:jc w:val="center"/>
        <w:rPr>
          <w:rFonts w:ascii="Cairo" w:hAnsi="Cairo" w:cs="Cairo"/>
          <w:lang w:val="en-US" w:eastAsia="ja-JP"/>
        </w:rPr>
      </w:pPr>
    </w:p>
    <w:p w14:paraId="7F08BDD7" w14:textId="37A8C554" w:rsidR="00F717E0" w:rsidRDefault="00F40102" w:rsidP="00F717E0">
      <w:pPr>
        <w:pStyle w:val="Ttulo1"/>
        <w:ind w:left="426"/>
        <w:rPr>
          <w:rFonts w:ascii="Cairo" w:hAnsi="Cairo" w:cs="Cairo"/>
          <w:i/>
          <w:iCs/>
        </w:rPr>
      </w:pPr>
      <w:bookmarkStart w:id="54" w:name="_Toc134792887"/>
      <w:r>
        <w:rPr>
          <w:rFonts w:ascii="Cairo" w:hAnsi="Cairo" w:cs="Cairo"/>
          <w:i/>
          <w:iCs/>
        </w:rPr>
        <w:t>Soporte</w:t>
      </w:r>
      <w:r w:rsidR="00F717E0">
        <w:rPr>
          <w:rFonts w:ascii="Cairo" w:hAnsi="Cairo" w:cs="Cairo"/>
          <w:i/>
          <w:iCs/>
        </w:rPr>
        <w:t>-</w:t>
      </w:r>
      <w:proofErr w:type="spellStart"/>
      <w:r>
        <w:rPr>
          <w:rFonts w:ascii="Cairo" w:hAnsi="Cairo" w:cs="Cairo"/>
          <w:i/>
          <w:iCs/>
        </w:rPr>
        <w:t>met</w:t>
      </w:r>
      <w:proofErr w:type="spellEnd"/>
      <w:r w:rsidR="00F717E0">
        <w:rPr>
          <w:rFonts w:ascii="Cairo" w:hAnsi="Cairo" w:cs="Cairo"/>
          <w:i/>
          <w:iCs/>
        </w:rPr>
        <w:t>-t-</w:t>
      </w:r>
      <w:proofErr w:type="spellStart"/>
      <w:r w:rsidR="00F717E0">
        <w:rPr>
          <w:rFonts w:ascii="Cairo" w:hAnsi="Cairo" w:cs="Cairo"/>
          <w:i/>
          <w:iCs/>
        </w:rPr>
        <w:t>ri</w:t>
      </w:r>
      <w:bookmarkEnd w:id="54"/>
      <w:proofErr w:type="spellEnd"/>
    </w:p>
    <w:p w14:paraId="7F6ACE91" w14:textId="77777777" w:rsidR="004B42AC" w:rsidRDefault="004B42AC" w:rsidP="004B42AC">
      <w:pPr>
        <w:pStyle w:val="Ttulo2"/>
      </w:pPr>
      <w:bookmarkStart w:id="55" w:name="_Toc134792888"/>
      <w:r>
        <w:t>Pods</w:t>
      </w:r>
      <w:bookmarkEnd w:id="55"/>
    </w:p>
    <w:p w14:paraId="3F838EB5" w14:textId="460DD38E" w:rsidR="004B42AC" w:rsidRDefault="004B42AC" w:rsidP="004B42AC">
      <w:pPr>
        <w:pStyle w:val="Ttulo3"/>
      </w:pPr>
      <w:bookmarkStart w:id="56" w:name="_Toc134792889"/>
      <w:proofErr w:type="spellStart"/>
      <w:r>
        <w:t>Numero</w:t>
      </w:r>
      <w:proofErr w:type="spellEnd"/>
      <w:r>
        <w:t xml:space="preserve"> de pods</w:t>
      </w:r>
      <w:bookmarkEnd w:id="56"/>
    </w:p>
    <w:p w14:paraId="27E2E81A" w14:textId="79D2CE07" w:rsidR="002853D9" w:rsidRDefault="002853D9" w:rsidP="002853D9">
      <w:pPr>
        <w:ind w:left="426"/>
        <w:rPr>
          <w:rFonts w:ascii="Cairo" w:hAnsi="Cairo" w:cs="Cairo"/>
          <w:lang w:eastAsia="ja-JP"/>
        </w:rPr>
      </w:pPr>
      <w:r>
        <w:rPr>
          <w:rFonts w:ascii="Cairo" w:hAnsi="Cairo" w:cs="Cairo"/>
          <w:lang w:eastAsia="ja-JP"/>
        </w:rPr>
        <w:t xml:space="preserve">Los </w:t>
      </w:r>
      <w:proofErr w:type="spellStart"/>
      <w:r>
        <w:rPr>
          <w:rFonts w:ascii="Cairo" w:hAnsi="Cairo" w:cs="Cairo"/>
          <w:lang w:eastAsia="ja-JP"/>
        </w:rPr>
        <w:t>pods</w:t>
      </w:r>
      <w:proofErr w:type="spellEnd"/>
      <w:r>
        <w:rPr>
          <w:rFonts w:ascii="Cairo" w:hAnsi="Cairo" w:cs="Cairo"/>
          <w:lang w:eastAsia="ja-JP"/>
        </w:rPr>
        <w:t xml:space="preserve"> del proyecto se han mantenido en general</w:t>
      </w:r>
      <w:r w:rsidR="005536AD">
        <w:rPr>
          <w:rFonts w:ascii="Cairo" w:hAnsi="Cairo" w:cs="Cairo"/>
          <w:lang w:eastAsia="ja-JP"/>
        </w:rPr>
        <w:t xml:space="preserve"> con un pequeño escalado</w:t>
      </w:r>
    </w:p>
    <w:p w14:paraId="48AB1F9B" w14:textId="77777777" w:rsidR="002853D9" w:rsidRDefault="002853D9" w:rsidP="002853D9">
      <w:pPr>
        <w:ind w:left="426"/>
        <w:rPr>
          <w:rFonts w:ascii="Cairo" w:hAnsi="Cairo" w:cs="Cairo"/>
          <w:lang w:eastAsia="ja-JP"/>
        </w:rPr>
      </w:pPr>
    </w:p>
    <w:p w14:paraId="51B57E62" w14:textId="752A2A7F" w:rsidR="002853D9" w:rsidRDefault="005536AD" w:rsidP="002853D9">
      <w:pPr>
        <w:ind w:left="426"/>
        <w:rPr>
          <w:rFonts w:ascii="Cairo" w:hAnsi="Cairo" w:cs="Cairo"/>
          <w:lang w:eastAsia="ja-JP"/>
        </w:rPr>
      </w:pPr>
      <w:r>
        <w:rPr>
          <w:noProof/>
        </w:rPr>
        <w:drawing>
          <wp:inline distT="0" distB="0" distL="0" distR="0" wp14:anchorId="6DAD361B" wp14:editId="2901A046">
            <wp:extent cx="5029200" cy="2838450"/>
            <wp:effectExtent l="0" t="0" r="0" b="0"/>
            <wp:docPr id="84" name="Imagen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02920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BE366" w14:textId="28D52AF3" w:rsidR="002853D9" w:rsidRDefault="002853D9" w:rsidP="002853D9">
      <w:pPr>
        <w:ind w:left="426"/>
        <w:rPr>
          <w:rFonts w:ascii="Cairo" w:hAnsi="Cairo" w:cs="Cairo"/>
          <w:lang w:eastAsia="ja-JP"/>
        </w:rPr>
      </w:pPr>
    </w:p>
    <w:p w14:paraId="33EA69B1" w14:textId="77777777" w:rsidR="00CD430C" w:rsidRDefault="00CD430C" w:rsidP="002853D9">
      <w:pPr>
        <w:ind w:firstLine="426"/>
        <w:rPr>
          <w:rFonts w:ascii="Cairo" w:hAnsi="Cairo" w:cs="Cairo"/>
          <w:lang w:val="en-US" w:eastAsia="ja-JP"/>
        </w:rPr>
      </w:pPr>
    </w:p>
    <w:p w14:paraId="785E2E92" w14:textId="3D48FBA3" w:rsidR="002853D9" w:rsidRDefault="002853D9" w:rsidP="002853D9">
      <w:pPr>
        <w:ind w:firstLine="426"/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 xml:space="preserve">La </w:t>
      </w:r>
      <w:proofErr w:type="spellStart"/>
      <w:r>
        <w:rPr>
          <w:rFonts w:ascii="Cairo" w:hAnsi="Cairo" w:cs="Cairo"/>
          <w:lang w:val="en-US" w:eastAsia="ja-JP"/>
        </w:rPr>
        <w:t>siguiente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gráfica</w:t>
      </w:r>
      <w:proofErr w:type="spellEnd"/>
      <w:r>
        <w:rPr>
          <w:rFonts w:ascii="Cairo" w:hAnsi="Cairo" w:cs="Cairo"/>
          <w:lang w:val="en-US" w:eastAsia="ja-JP"/>
        </w:rPr>
        <w:t xml:space="preserve"> </w:t>
      </w:r>
      <w:proofErr w:type="spellStart"/>
      <w:r>
        <w:rPr>
          <w:rFonts w:ascii="Cairo" w:hAnsi="Cairo" w:cs="Cairo"/>
          <w:lang w:val="en-US" w:eastAsia="ja-JP"/>
        </w:rPr>
        <w:t>muestra</w:t>
      </w:r>
      <w:proofErr w:type="spellEnd"/>
      <w:r>
        <w:rPr>
          <w:rFonts w:ascii="Cairo" w:hAnsi="Cairo" w:cs="Cairo"/>
          <w:lang w:val="en-US" w:eastAsia="ja-JP"/>
        </w:rPr>
        <w:t xml:space="preserve"> el </w:t>
      </w:r>
      <w:proofErr w:type="spellStart"/>
      <w:r>
        <w:rPr>
          <w:rFonts w:ascii="Cairo" w:hAnsi="Cairo" w:cs="Cairo"/>
          <w:lang w:val="en-US" w:eastAsia="ja-JP"/>
        </w:rPr>
        <w:t>nivel</w:t>
      </w:r>
      <w:proofErr w:type="spellEnd"/>
      <w:r>
        <w:rPr>
          <w:rFonts w:ascii="Cairo" w:hAnsi="Cairo" w:cs="Cairo"/>
          <w:lang w:val="en-US" w:eastAsia="ja-JP"/>
        </w:rPr>
        <w:t xml:space="preserve"> de </w:t>
      </w:r>
      <w:proofErr w:type="spellStart"/>
      <w:r>
        <w:rPr>
          <w:rFonts w:ascii="Cairo" w:hAnsi="Cairo" w:cs="Cairo"/>
          <w:lang w:val="en-US" w:eastAsia="ja-JP"/>
        </w:rPr>
        <w:t>escalado</w:t>
      </w:r>
      <w:proofErr w:type="spellEnd"/>
      <w:r>
        <w:rPr>
          <w:rFonts w:ascii="Cairo" w:hAnsi="Cairo" w:cs="Cairo"/>
          <w:lang w:val="en-US" w:eastAsia="ja-JP"/>
        </w:rPr>
        <w:t xml:space="preserve"> y pods </w:t>
      </w:r>
      <w:proofErr w:type="spellStart"/>
      <w:r>
        <w:rPr>
          <w:rFonts w:ascii="Cairo" w:hAnsi="Cairo" w:cs="Cairo"/>
          <w:lang w:val="en-US" w:eastAsia="ja-JP"/>
        </w:rPr>
        <w:t>según</w:t>
      </w:r>
      <w:proofErr w:type="spellEnd"/>
      <w:r>
        <w:rPr>
          <w:rFonts w:ascii="Cairo" w:hAnsi="Cairo" w:cs="Cairo"/>
          <w:lang w:val="en-US" w:eastAsia="ja-JP"/>
        </w:rPr>
        <w:t xml:space="preserve"> deployment:</w:t>
      </w:r>
    </w:p>
    <w:p w14:paraId="14DD7017" w14:textId="77777777" w:rsidR="002853D9" w:rsidRDefault="002853D9" w:rsidP="002853D9">
      <w:pPr>
        <w:ind w:left="426"/>
        <w:rPr>
          <w:rFonts w:ascii="Cairo" w:hAnsi="Cairo" w:cs="Cairo"/>
          <w:lang w:eastAsia="ja-JP"/>
        </w:rPr>
      </w:pPr>
    </w:p>
    <w:p w14:paraId="07BB1269" w14:textId="1416DDA8" w:rsidR="002853D9" w:rsidRDefault="005536AD" w:rsidP="002853D9">
      <w:pPr>
        <w:ind w:left="426"/>
        <w:rPr>
          <w:rFonts w:ascii="Cairo" w:hAnsi="Cairo" w:cs="Cairo"/>
          <w:lang w:eastAsia="ja-JP"/>
        </w:rPr>
      </w:pPr>
      <w:r>
        <w:rPr>
          <w:noProof/>
        </w:rPr>
        <w:lastRenderedPageBreak/>
        <w:drawing>
          <wp:inline distT="0" distB="0" distL="0" distR="0" wp14:anchorId="4C422037" wp14:editId="1FDAC1F0">
            <wp:extent cx="5734050" cy="1952625"/>
            <wp:effectExtent l="0" t="0" r="0" b="9525"/>
            <wp:docPr id="85" name="Imagen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734050" cy="195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5BD539" w14:textId="14BF4923" w:rsidR="002853D9" w:rsidRDefault="005536AD" w:rsidP="002853D9">
      <w:pPr>
        <w:ind w:left="426"/>
        <w:rPr>
          <w:rFonts w:ascii="Cairo" w:hAnsi="Cairo" w:cs="Cairo"/>
          <w:lang w:eastAsia="ja-JP"/>
        </w:rPr>
      </w:pPr>
      <w:r>
        <w:rPr>
          <w:noProof/>
        </w:rPr>
        <w:drawing>
          <wp:inline distT="0" distB="0" distL="0" distR="0" wp14:anchorId="09657B9D" wp14:editId="1543FCD8">
            <wp:extent cx="5648325" cy="3562350"/>
            <wp:effectExtent l="0" t="0" r="9525" b="0"/>
            <wp:docPr id="86" name="Imagen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648325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79BA0B" w14:textId="77777777" w:rsidR="002853D9" w:rsidRPr="002853D9" w:rsidRDefault="002853D9" w:rsidP="002853D9">
      <w:pPr>
        <w:rPr>
          <w:lang w:val="en-US" w:eastAsia="ja-JP"/>
        </w:rPr>
      </w:pPr>
    </w:p>
    <w:p w14:paraId="35067D50" w14:textId="44CB6C92" w:rsidR="004B42AC" w:rsidRDefault="004B42AC" w:rsidP="004B42AC">
      <w:pPr>
        <w:pStyle w:val="Ttulo3"/>
      </w:pPr>
      <w:bookmarkStart w:id="57" w:name="_Toc134792890"/>
      <w:proofErr w:type="spellStart"/>
      <w:r>
        <w:lastRenderedPageBreak/>
        <w:t>Consumo</w:t>
      </w:r>
      <w:proofErr w:type="spellEnd"/>
      <w:r>
        <w:t xml:space="preserve"> de CPU</w:t>
      </w:r>
      <w:bookmarkEnd w:id="57"/>
    </w:p>
    <w:p w14:paraId="4B1103FD" w14:textId="23C28AE5" w:rsidR="002853D9" w:rsidRDefault="005536AD" w:rsidP="002853D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79572996" wp14:editId="64B0E695">
            <wp:extent cx="5827395" cy="2733040"/>
            <wp:effectExtent l="0" t="0" r="1905" b="0"/>
            <wp:docPr id="87" name="Imagen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73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57E574" w14:textId="4D0D49E4" w:rsidR="0079680C" w:rsidRDefault="005536AD" w:rsidP="002853D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11D87DFB" wp14:editId="769ADA39">
            <wp:extent cx="5827395" cy="4765675"/>
            <wp:effectExtent l="0" t="0" r="1905" b="0"/>
            <wp:docPr id="89" name="Imagen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838069" cy="4774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82D9F" w14:textId="0C9A15A0" w:rsidR="0079680C" w:rsidRPr="002853D9" w:rsidRDefault="005536AD" w:rsidP="002853D9">
      <w:pPr>
        <w:rPr>
          <w:lang w:val="en-US" w:eastAsia="ja-JP"/>
        </w:rPr>
      </w:pPr>
      <w:r>
        <w:rPr>
          <w:noProof/>
        </w:rPr>
        <w:lastRenderedPageBreak/>
        <w:drawing>
          <wp:inline distT="0" distB="0" distL="0" distR="0" wp14:anchorId="0E3C458A" wp14:editId="66F2A70B">
            <wp:extent cx="5486400" cy="897361"/>
            <wp:effectExtent l="0" t="0" r="0" b="0"/>
            <wp:docPr id="90" name="Imagen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538845" cy="905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022B72" w14:textId="58FE8872" w:rsidR="004B42AC" w:rsidRDefault="004B42AC" w:rsidP="004B42AC">
      <w:pPr>
        <w:pStyle w:val="Ttulo3"/>
      </w:pPr>
      <w:bookmarkStart w:id="58" w:name="_Toc134792891"/>
      <w:proofErr w:type="spellStart"/>
      <w:r>
        <w:t>Consumo</w:t>
      </w:r>
      <w:proofErr w:type="spellEnd"/>
      <w:r>
        <w:t xml:space="preserve"> de Memoria</w:t>
      </w:r>
      <w:bookmarkEnd w:id="58"/>
    </w:p>
    <w:p w14:paraId="1A694CAF" w14:textId="77777777" w:rsidR="0079680C" w:rsidRDefault="0079680C" w:rsidP="0079680C">
      <w:pPr>
        <w:rPr>
          <w:lang w:val="en-US" w:eastAsia="ja-JP"/>
        </w:rPr>
      </w:pPr>
    </w:p>
    <w:p w14:paraId="06671872" w14:textId="72C2F8BF" w:rsidR="0079680C" w:rsidRDefault="005536AD" w:rsidP="0079680C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3CCD9C2A" wp14:editId="3B2B2C47">
            <wp:extent cx="5785315" cy="2854518"/>
            <wp:effectExtent l="0" t="0" r="6350" b="3175"/>
            <wp:docPr id="91" name="Imagen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879723" cy="2901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1E0B7" w14:textId="5EB0FF68" w:rsidR="0079680C" w:rsidRDefault="0079680C" w:rsidP="0079680C">
      <w:pPr>
        <w:rPr>
          <w:lang w:val="en-US" w:eastAsia="ja-JP"/>
        </w:rPr>
      </w:pPr>
    </w:p>
    <w:p w14:paraId="6EF3C52A" w14:textId="5EF16B2A" w:rsidR="0023570C" w:rsidRDefault="005536AD" w:rsidP="0079680C">
      <w:pPr>
        <w:rPr>
          <w:lang w:val="en-US" w:eastAsia="ja-JP"/>
        </w:rPr>
      </w:pPr>
      <w:r>
        <w:rPr>
          <w:noProof/>
        </w:rPr>
        <w:lastRenderedPageBreak/>
        <w:drawing>
          <wp:inline distT="0" distB="0" distL="0" distR="0" wp14:anchorId="6EA9182D" wp14:editId="0F2F3C09">
            <wp:extent cx="5869305" cy="5222703"/>
            <wp:effectExtent l="0" t="0" r="0" b="0"/>
            <wp:docPr id="93" name="Imagen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22012" cy="526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CDB50" w14:textId="310BF2F7" w:rsidR="00CD430C" w:rsidRDefault="005536AD" w:rsidP="0079680C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3274CCD1" wp14:editId="18A8ED95">
            <wp:extent cx="5869555" cy="1049573"/>
            <wp:effectExtent l="0" t="0" r="0" b="0"/>
            <wp:docPr id="94" name="Imagen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040989" cy="108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6CAF89" w14:textId="2396F3F0" w:rsidR="00CD430C" w:rsidRDefault="00CD430C" w:rsidP="0079680C">
      <w:pPr>
        <w:rPr>
          <w:lang w:val="en-US" w:eastAsia="ja-JP"/>
        </w:rPr>
      </w:pPr>
    </w:p>
    <w:p w14:paraId="7118F781" w14:textId="65DC0E57" w:rsidR="00CD430C" w:rsidRDefault="00CD430C" w:rsidP="0079680C">
      <w:pPr>
        <w:rPr>
          <w:lang w:val="en-US" w:eastAsia="ja-JP"/>
        </w:rPr>
      </w:pPr>
    </w:p>
    <w:p w14:paraId="461F10D2" w14:textId="30D533BD" w:rsidR="00CD430C" w:rsidRDefault="00CD430C" w:rsidP="0079680C">
      <w:pPr>
        <w:rPr>
          <w:lang w:val="en-US" w:eastAsia="ja-JP"/>
        </w:rPr>
      </w:pPr>
    </w:p>
    <w:p w14:paraId="7E2E9F44" w14:textId="221EEC4E" w:rsidR="005536AD" w:rsidRDefault="005536AD">
      <w:pPr>
        <w:jc w:val="left"/>
        <w:rPr>
          <w:lang w:val="en-US" w:eastAsia="ja-JP"/>
        </w:rPr>
      </w:pPr>
      <w:r>
        <w:rPr>
          <w:lang w:val="en-US" w:eastAsia="ja-JP"/>
        </w:rPr>
        <w:br w:type="page"/>
      </w:r>
    </w:p>
    <w:p w14:paraId="792353E7" w14:textId="77B98DF4" w:rsidR="00CD430C" w:rsidRPr="00CD430C" w:rsidRDefault="004B42AC" w:rsidP="00CD430C">
      <w:pPr>
        <w:pStyle w:val="Ttulo2"/>
      </w:pPr>
      <w:bookmarkStart w:id="59" w:name="_Toc134792892"/>
      <w:r>
        <w:lastRenderedPageBreak/>
        <w:t>RDS</w:t>
      </w:r>
      <w:bookmarkEnd w:id="59"/>
    </w:p>
    <w:p w14:paraId="49B021B4" w14:textId="08DEA0AB" w:rsidR="0023570C" w:rsidRPr="0023570C" w:rsidRDefault="0023570C" w:rsidP="0023570C">
      <w:pPr>
        <w:rPr>
          <w:lang w:val="en-US" w:eastAsia="ja-JP"/>
        </w:rPr>
      </w:pPr>
      <w:r>
        <w:rPr>
          <w:lang w:val="en-US" w:eastAsia="ja-JP"/>
        </w:rPr>
        <w:t xml:space="preserve">Las RDS se </w:t>
      </w:r>
      <w:proofErr w:type="spellStart"/>
      <w:r>
        <w:rPr>
          <w:lang w:val="en-US" w:eastAsia="ja-JP"/>
        </w:rPr>
        <w:t>han</w:t>
      </w:r>
      <w:proofErr w:type="spellEnd"/>
      <w:r>
        <w:rPr>
          <w:lang w:val="en-US" w:eastAsia="ja-JP"/>
        </w:rPr>
        <w:t xml:space="preserve"> </w:t>
      </w:r>
      <w:proofErr w:type="spellStart"/>
      <w:r>
        <w:rPr>
          <w:lang w:val="en-US" w:eastAsia="ja-JP"/>
        </w:rPr>
        <w:t>manteido</w:t>
      </w:r>
      <w:proofErr w:type="spellEnd"/>
      <w:r>
        <w:rPr>
          <w:lang w:val="en-US" w:eastAsia="ja-JP"/>
        </w:rPr>
        <w:t xml:space="preserve"> </w:t>
      </w:r>
      <w:proofErr w:type="spellStart"/>
      <w:r>
        <w:rPr>
          <w:lang w:val="en-US" w:eastAsia="ja-JP"/>
        </w:rPr>
        <w:t>estables</w:t>
      </w:r>
      <w:proofErr w:type="spellEnd"/>
      <w:r>
        <w:rPr>
          <w:lang w:val="en-US" w:eastAsia="ja-JP"/>
        </w:rPr>
        <w:t xml:space="preserve"> por </w:t>
      </w:r>
      <w:proofErr w:type="spellStart"/>
      <w:r>
        <w:rPr>
          <w:lang w:val="en-US" w:eastAsia="ja-JP"/>
        </w:rPr>
        <w:t>debajo</w:t>
      </w:r>
      <w:proofErr w:type="spellEnd"/>
      <w:r>
        <w:rPr>
          <w:lang w:val="en-US" w:eastAsia="ja-JP"/>
        </w:rPr>
        <w:t xml:space="preserve"> del 13% de </w:t>
      </w:r>
      <w:proofErr w:type="spellStart"/>
      <w:r>
        <w:rPr>
          <w:lang w:val="en-US" w:eastAsia="ja-JP"/>
        </w:rPr>
        <w:t>uso</w:t>
      </w:r>
      <w:proofErr w:type="spellEnd"/>
      <w:r>
        <w:rPr>
          <w:lang w:val="en-US" w:eastAsia="ja-JP"/>
        </w:rPr>
        <w:t xml:space="preserve"> </w:t>
      </w:r>
      <w:proofErr w:type="spellStart"/>
      <w:r>
        <w:rPr>
          <w:lang w:val="en-US" w:eastAsia="ja-JP"/>
        </w:rPr>
        <w:t>durante</w:t>
      </w:r>
      <w:proofErr w:type="spellEnd"/>
      <w:r>
        <w:rPr>
          <w:lang w:val="en-US" w:eastAsia="ja-JP"/>
        </w:rPr>
        <w:t xml:space="preserve"> la </w:t>
      </w:r>
      <w:proofErr w:type="spellStart"/>
      <w:r>
        <w:rPr>
          <w:lang w:val="en-US" w:eastAsia="ja-JP"/>
        </w:rPr>
        <w:t>prueba</w:t>
      </w:r>
      <w:proofErr w:type="spellEnd"/>
    </w:p>
    <w:p w14:paraId="55085818" w14:textId="4EDCABF3" w:rsidR="004B42AC" w:rsidRDefault="004B42AC" w:rsidP="004B42AC">
      <w:pPr>
        <w:pStyle w:val="Ttulo3"/>
      </w:pPr>
      <w:bookmarkStart w:id="60" w:name="_Toc134792893"/>
      <w:proofErr w:type="spellStart"/>
      <w:r>
        <w:t>Consumo</w:t>
      </w:r>
      <w:proofErr w:type="spellEnd"/>
      <w:r>
        <w:t xml:space="preserve"> de CPU</w:t>
      </w:r>
      <w:bookmarkEnd w:id="60"/>
    </w:p>
    <w:p w14:paraId="2CF3E941" w14:textId="472D8BC3" w:rsidR="0023570C" w:rsidRPr="0023570C" w:rsidRDefault="005536AD" w:rsidP="0023570C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3957A024" wp14:editId="08775DB7">
            <wp:extent cx="5827395" cy="1912620"/>
            <wp:effectExtent l="0" t="0" r="1905" b="0"/>
            <wp:docPr id="95" name="Imagen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912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86BC2" w14:textId="7F320F2C" w:rsidR="004B42AC" w:rsidRDefault="004B42AC" w:rsidP="004B42AC">
      <w:pPr>
        <w:pStyle w:val="Ttulo3"/>
      </w:pPr>
      <w:bookmarkStart w:id="61" w:name="_Toc134792894"/>
      <w:proofErr w:type="spellStart"/>
      <w:r>
        <w:t>Consumo</w:t>
      </w:r>
      <w:proofErr w:type="spellEnd"/>
      <w:r>
        <w:t xml:space="preserve"> de </w:t>
      </w:r>
      <w:proofErr w:type="spellStart"/>
      <w:r>
        <w:t>memoria</w:t>
      </w:r>
      <w:bookmarkEnd w:id="61"/>
      <w:proofErr w:type="spellEnd"/>
    </w:p>
    <w:p w14:paraId="3E7D002C" w14:textId="26DE0044" w:rsidR="0023570C" w:rsidRPr="0023570C" w:rsidRDefault="005536AD" w:rsidP="0023570C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2DBCFE68" wp14:editId="73FF8D66">
            <wp:extent cx="5827395" cy="1870075"/>
            <wp:effectExtent l="0" t="0" r="1905" b="0"/>
            <wp:docPr id="96" name="Imagen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1870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ABF8D" w14:textId="6DE0F28A" w:rsidR="004B42AC" w:rsidRDefault="004B42AC" w:rsidP="004B42AC">
      <w:pPr>
        <w:pStyle w:val="Ttulo3"/>
      </w:pPr>
      <w:bookmarkStart w:id="62" w:name="_Toc134792895"/>
      <w:proofErr w:type="spellStart"/>
      <w:r>
        <w:t>Número</w:t>
      </w:r>
      <w:proofErr w:type="spellEnd"/>
      <w:r>
        <w:t xml:space="preserve"> de </w:t>
      </w:r>
      <w:proofErr w:type="spellStart"/>
      <w:r>
        <w:t>conexiones</w:t>
      </w:r>
      <w:bookmarkEnd w:id="62"/>
      <w:proofErr w:type="spellEnd"/>
    </w:p>
    <w:p w14:paraId="69C59AA8" w14:textId="7AC2897D" w:rsidR="0023570C" w:rsidRPr="0023570C" w:rsidRDefault="005536AD" w:rsidP="00CD430C">
      <w:pPr>
        <w:jc w:val="center"/>
        <w:rPr>
          <w:lang w:val="en-US" w:eastAsia="ja-JP"/>
        </w:rPr>
      </w:pPr>
      <w:r>
        <w:rPr>
          <w:noProof/>
        </w:rPr>
        <w:drawing>
          <wp:inline distT="0" distB="0" distL="0" distR="0" wp14:anchorId="142168B7" wp14:editId="36BE45A8">
            <wp:extent cx="4365266" cy="2113401"/>
            <wp:effectExtent l="0" t="0" r="0" b="1270"/>
            <wp:docPr id="97" name="Imagen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81292" cy="212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B2B42" w14:textId="0BD7E9DE" w:rsidR="0023570C" w:rsidRDefault="004B42AC" w:rsidP="001B4E35">
      <w:pPr>
        <w:pStyle w:val="Ttulo2"/>
      </w:pPr>
      <w:bookmarkStart w:id="63" w:name="_Toc134792896"/>
      <w:r>
        <w:lastRenderedPageBreak/>
        <w:t>Logs</w:t>
      </w:r>
      <w:bookmarkEnd w:id="63"/>
    </w:p>
    <w:p w14:paraId="7533A3DD" w14:textId="6148AFE7" w:rsidR="00240289" w:rsidRPr="00240289" w:rsidRDefault="00240289" w:rsidP="00240289">
      <w:pPr>
        <w:rPr>
          <w:lang w:val="en-US" w:eastAsia="ja-JP"/>
        </w:rPr>
      </w:pPr>
      <w:r>
        <w:rPr>
          <w:noProof/>
        </w:rPr>
        <w:drawing>
          <wp:inline distT="0" distB="0" distL="0" distR="0" wp14:anchorId="3C911B2B" wp14:editId="02EA62E5">
            <wp:extent cx="5827395" cy="2132965"/>
            <wp:effectExtent l="0" t="0" r="1905" b="635"/>
            <wp:docPr id="98" name="Imagen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5827395" cy="213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6F0A5" w14:textId="77777777" w:rsidR="004B42AC" w:rsidRPr="004B42AC" w:rsidRDefault="004B42AC" w:rsidP="004B42AC">
      <w:pPr>
        <w:rPr>
          <w:lang w:eastAsia="ja-JP"/>
        </w:rPr>
      </w:pPr>
    </w:p>
    <w:p w14:paraId="0EC7C184" w14:textId="77777777" w:rsidR="0078204F" w:rsidRDefault="0078204F" w:rsidP="00F717E0">
      <w:pPr>
        <w:rPr>
          <w:rFonts w:ascii="Cairo" w:hAnsi="Cairo" w:cs="Cairo"/>
          <w:lang w:val="en-US" w:eastAsia="ja-JP"/>
        </w:rPr>
      </w:pPr>
    </w:p>
    <w:p w14:paraId="7D621D58" w14:textId="6CF504D8" w:rsidR="00167098" w:rsidRPr="005E791A" w:rsidRDefault="000F0D4D" w:rsidP="00B91F8B">
      <w:pPr>
        <w:jc w:val="center"/>
        <w:rPr>
          <w:rFonts w:ascii="Cairo" w:hAnsi="Cairo" w:cs="Cairo"/>
          <w:lang w:val="en-US" w:eastAsia="ja-JP"/>
        </w:rPr>
      </w:pPr>
      <w:r>
        <w:rPr>
          <w:rFonts w:ascii="Cairo" w:hAnsi="Cairo" w:cs="Cairo"/>
          <w:lang w:val="en-US" w:eastAsia="ja-JP"/>
        </w:rPr>
        <w:t xml:space="preserve">---------------- Fin de </w:t>
      </w:r>
      <w:proofErr w:type="spellStart"/>
      <w:r>
        <w:rPr>
          <w:rFonts w:ascii="Cairo" w:hAnsi="Cairo" w:cs="Cairo"/>
          <w:lang w:val="en-US" w:eastAsia="ja-JP"/>
        </w:rPr>
        <w:t>document</w:t>
      </w:r>
      <w:r w:rsidR="00322A3F">
        <w:rPr>
          <w:rFonts w:ascii="Cairo" w:hAnsi="Cairo" w:cs="Cairo"/>
          <w:lang w:val="en-US" w:eastAsia="ja-JP"/>
        </w:rPr>
        <w:t>o</w:t>
      </w:r>
      <w:proofErr w:type="spellEnd"/>
      <w:r>
        <w:rPr>
          <w:rFonts w:ascii="Cairo" w:hAnsi="Cairo" w:cs="Cairo"/>
          <w:lang w:val="en-US" w:eastAsia="ja-JP"/>
        </w:rPr>
        <w:t xml:space="preserve"> ----------------</w:t>
      </w:r>
    </w:p>
    <w:sectPr w:rsidR="00167098" w:rsidRPr="005E791A" w:rsidSect="00AC50FC">
      <w:headerReference w:type="default" r:id="rId58"/>
      <w:footerReference w:type="default" r:id="rId59"/>
      <w:headerReference w:type="first" r:id="rId60"/>
      <w:pgSz w:w="11906" w:h="16838"/>
      <w:pgMar w:top="2276" w:right="1133" w:bottom="1418" w:left="1596" w:header="709" w:footer="709" w:gutter="0"/>
      <w:cols w:space="708"/>
      <w:titlePg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BB3B85" w14:textId="77777777" w:rsidR="009B031F" w:rsidRDefault="009B031F">
      <w:r>
        <w:separator/>
      </w:r>
    </w:p>
  </w:endnote>
  <w:endnote w:type="continuationSeparator" w:id="0">
    <w:p w14:paraId="2D759FA3" w14:textId="77777777" w:rsidR="009B031F" w:rsidRDefault="009B03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iro">
    <w:altName w:val="Arial"/>
    <w:charset w:val="00"/>
    <w:family w:val="auto"/>
    <w:pitch w:val="variable"/>
    <w:sig w:usb0="00002007" w:usb1="00000001" w:usb2="00000008" w:usb3="00000000" w:csb0="000000D3" w:csb1="00000000"/>
  </w:font>
  <w:font w:name="Cartero">
    <w:altName w:val="Arial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(W1)">
    <w:altName w:val="Arial"/>
    <w:charset w:val="00"/>
    <w:family w:val="swiss"/>
    <w:pitch w:val="variable"/>
    <w:sig w:usb0="20002A87" w:usb1="80000000" w:usb2="00000008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FC95D" w14:textId="14C407C6" w:rsidR="005700D3" w:rsidRDefault="005700D3" w:rsidP="002B01DD">
    <w:pPr>
      <w:pStyle w:val="Piedepgina"/>
      <w:pBdr>
        <w:top w:val="single" w:sz="4" w:space="1" w:color="auto"/>
      </w:pBdr>
      <w:jc w:val="left"/>
      <w:rPr>
        <w:sz w:val="16"/>
        <w:szCs w:val="16"/>
      </w:rPr>
    </w:pPr>
    <w:r>
      <w:rPr>
        <w:sz w:val="16"/>
        <w:szCs w:val="16"/>
      </w:rPr>
      <w:tab/>
      <w:t xml:space="preserve"> </w:t>
    </w:r>
    <w:r>
      <w:rPr>
        <w:sz w:val="16"/>
        <w:szCs w:val="16"/>
      </w:rPr>
      <w:tab/>
      <w:t xml:space="preserve">Página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PAGE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18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de </w:t>
    </w:r>
    <w:r>
      <w:rPr>
        <w:sz w:val="16"/>
        <w:szCs w:val="16"/>
      </w:rPr>
      <w:fldChar w:fldCharType="begin"/>
    </w:r>
    <w:r>
      <w:rPr>
        <w:sz w:val="16"/>
        <w:szCs w:val="16"/>
      </w:rPr>
      <w:instrText xml:space="preserve"> NUMPAGES </w:instrText>
    </w:r>
    <w:r>
      <w:rPr>
        <w:sz w:val="16"/>
        <w:szCs w:val="16"/>
      </w:rPr>
      <w:fldChar w:fldCharType="separate"/>
    </w:r>
    <w:r>
      <w:rPr>
        <w:noProof/>
        <w:sz w:val="16"/>
        <w:szCs w:val="16"/>
      </w:rPr>
      <w:t>18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7D902BA" w14:textId="77777777" w:rsidR="009B031F" w:rsidRDefault="009B031F">
      <w:r>
        <w:separator/>
      </w:r>
    </w:p>
  </w:footnote>
  <w:footnote w:type="continuationSeparator" w:id="0">
    <w:p w14:paraId="473C7224" w14:textId="77777777" w:rsidR="009B031F" w:rsidRDefault="009B03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747" w:type="dxa"/>
      <w:tblInd w:w="2" w:type="dxa"/>
      <w:tblLayout w:type="fixed"/>
      <w:tblLook w:val="01E0" w:firstRow="1" w:lastRow="1" w:firstColumn="1" w:lastColumn="1" w:noHBand="0" w:noVBand="0"/>
    </w:tblPr>
    <w:tblGrid>
      <w:gridCol w:w="3192"/>
      <w:gridCol w:w="5301"/>
      <w:gridCol w:w="1254"/>
    </w:tblGrid>
    <w:tr w:rsidR="005700D3" w:rsidRPr="004C25A0" w14:paraId="181FC95B" w14:textId="77777777">
      <w:trPr>
        <w:trHeight w:hRule="exact" w:val="1167"/>
      </w:trPr>
      <w:tc>
        <w:tcPr>
          <w:tcW w:w="3192" w:type="dxa"/>
        </w:tcPr>
        <w:p w14:paraId="181FC957" w14:textId="77777777" w:rsidR="005700D3" w:rsidRPr="001E5BD6" w:rsidRDefault="005700D3" w:rsidP="00950113">
          <w:pPr>
            <w:pStyle w:val="Encabezado"/>
            <w:tabs>
              <w:tab w:val="clear" w:pos="4252"/>
              <w:tab w:val="clear" w:pos="8504"/>
            </w:tabs>
            <w:spacing w:after="120"/>
            <w:ind w:left="-108"/>
            <w:jc w:val="center"/>
            <w:rPr>
              <w:rFonts w:cs="Arial"/>
              <w:sz w:val="20"/>
              <w:szCs w:val="20"/>
              <w:lang w:eastAsia="es-ES"/>
            </w:rPr>
          </w:pPr>
        </w:p>
      </w:tc>
      <w:tc>
        <w:tcPr>
          <w:tcW w:w="5301" w:type="dxa"/>
          <w:vAlign w:val="center"/>
        </w:tcPr>
        <w:p w14:paraId="181FC959" w14:textId="2F859F26" w:rsidR="005700D3" w:rsidRPr="00A37C70" w:rsidRDefault="005700D3" w:rsidP="00371E0B">
          <w:pPr>
            <w:pStyle w:val="Encabezado"/>
            <w:tabs>
              <w:tab w:val="clear" w:pos="4252"/>
              <w:tab w:val="clear" w:pos="8504"/>
            </w:tabs>
            <w:spacing w:after="120"/>
            <w:ind w:left="-108"/>
            <w:jc w:val="center"/>
            <w:rPr>
              <w:rFonts w:cs="Arial"/>
              <w:sz w:val="20"/>
              <w:szCs w:val="20"/>
              <w:lang w:eastAsia="es-ES"/>
            </w:rPr>
          </w:pPr>
          <w:r>
            <w:rPr>
              <w:noProof/>
              <w:lang w:eastAsia="es-ES"/>
            </w:rPr>
            <w:drawing>
              <wp:anchor distT="0" distB="0" distL="114300" distR="114300" simplePos="0" relativeHeight="251692544" behindDoc="1" locked="0" layoutInCell="1" allowOverlap="1" wp14:anchorId="34374774" wp14:editId="47E345CE">
                <wp:simplePos x="0" y="0"/>
                <wp:positionH relativeFrom="margin">
                  <wp:posOffset>-212090</wp:posOffset>
                </wp:positionH>
                <wp:positionV relativeFrom="paragraph">
                  <wp:posOffset>-267335</wp:posOffset>
                </wp:positionV>
                <wp:extent cx="1856105" cy="761365"/>
                <wp:effectExtent l="0" t="0" r="0" b="635"/>
                <wp:wrapNone/>
                <wp:docPr id="31" name="Imagen 3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" name="Imagen 6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6105" cy="76136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1254" w:type="dxa"/>
          <w:vAlign w:val="center"/>
        </w:tcPr>
        <w:p w14:paraId="181FC95A" w14:textId="77777777" w:rsidR="005700D3" w:rsidRPr="001E5BD6" w:rsidRDefault="005700D3" w:rsidP="00697FED">
          <w:pPr>
            <w:pStyle w:val="Encabezado"/>
            <w:tabs>
              <w:tab w:val="clear" w:pos="4252"/>
              <w:tab w:val="clear" w:pos="8504"/>
            </w:tabs>
            <w:spacing w:after="120"/>
            <w:ind w:left="-108"/>
            <w:jc w:val="right"/>
            <w:rPr>
              <w:rFonts w:cs="Arial"/>
              <w:sz w:val="20"/>
              <w:szCs w:val="20"/>
              <w:lang w:eastAsia="es-ES"/>
            </w:rPr>
          </w:pPr>
        </w:p>
      </w:tc>
    </w:tr>
  </w:tbl>
  <w:p w14:paraId="181FC95C" w14:textId="5559BA8F" w:rsidR="005700D3" w:rsidRPr="004C25A0" w:rsidRDefault="005700D3" w:rsidP="004C25A0">
    <w:pPr>
      <w:pStyle w:val="Encabezado"/>
      <w:tabs>
        <w:tab w:val="clear" w:pos="4252"/>
        <w:tab w:val="clear" w:pos="8504"/>
      </w:tabs>
      <w:spacing w:after="120"/>
      <w:ind w:left="-108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1FC963" w14:textId="77777777" w:rsidR="005700D3" w:rsidRDefault="005700D3" w:rsidP="00E53934">
    <w:pPr>
      <w:pStyle w:val="Encabezado"/>
      <w:ind w:left="-114"/>
    </w:pPr>
    <w:r>
      <w:rPr>
        <w:noProof/>
        <w:lang w:eastAsia="es-ES"/>
      </w:rPr>
      <w:drawing>
        <wp:anchor distT="0" distB="0" distL="114300" distR="114300" simplePos="0" relativeHeight="251683328" behindDoc="1" locked="0" layoutInCell="1" allowOverlap="1" wp14:anchorId="181FC967" wp14:editId="0DF2E4D7">
          <wp:simplePos x="0" y="0"/>
          <wp:positionH relativeFrom="margin">
            <wp:align>center</wp:align>
          </wp:positionH>
          <wp:positionV relativeFrom="paragraph">
            <wp:posOffset>-178435</wp:posOffset>
          </wp:positionV>
          <wp:extent cx="1856661" cy="761707"/>
          <wp:effectExtent l="0" t="0" r="0" b="635"/>
          <wp:wrapNone/>
          <wp:docPr id="32" name="Imagen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Imagen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56661" cy="7617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EC342F"/>
    <w:multiLevelType w:val="multilevel"/>
    <w:tmpl w:val="4F5845E2"/>
    <w:lvl w:ilvl="0">
      <w:start w:val="3"/>
      <w:numFmt w:val="decimal"/>
      <w:lvlText w:val="%1."/>
      <w:lvlJc w:val="left"/>
      <w:pPr>
        <w:ind w:left="456" w:hanging="456"/>
      </w:pPr>
      <w:rPr>
        <w:rFonts w:hint="default"/>
      </w:rPr>
    </w:lvl>
    <w:lvl w:ilvl="1">
      <w:start w:val="3"/>
      <w:numFmt w:val="decimal"/>
      <w:lvlText w:val="%1.%2."/>
      <w:lvlJc w:val="left"/>
      <w:pPr>
        <w:ind w:left="1429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3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07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276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4985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6054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7123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832" w:hanging="2160"/>
      </w:pPr>
      <w:rPr>
        <w:rFonts w:hint="default"/>
      </w:rPr>
    </w:lvl>
  </w:abstractNum>
  <w:abstractNum w:abstractNumId="1" w15:restartNumberingAfterBreak="0">
    <w:nsid w:val="0A551D9F"/>
    <w:multiLevelType w:val="hybridMultilevel"/>
    <w:tmpl w:val="A1DE493E"/>
    <w:lvl w:ilvl="0" w:tplc="05B0754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E341DB3"/>
    <w:multiLevelType w:val="hybridMultilevel"/>
    <w:tmpl w:val="B6E2A400"/>
    <w:lvl w:ilvl="0" w:tplc="11C286AA">
      <w:numFmt w:val="bullet"/>
      <w:lvlText w:val="-"/>
      <w:lvlJc w:val="left"/>
      <w:pPr>
        <w:ind w:left="786" w:hanging="360"/>
      </w:pPr>
      <w:rPr>
        <w:rFonts w:ascii="Cairo" w:eastAsia="Times New Roman" w:hAnsi="Cairo" w:cs="Cairo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" w15:restartNumberingAfterBreak="0">
    <w:nsid w:val="0F98610E"/>
    <w:multiLevelType w:val="hybridMultilevel"/>
    <w:tmpl w:val="B1A45D2A"/>
    <w:lvl w:ilvl="0" w:tplc="05B075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BC29F2"/>
    <w:multiLevelType w:val="hybridMultilevel"/>
    <w:tmpl w:val="2A4E4590"/>
    <w:lvl w:ilvl="0" w:tplc="7E340D64">
      <w:numFmt w:val="bullet"/>
      <w:lvlText w:val="-"/>
      <w:lvlJc w:val="left"/>
      <w:pPr>
        <w:ind w:left="786" w:hanging="360"/>
      </w:pPr>
      <w:rPr>
        <w:rFonts w:ascii="Cairo" w:eastAsia="Times New Roman" w:hAnsi="Cairo" w:cs="Cairo" w:hint="default"/>
      </w:rPr>
    </w:lvl>
    <w:lvl w:ilvl="1" w:tplc="0C0A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5" w15:restartNumberingAfterBreak="0">
    <w:nsid w:val="42A16C5F"/>
    <w:multiLevelType w:val="multilevel"/>
    <w:tmpl w:val="0204BEFC"/>
    <w:lvl w:ilvl="0">
      <w:start w:val="1"/>
      <w:numFmt w:val="decimal"/>
      <w:pStyle w:val="Ttul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tabs>
          <w:tab w:val="num" w:pos="859"/>
        </w:tabs>
        <w:ind w:left="859" w:hanging="576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1004"/>
        </w:tabs>
        <w:ind w:left="1004" w:hanging="72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1404"/>
        </w:tabs>
        <w:ind w:left="1404" w:hanging="864"/>
      </w:pPr>
    </w:lvl>
    <w:lvl w:ilvl="4">
      <w:start w:val="1"/>
      <w:numFmt w:val="decimal"/>
      <w:lvlText w:val="%1.%2.%3.%4.%5"/>
      <w:lvlJc w:val="left"/>
      <w:pPr>
        <w:tabs>
          <w:tab w:val="num" w:pos="1548"/>
        </w:tabs>
        <w:ind w:left="1548" w:hanging="1008"/>
      </w:pPr>
    </w:lvl>
    <w:lvl w:ilvl="5">
      <w:start w:val="1"/>
      <w:numFmt w:val="decimal"/>
      <w:lvlText w:val="%1.%2.%3.%4.%5.%6"/>
      <w:lvlJc w:val="left"/>
      <w:pPr>
        <w:tabs>
          <w:tab w:val="num" w:pos="1692"/>
        </w:tabs>
        <w:ind w:left="169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836"/>
        </w:tabs>
        <w:ind w:left="183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980"/>
        </w:tabs>
        <w:ind w:left="198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2124"/>
        </w:tabs>
        <w:ind w:left="2124" w:hanging="1584"/>
      </w:pPr>
    </w:lvl>
  </w:abstractNum>
  <w:abstractNum w:abstractNumId="6" w15:restartNumberingAfterBreak="0">
    <w:nsid w:val="4C397E93"/>
    <w:multiLevelType w:val="hybridMultilevel"/>
    <w:tmpl w:val="370E7D80"/>
    <w:lvl w:ilvl="0" w:tplc="05B07540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7" w15:restartNumberingAfterBreak="0">
    <w:nsid w:val="4C9F3A55"/>
    <w:multiLevelType w:val="hybridMultilevel"/>
    <w:tmpl w:val="7B4CB7F6"/>
    <w:lvl w:ilvl="0" w:tplc="5A1EB66A">
      <w:numFmt w:val="bullet"/>
      <w:lvlText w:val="-"/>
      <w:lvlJc w:val="left"/>
      <w:pPr>
        <w:ind w:left="720" w:hanging="360"/>
      </w:pPr>
      <w:rPr>
        <w:rFonts w:ascii="Cairo" w:eastAsia="Times New Roman" w:hAnsi="Cairo" w:cs="Cairo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119D8"/>
    <w:multiLevelType w:val="hybridMultilevel"/>
    <w:tmpl w:val="F54CE67A"/>
    <w:lvl w:ilvl="0" w:tplc="74FAFAC4">
      <w:numFmt w:val="bullet"/>
      <w:lvlText w:val="-"/>
      <w:lvlJc w:val="left"/>
      <w:pPr>
        <w:ind w:left="720" w:hanging="360"/>
      </w:pPr>
      <w:rPr>
        <w:rFonts w:ascii="Cairo" w:eastAsia="Times New Roman" w:hAnsi="Cairo" w:cs="Cairo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101607"/>
    <w:multiLevelType w:val="hybridMultilevel"/>
    <w:tmpl w:val="0DC82E68"/>
    <w:lvl w:ilvl="0" w:tplc="B5980C44">
      <w:numFmt w:val="bullet"/>
      <w:lvlText w:val="-"/>
      <w:lvlJc w:val="left"/>
      <w:pPr>
        <w:ind w:left="1065" w:hanging="360"/>
      </w:pPr>
      <w:rPr>
        <w:rFonts w:ascii="Cairo" w:eastAsia="Times New Roman" w:hAnsi="Cairo" w:cs="Cairo" w:hint="default"/>
      </w:rPr>
    </w:lvl>
    <w:lvl w:ilvl="1" w:tplc="0C0A0003" w:tentative="1">
      <w:start w:val="1"/>
      <w:numFmt w:val="bullet"/>
      <w:lvlText w:val="o"/>
      <w:lvlJc w:val="left"/>
      <w:pPr>
        <w:ind w:left="1785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0" w15:restartNumberingAfterBreak="0">
    <w:nsid w:val="610B371E"/>
    <w:multiLevelType w:val="hybridMultilevel"/>
    <w:tmpl w:val="F4F4D978"/>
    <w:lvl w:ilvl="0" w:tplc="1B62EDDE">
      <w:numFmt w:val="bullet"/>
      <w:lvlText w:val="-"/>
      <w:lvlJc w:val="left"/>
      <w:pPr>
        <w:ind w:left="1776" w:hanging="360"/>
      </w:pPr>
      <w:rPr>
        <w:rFonts w:ascii="Cartero" w:eastAsia="Times New Roman" w:hAnsi="Cartero" w:cs="Arial" w:hint="default"/>
      </w:rPr>
    </w:lvl>
    <w:lvl w:ilvl="1" w:tplc="0C0A0003" w:tentative="1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216" w:hanging="360"/>
      </w:pPr>
      <w:rPr>
        <w:rFonts w:ascii="Wingdings" w:hAnsi="Wingdings" w:cs="Wingdings" w:hint="default"/>
      </w:rPr>
    </w:lvl>
    <w:lvl w:ilvl="3" w:tplc="0C0A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cs="Symbol" w:hint="default"/>
      </w:rPr>
    </w:lvl>
    <w:lvl w:ilvl="4" w:tplc="0C0A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cs="Wingdings" w:hint="default"/>
      </w:rPr>
    </w:lvl>
    <w:lvl w:ilvl="6" w:tplc="0C0A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cs="Symbol" w:hint="default"/>
      </w:rPr>
    </w:lvl>
    <w:lvl w:ilvl="7" w:tplc="0C0A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9B04C64"/>
    <w:multiLevelType w:val="hybridMultilevel"/>
    <w:tmpl w:val="358A48CA"/>
    <w:lvl w:ilvl="0" w:tplc="05B0754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A445FF"/>
    <w:multiLevelType w:val="hybridMultilevel"/>
    <w:tmpl w:val="83E21A86"/>
    <w:lvl w:ilvl="0" w:tplc="0BB8D74A">
      <w:numFmt w:val="bullet"/>
      <w:lvlText w:val="-"/>
      <w:lvlJc w:val="left"/>
      <w:pPr>
        <w:ind w:left="720" w:hanging="360"/>
      </w:pPr>
      <w:rPr>
        <w:rFonts w:ascii="Cartero" w:eastAsia="Times New Roman" w:hAnsi="Cartero" w:cs="Arial"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A05701A"/>
    <w:multiLevelType w:val="hybridMultilevel"/>
    <w:tmpl w:val="AC744AAC"/>
    <w:lvl w:ilvl="0" w:tplc="05B07540">
      <w:start w:val="1"/>
      <w:numFmt w:val="decimal"/>
      <w:lvlText w:val="%1."/>
      <w:lvlJc w:val="left"/>
      <w:pPr>
        <w:ind w:left="1428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2148" w:hanging="360"/>
      </w:pPr>
    </w:lvl>
    <w:lvl w:ilvl="2" w:tplc="0C0A001B" w:tentative="1">
      <w:start w:val="1"/>
      <w:numFmt w:val="lowerRoman"/>
      <w:lvlText w:val="%3."/>
      <w:lvlJc w:val="right"/>
      <w:pPr>
        <w:ind w:left="2868" w:hanging="180"/>
      </w:pPr>
    </w:lvl>
    <w:lvl w:ilvl="3" w:tplc="0C0A000F" w:tentative="1">
      <w:start w:val="1"/>
      <w:numFmt w:val="decimal"/>
      <w:lvlText w:val="%4."/>
      <w:lvlJc w:val="left"/>
      <w:pPr>
        <w:ind w:left="3588" w:hanging="360"/>
      </w:pPr>
    </w:lvl>
    <w:lvl w:ilvl="4" w:tplc="0C0A0019" w:tentative="1">
      <w:start w:val="1"/>
      <w:numFmt w:val="lowerLetter"/>
      <w:lvlText w:val="%5."/>
      <w:lvlJc w:val="left"/>
      <w:pPr>
        <w:ind w:left="4308" w:hanging="360"/>
      </w:pPr>
    </w:lvl>
    <w:lvl w:ilvl="5" w:tplc="0C0A001B" w:tentative="1">
      <w:start w:val="1"/>
      <w:numFmt w:val="lowerRoman"/>
      <w:lvlText w:val="%6."/>
      <w:lvlJc w:val="right"/>
      <w:pPr>
        <w:ind w:left="5028" w:hanging="180"/>
      </w:pPr>
    </w:lvl>
    <w:lvl w:ilvl="6" w:tplc="0C0A000F" w:tentative="1">
      <w:start w:val="1"/>
      <w:numFmt w:val="decimal"/>
      <w:lvlText w:val="%7."/>
      <w:lvlJc w:val="left"/>
      <w:pPr>
        <w:ind w:left="5748" w:hanging="360"/>
      </w:pPr>
    </w:lvl>
    <w:lvl w:ilvl="7" w:tplc="0C0A0019" w:tentative="1">
      <w:start w:val="1"/>
      <w:numFmt w:val="lowerLetter"/>
      <w:lvlText w:val="%8."/>
      <w:lvlJc w:val="left"/>
      <w:pPr>
        <w:ind w:left="6468" w:hanging="360"/>
      </w:pPr>
    </w:lvl>
    <w:lvl w:ilvl="8" w:tplc="0C0A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4" w15:restartNumberingAfterBreak="0">
    <w:nsid w:val="7C201FE9"/>
    <w:multiLevelType w:val="hybridMultilevel"/>
    <w:tmpl w:val="77CA184A"/>
    <w:lvl w:ilvl="0" w:tplc="44F60A9C">
      <w:start w:val="1"/>
      <w:numFmt w:val="decimal"/>
      <w:pStyle w:val="Sugerencia"/>
      <w:lvlText w:val="%1."/>
      <w:lvlJc w:val="left"/>
      <w:pPr>
        <w:tabs>
          <w:tab w:val="num" w:pos="780"/>
        </w:tabs>
        <w:ind w:left="780" w:hanging="360"/>
      </w:pPr>
      <w:rPr>
        <w:rFonts w:cs="Times New Roman"/>
      </w:rPr>
    </w:lvl>
    <w:lvl w:ilvl="1" w:tplc="0C0A0019">
      <w:start w:val="1"/>
      <w:numFmt w:val="lowerLetter"/>
      <w:lvlText w:val="%2."/>
      <w:lvlJc w:val="left"/>
      <w:pPr>
        <w:tabs>
          <w:tab w:val="num" w:pos="1500"/>
        </w:tabs>
        <w:ind w:left="1500" w:hanging="360"/>
      </w:pPr>
      <w:rPr>
        <w:rFonts w:cs="Times New Roman"/>
      </w:rPr>
    </w:lvl>
    <w:lvl w:ilvl="2" w:tplc="0C0A001B">
      <w:start w:val="1"/>
      <w:numFmt w:val="lowerRoman"/>
      <w:lvlText w:val="%3."/>
      <w:lvlJc w:val="right"/>
      <w:pPr>
        <w:tabs>
          <w:tab w:val="num" w:pos="2220"/>
        </w:tabs>
        <w:ind w:left="2220" w:hanging="180"/>
      </w:pPr>
      <w:rPr>
        <w:rFonts w:cs="Times New Roman"/>
      </w:rPr>
    </w:lvl>
    <w:lvl w:ilvl="3" w:tplc="0C0A000F">
      <w:start w:val="1"/>
      <w:numFmt w:val="decimal"/>
      <w:lvlText w:val="%4."/>
      <w:lvlJc w:val="left"/>
      <w:pPr>
        <w:tabs>
          <w:tab w:val="num" w:pos="2940"/>
        </w:tabs>
        <w:ind w:left="2940" w:hanging="360"/>
      </w:pPr>
      <w:rPr>
        <w:rFonts w:cs="Times New Roman"/>
      </w:rPr>
    </w:lvl>
    <w:lvl w:ilvl="4" w:tplc="0C0A0019">
      <w:start w:val="1"/>
      <w:numFmt w:val="lowerLetter"/>
      <w:lvlText w:val="%5."/>
      <w:lvlJc w:val="left"/>
      <w:pPr>
        <w:tabs>
          <w:tab w:val="num" w:pos="3660"/>
        </w:tabs>
        <w:ind w:left="3660" w:hanging="360"/>
      </w:pPr>
      <w:rPr>
        <w:rFonts w:cs="Times New Roman"/>
      </w:rPr>
    </w:lvl>
    <w:lvl w:ilvl="5" w:tplc="0C0A001B">
      <w:start w:val="1"/>
      <w:numFmt w:val="lowerRoman"/>
      <w:lvlText w:val="%6."/>
      <w:lvlJc w:val="right"/>
      <w:pPr>
        <w:tabs>
          <w:tab w:val="num" w:pos="4380"/>
        </w:tabs>
        <w:ind w:left="4380" w:hanging="180"/>
      </w:pPr>
      <w:rPr>
        <w:rFonts w:cs="Times New Roman"/>
      </w:rPr>
    </w:lvl>
    <w:lvl w:ilvl="6" w:tplc="0C0A000F">
      <w:start w:val="1"/>
      <w:numFmt w:val="decimal"/>
      <w:lvlText w:val="%7."/>
      <w:lvlJc w:val="left"/>
      <w:pPr>
        <w:tabs>
          <w:tab w:val="num" w:pos="5100"/>
        </w:tabs>
        <w:ind w:left="5100" w:hanging="360"/>
      </w:pPr>
      <w:rPr>
        <w:rFonts w:cs="Times New Roman"/>
      </w:rPr>
    </w:lvl>
    <w:lvl w:ilvl="7" w:tplc="0C0A0019">
      <w:start w:val="1"/>
      <w:numFmt w:val="lowerLetter"/>
      <w:lvlText w:val="%8."/>
      <w:lvlJc w:val="left"/>
      <w:pPr>
        <w:tabs>
          <w:tab w:val="num" w:pos="5820"/>
        </w:tabs>
        <w:ind w:left="5820" w:hanging="360"/>
      </w:pPr>
      <w:rPr>
        <w:rFonts w:cs="Times New Roman"/>
      </w:rPr>
    </w:lvl>
    <w:lvl w:ilvl="8" w:tplc="0C0A001B">
      <w:start w:val="1"/>
      <w:numFmt w:val="lowerRoman"/>
      <w:lvlText w:val="%9."/>
      <w:lvlJc w:val="right"/>
      <w:pPr>
        <w:tabs>
          <w:tab w:val="num" w:pos="6540"/>
        </w:tabs>
        <w:ind w:left="6540" w:hanging="180"/>
      </w:pPr>
      <w:rPr>
        <w:rFonts w:cs="Times New Roman"/>
      </w:rPr>
    </w:lvl>
  </w:abstractNum>
  <w:num w:numId="1">
    <w:abstractNumId w:val="5"/>
  </w:num>
  <w:num w:numId="2">
    <w:abstractNumId w:val="14"/>
  </w:num>
  <w:num w:numId="3">
    <w:abstractNumId w:val="12"/>
  </w:num>
  <w:num w:numId="4">
    <w:abstractNumId w:val="3"/>
  </w:num>
  <w:num w:numId="5">
    <w:abstractNumId w:val="1"/>
  </w:num>
  <w:num w:numId="6">
    <w:abstractNumId w:val="11"/>
  </w:num>
  <w:num w:numId="7">
    <w:abstractNumId w:val="10"/>
  </w:num>
  <w:num w:numId="8">
    <w:abstractNumId w:val="6"/>
  </w:num>
  <w:num w:numId="9">
    <w:abstractNumId w:val="13"/>
  </w:num>
  <w:num w:numId="10">
    <w:abstractNumId w:val="5"/>
  </w:num>
  <w:num w:numId="11">
    <w:abstractNumId w:val="5"/>
    <w:lvlOverride w:ilvl="0">
      <w:startOverride w:val="3"/>
    </w:lvlOverride>
    <w:lvlOverride w:ilvl="1"/>
    <w:lvlOverride w:ilvl="2">
      <w:startOverride w:val="4"/>
    </w:lvlOverride>
  </w:num>
  <w:num w:numId="12">
    <w:abstractNumId w:val="5"/>
  </w:num>
  <w:num w:numId="13">
    <w:abstractNumId w:val="5"/>
  </w:num>
  <w:num w:numId="14">
    <w:abstractNumId w:val="0"/>
  </w:num>
  <w:num w:numId="15">
    <w:abstractNumId w:val="5"/>
  </w:num>
  <w:num w:numId="16">
    <w:abstractNumId w:val="5"/>
  </w:num>
  <w:num w:numId="17">
    <w:abstractNumId w:val="5"/>
  </w:num>
  <w:num w:numId="18">
    <w:abstractNumId w:val="5"/>
  </w:num>
  <w:num w:numId="19">
    <w:abstractNumId w:val="5"/>
  </w:num>
  <w:num w:numId="20">
    <w:abstractNumId w:val="5"/>
  </w:num>
  <w:num w:numId="21">
    <w:abstractNumId w:val="5"/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7"/>
  </w:num>
  <w:num w:numId="24">
    <w:abstractNumId w:val="9"/>
  </w:num>
  <w:num w:numId="25">
    <w:abstractNumId w:val="8"/>
  </w:num>
  <w:num w:numId="26">
    <w:abstractNumId w:val="4"/>
  </w:num>
  <w:num w:numId="27">
    <w:abstractNumId w:val="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hideSpellingErrors/>
  <w:hideGrammaticalErrors/>
  <w:proofState w:spelling="clean" w:grammar="clean"/>
  <w:defaultTabStop w:val="708"/>
  <w:hyphenationZone w:val="425"/>
  <w:doNotHyphenateCaps/>
  <w:drawingGridHorizontalSpacing w:val="57"/>
  <w:displayVerticalDrawingGridEvery w:val="2"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gBiU1NLc1MLYwsLUyUdpeDU4uLM/DyQAsNaAE1wOsAsAAAA"/>
  </w:docVars>
  <w:rsids>
    <w:rsidRoot w:val="00E16DAE"/>
    <w:rsid w:val="000018B4"/>
    <w:rsid w:val="00002C15"/>
    <w:rsid w:val="000036A4"/>
    <w:rsid w:val="000045B0"/>
    <w:rsid w:val="000056B6"/>
    <w:rsid w:val="00007698"/>
    <w:rsid w:val="000106CD"/>
    <w:rsid w:val="00010A35"/>
    <w:rsid w:val="000111CF"/>
    <w:rsid w:val="000139D8"/>
    <w:rsid w:val="00013B63"/>
    <w:rsid w:val="00014CF7"/>
    <w:rsid w:val="00016266"/>
    <w:rsid w:val="00016664"/>
    <w:rsid w:val="00016E73"/>
    <w:rsid w:val="000203F3"/>
    <w:rsid w:val="00022BAA"/>
    <w:rsid w:val="00022D7D"/>
    <w:rsid w:val="00025D09"/>
    <w:rsid w:val="00027495"/>
    <w:rsid w:val="000300FC"/>
    <w:rsid w:val="000312CC"/>
    <w:rsid w:val="00031639"/>
    <w:rsid w:val="00031DE6"/>
    <w:rsid w:val="000349BA"/>
    <w:rsid w:val="00034C83"/>
    <w:rsid w:val="00035D41"/>
    <w:rsid w:val="00045C57"/>
    <w:rsid w:val="00047741"/>
    <w:rsid w:val="00050893"/>
    <w:rsid w:val="0005185F"/>
    <w:rsid w:val="000526B2"/>
    <w:rsid w:val="00054094"/>
    <w:rsid w:val="000558A6"/>
    <w:rsid w:val="00055DA2"/>
    <w:rsid w:val="00056940"/>
    <w:rsid w:val="000621C9"/>
    <w:rsid w:val="0006230C"/>
    <w:rsid w:val="000641AC"/>
    <w:rsid w:val="00064803"/>
    <w:rsid w:val="00067694"/>
    <w:rsid w:val="000700E9"/>
    <w:rsid w:val="00070A3B"/>
    <w:rsid w:val="00070B95"/>
    <w:rsid w:val="00070D34"/>
    <w:rsid w:val="00073946"/>
    <w:rsid w:val="00073AA9"/>
    <w:rsid w:val="0007425B"/>
    <w:rsid w:val="0007488C"/>
    <w:rsid w:val="00074C00"/>
    <w:rsid w:val="00074CB2"/>
    <w:rsid w:val="00081CA2"/>
    <w:rsid w:val="00083AA7"/>
    <w:rsid w:val="00084226"/>
    <w:rsid w:val="00085602"/>
    <w:rsid w:val="00086C5B"/>
    <w:rsid w:val="00090A27"/>
    <w:rsid w:val="00090BEF"/>
    <w:rsid w:val="0009196B"/>
    <w:rsid w:val="0009392C"/>
    <w:rsid w:val="00093F99"/>
    <w:rsid w:val="00094DB2"/>
    <w:rsid w:val="0009614C"/>
    <w:rsid w:val="00096A27"/>
    <w:rsid w:val="00096C6F"/>
    <w:rsid w:val="00096E76"/>
    <w:rsid w:val="00097B4F"/>
    <w:rsid w:val="000A2A87"/>
    <w:rsid w:val="000A2EC5"/>
    <w:rsid w:val="000A4818"/>
    <w:rsid w:val="000A5991"/>
    <w:rsid w:val="000A6023"/>
    <w:rsid w:val="000A7C0F"/>
    <w:rsid w:val="000B076B"/>
    <w:rsid w:val="000B1B92"/>
    <w:rsid w:val="000B2643"/>
    <w:rsid w:val="000B3411"/>
    <w:rsid w:val="000B466E"/>
    <w:rsid w:val="000B73D8"/>
    <w:rsid w:val="000B7D87"/>
    <w:rsid w:val="000C0238"/>
    <w:rsid w:val="000C08F2"/>
    <w:rsid w:val="000C168C"/>
    <w:rsid w:val="000C1693"/>
    <w:rsid w:val="000C18D5"/>
    <w:rsid w:val="000C4582"/>
    <w:rsid w:val="000C49C2"/>
    <w:rsid w:val="000C5AC5"/>
    <w:rsid w:val="000D08C4"/>
    <w:rsid w:val="000D1825"/>
    <w:rsid w:val="000D2BC7"/>
    <w:rsid w:val="000D48CF"/>
    <w:rsid w:val="000D730C"/>
    <w:rsid w:val="000D76E1"/>
    <w:rsid w:val="000E059C"/>
    <w:rsid w:val="000E0D6A"/>
    <w:rsid w:val="000E1A3C"/>
    <w:rsid w:val="000E2EBE"/>
    <w:rsid w:val="000E456B"/>
    <w:rsid w:val="000E4F4F"/>
    <w:rsid w:val="000E512C"/>
    <w:rsid w:val="000E6332"/>
    <w:rsid w:val="000E71A7"/>
    <w:rsid w:val="000F0CFC"/>
    <w:rsid w:val="000F0D4D"/>
    <w:rsid w:val="000F2202"/>
    <w:rsid w:val="000F47DF"/>
    <w:rsid w:val="000F670B"/>
    <w:rsid w:val="00101C79"/>
    <w:rsid w:val="001028BA"/>
    <w:rsid w:val="00103239"/>
    <w:rsid w:val="00103381"/>
    <w:rsid w:val="001037F4"/>
    <w:rsid w:val="00103874"/>
    <w:rsid w:val="00104B26"/>
    <w:rsid w:val="00104B3B"/>
    <w:rsid w:val="00105821"/>
    <w:rsid w:val="00110B9A"/>
    <w:rsid w:val="00110CF1"/>
    <w:rsid w:val="00111315"/>
    <w:rsid w:val="001116B1"/>
    <w:rsid w:val="00113EA7"/>
    <w:rsid w:val="00114229"/>
    <w:rsid w:val="00115EEC"/>
    <w:rsid w:val="001162BE"/>
    <w:rsid w:val="001175B6"/>
    <w:rsid w:val="001217B6"/>
    <w:rsid w:val="00125563"/>
    <w:rsid w:val="001265A0"/>
    <w:rsid w:val="001308E2"/>
    <w:rsid w:val="00131A3A"/>
    <w:rsid w:val="0013235C"/>
    <w:rsid w:val="001326B8"/>
    <w:rsid w:val="001335CE"/>
    <w:rsid w:val="00134875"/>
    <w:rsid w:val="0013515F"/>
    <w:rsid w:val="00136645"/>
    <w:rsid w:val="00136F1D"/>
    <w:rsid w:val="00141497"/>
    <w:rsid w:val="0014361E"/>
    <w:rsid w:val="00143A5E"/>
    <w:rsid w:val="00147C8C"/>
    <w:rsid w:val="00147F37"/>
    <w:rsid w:val="0015071D"/>
    <w:rsid w:val="00150FE8"/>
    <w:rsid w:val="00152172"/>
    <w:rsid w:val="0015319B"/>
    <w:rsid w:val="001532AC"/>
    <w:rsid w:val="00153B8D"/>
    <w:rsid w:val="00154121"/>
    <w:rsid w:val="00156F8E"/>
    <w:rsid w:val="00160E5D"/>
    <w:rsid w:val="00161790"/>
    <w:rsid w:val="00161BC2"/>
    <w:rsid w:val="00166E08"/>
    <w:rsid w:val="0016706B"/>
    <w:rsid w:val="00167098"/>
    <w:rsid w:val="0017094B"/>
    <w:rsid w:val="00171630"/>
    <w:rsid w:val="001717EA"/>
    <w:rsid w:val="00172B31"/>
    <w:rsid w:val="0017472B"/>
    <w:rsid w:val="0017517F"/>
    <w:rsid w:val="0017528D"/>
    <w:rsid w:val="001766C9"/>
    <w:rsid w:val="00182ACF"/>
    <w:rsid w:val="00182AD7"/>
    <w:rsid w:val="00182B63"/>
    <w:rsid w:val="00183131"/>
    <w:rsid w:val="00183659"/>
    <w:rsid w:val="001846C0"/>
    <w:rsid w:val="00187E42"/>
    <w:rsid w:val="00187F6B"/>
    <w:rsid w:val="00190950"/>
    <w:rsid w:val="00190E1B"/>
    <w:rsid w:val="001918D8"/>
    <w:rsid w:val="0019265C"/>
    <w:rsid w:val="001949E2"/>
    <w:rsid w:val="0019513A"/>
    <w:rsid w:val="001954A7"/>
    <w:rsid w:val="001956BD"/>
    <w:rsid w:val="0019696C"/>
    <w:rsid w:val="00196AE2"/>
    <w:rsid w:val="001977A1"/>
    <w:rsid w:val="00197B9F"/>
    <w:rsid w:val="001A140C"/>
    <w:rsid w:val="001A2CB9"/>
    <w:rsid w:val="001A3085"/>
    <w:rsid w:val="001B17D6"/>
    <w:rsid w:val="001B2317"/>
    <w:rsid w:val="001B3509"/>
    <w:rsid w:val="001B5B38"/>
    <w:rsid w:val="001B5BE5"/>
    <w:rsid w:val="001B6BDB"/>
    <w:rsid w:val="001B7876"/>
    <w:rsid w:val="001C08AC"/>
    <w:rsid w:val="001C158B"/>
    <w:rsid w:val="001C1848"/>
    <w:rsid w:val="001C2B8B"/>
    <w:rsid w:val="001C50F2"/>
    <w:rsid w:val="001C591F"/>
    <w:rsid w:val="001C6245"/>
    <w:rsid w:val="001C62FC"/>
    <w:rsid w:val="001C6FC6"/>
    <w:rsid w:val="001C7F9E"/>
    <w:rsid w:val="001D0BBF"/>
    <w:rsid w:val="001D2D17"/>
    <w:rsid w:val="001D3067"/>
    <w:rsid w:val="001D34A0"/>
    <w:rsid w:val="001D3D7B"/>
    <w:rsid w:val="001D4583"/>
    <w:rsid w:val="001D5D51"/>
    <w:rsid w:val="001D6774"/>
    <w:rsid w:val="001D692B"/>
    <w:rsid w:val="001D6A18"/>
    <w:rsid w:val="001E09A5"/>
    <w:rsid w:val="001E0B0D"/>
    <w:rsid w:val="001E0B82"/>
    <w:rsid w:val="001E319A"/>
    <w:rsid w:val="001E338B"/>
    <w:rsid w:val="001E4621"/>
    <w:rsid w:val="001E48FD"/>
    <w:rsid w:val="001E4FF3"/>
    <w:rsid w:val="001E5BD6"/>
    <w:rsid w:val="001E6004"/>
    <w:rsid w:val="001E78EE"/>
    <w:rsid w:val="001F0871"/>
    <w:rsid w:val="001F2A70"/>
    <w:rsid w:val="001F2AD7"/>
    <w:rsid w:val="001F300D"/>
    <w:rsid w:val="001F3218"/>
    <w:rsid w:val="001F4335"/>
    <w:rsid w:val="001F54A6"/>
    <w:rsid w:val="001F7DA2"/>
    <w:rsid w:val="0020020A"/>
    <w:rsid w:val="002007D7"/>
    <w:rsid w:val="0020146C"/>
    <w:rsid w:val="00201EC7"/>
    <w:rsid w:val="00202179"/>
    <w:rsid w:val="00203988"/>
    <w:rsid w:val="00203A78"/>
    <w:rsid w:val="00204095"/>
    <w:rsid w:val="00205D2A"/>
    <w:rsid w:val="00205FD1"/>
    <w:rsid w:val="00206423"/>
    <w:rsid w:val="0020751C"/>
    <w:rsid w:val="002143C2"/>
    <w:rsid w:val="00214A2E"/>
    <w:rsid w:val="00217426"/>
    <w:rsid w:val="00220102"/>
    <w:rsid w:val="00220E38"/>
    <w:rsid w:val="00221BA1"/>
    <w:rsid w:val="00222801"/>
    <w:rsid w:val="00225025"/>
    <w:rsid w:val="002266BE"/>
    <w:rsid w:val="00226705"/>
    <w:rsid w:val="00226A2B"/>
    <w:rsid w:val="00226C1B"/>
    <w:rsid w:val="002270BF"/>
    <w:rsid w:val="0022736E"/>
    <w:rsid w:val="00230F29"/>
    <w:rsid w:val="0023121B"/>
    <w:rsid w:val="00232EC8"/>
    <w:rsid w:val="002332C5"/>
    <w:rsid w:val="00233ED9"/>
    <w:rsid w:val="002340DD"/>
    <w:rsid w:val="00234170"/>
    <w:rsid w:val="0023468A"/>
    <w:rsid w:val="0023570C"/>
    <w:rsid w:val="00235892"/>
    <w:rsid w:val="0023684D"/>
    <w:rsid w:val="0023695B"/>
    <w:rsid w:val="00240289"/>
    <w:rsid w:val="00241269"/>
    <w:rsid w:val="00244303"/>
    <w:rsid w:val="0024435D"/>
    <w:rsid w:val="00244492"/>
    <w:rsid w:val="00245250"/>
    <w:rsid w:val="002470C8"/>
    <w:rsid w:val="00247AED"/>
    <w:rsid w:val="002513C3"/>
    <w:rsid w:val="00251A16"/>
    <w:rsid w:val="00253BCB"/>
    <w:rsid w:val="00255874"/>
    <w:rsid w:val="00255F14"/>
    <w:rsid w:val="00257430"/>
    <w:rsid w:val="002615F9"/>
    <w:rsid w:val="00263EBD"/>
    <w:rsid w:val="00266475"/>
    <w:rsid w:val="0027008C"/>
    <w:rsid w:val="00273AC8"/>
    <w:rsid w:val="00274220"/>
    <w:rsid w:val="002753AB"/>
    <w:rsid w:val="002837AD"/>
    <w:rsid w:val="002853D9"/>
    <w:rsid w:val="00285C48"/>
    <w:rsid w:val="0028654F"/>
    <w:rsid w:val="00290003"/>
    <w:rsid w:val="00290A8E"/>
    <w:rsid w:val="00290BED"/>
    <w:rsid w:val="002918B1"/>
    <w:rsid w:val="00293B60"/>
    <w:rsid w:val="00293C0B"/>
    <w:rsid w:val="00293C15"/>
    <w:rsid w:val="00293C43"/>
    <w:rsid w:val="00294AAF"/>
    <w:rsid w:val="00295033"/>
    <w:rsid w:val="00295E52"/>
    <w:rsid w:val="00296591"/>
    <w:rsid w:val="002968A8"/>
    <w:rsid w:val="00296943"/>
    <w:rsid w:val="002A02F6"/>
    <w:rsid w:val="002A060C"/>
    <w:rsid w:val="002A1404"/>
    <w:rsid w:val="002A24DA"/>
    <w:rsid w:val="002A3058"/>
    <w:rsid w:val="002A4EFD"/>
    <w:rsid w:val="002A5FAB"/>
    <w:rsid w:val="002A6CB1"/>
    <w:rsid w:val="002A71FA"/>
    <w:rsid w:val="002A7D19"/>
    <w:rsid w:val="002B0056"/>
    <w:rsid w:val="002B01DD"/>
    <w:rsid w:val="002B0902"/>
    <w:rsid w:val="002B0D0F"/>
    <w:rsid w:val="002B20CE"/>
    <w:rsid w:val="002B2C8F"/>
    <w:rsid w:val="002B36DB"/>
    <w:rsid w:val="002B4903"/>
    <w:rsid w:val="002B52AD"/>
    <w:rsid w:val="002B52F7"/>
    <w:rsid w:val="002B7ED2"/>
    <w:rsid w:val="002C006C"/>
    <w:rsid w:val="002C0903"/>
    <w:rsid w:val="002C2858"/>
    <w:rsid w:val="002C3786"/>
    <w:rsid w:val="002C4B28"/>
    <w:rsid w:val="002C5198"/>
    <w:rsid w:val="002C5DA9"/>
    <w:rsid w:val="002C7CDA"/>
    <w:rsid w:val="002D0550"/>
    <w:rsid w:val="002D16EE"/>
    <w:rsid w:val="002D19B3"/>
    <w:rsid w:val="002D486C"/>
    <w:rsid w:val="002D53B4"/>
    <w:rsid w:val="002D60A2"/>
    <w:rsid w:val="002D77C7"/>
    <w:rsid w:val="002D7B14"/>
    <w:rsid w:val="002D7E13"/>
    <w:rsid w:val="002E5278"/>
    <w:rsid w:val="002E6F69"/>
    <w:rsid w:val="002E7DC7"/>
    <w:rsid w:val="002F08A9"/>
    <w:rsid w:val="002F2898"/>
    <w:rsid w:val="002F3CA8"/>
    <w:rsid w:val="002F461A"/>
    <w:rsid w:val="002F4903"/>
    <w:rsid w:val="002F51EE"/>
    <w:rsid w:val="002F5B6A"/>
    <w:rsid w:val="002F603E"/>
    <w:rsid w:val="002F7115"/>
    <w:rsid w:val="002F717F"/>
    <w:rsid w:val="00300B14"/>
    <w:rsid w:val="003025B8"/>
    <w:rsid w:val="003030CC"/>
    <w:rsid w:val="003031DD"/>
    <w:rsid w:val="00303A43"/>
    <w:rsid w:val="00303AFC"/>
    <w:rsid w:val="00303EB5"/>
    <w:rsid w:val="00304BF8"/>
    <w:rsid w:val="0030608C"/>
    <w:rsid w:val="00306EF2"/>
    <w:rsid w:val="00307979"/>
    <w:rsid w:val="00310C19"/>
    <w:rsid w:val="003117AA"/>
    <w:rsid w:val="0031195A"/>
    <w:rsid w:val="003134DF"/>
    <w:rsid w:val="003163A9"/>
    <w:rsid w:val="0031709B"/>
    <w:rsid w:val="0032025F"/>
    <w:rsid w:val="0032086C"/>
    <w:rsid w:val="00320AE7"/>
    <w:rsid w:val="00320C25"/>
    <w:rsid w:val="00320C79"/>
    <w:rsid w:val="00320D78"/>
    <w:rsid w:val="00321603"/>
    <w:rsid w:val="00322A3F"/>
    <w:rsid w:val="00323170"/>
    <w:rsid w:val="00324185"/>
    <w:rsid w:val="00324ACC"/>
    <w:rsid w:val="0032535B"/>
    <w:rsid w:val="003270EB"/>
    <w:rsid w:val="003271EF"/>
    <w:rsid w:val="00327363"/>
    <w:rsid w:val="00330AD3"/>
    <w:rsid w:val="00330B8A"/>
    <w:rsid w:val="00331D9C"/>
    <w:rsid w:val="00333CBC"/>
    <w:rsid w:val="003341EA"/>
    <w:rsid w:val="00334C82"/>
    <w:rsid w:val="0033546A"/>
    <w:rsid w:val="00335777"/>
    <w:rsid w:val="003360F9"/>
    <w:rsid w:val="00336166"/>
    <w:rsid w:val="00336F08"/>
    <w:rsid w:val="00340065"/>
    <w:rsid w:val="003420CE"/>
    <w:rsid w:val="00345B32"/>
    <w:rsid w:val="00350424"/>
    <w:rsid w:val="0035147E"/>
    <w:rsid w:val="00352E23"/>
    <w:rsid w:val="003560E5"/>
    <w:rsid w:val="0035648D"/>
    <w:rsid w:val="00356EE3"/>
    <w:rsid w:val="0035736C"/>
    <w:rsid w:val="0035793F"/>
    <w:rsid w:val="0036173F"/>
    <w:rsid w:val="00361E6B"/>
    <w:rsid w:val="00362101"/>
    <w:rsid w:val="00362BDA"/>
    <w:rsid w:val="00362F2A"/>
    <w:rsid w:val="003630DC"/>
    <w:rsid w:val="00364DC6"/>
    <w:rsid w:val="00365830"/>
    <w:rsid w:val="0036602C"/>
    <w:rsid w:val="003661C6"/>
    <w:rsid w:val="003700E2"/>
    <w:rsid w:val="00370974"/>
    <w:rsid w:val="00371001"/>
    <w:rsid w:val="0037102C"/>
    <w:rsid w:val="00371056"/>
    <w:rsid w:val="00371E0B"/>
    <w:rsid w:val="00375264"/>
    <w:rsid w:val="00381FB6"/>
    <w:rsid w:val="00382C2B"/>
    <w:rsid w:val="00383783"/>
    <w:rsid w:val="00383799"/>
    <w:rsid w:val="00384E40"/>
    <w:rsid w:val="0038D0CE"/>
    <w:rsid w:val="003905C7"/>
    <w:rsid w:val="0039334C"/>
    <w:rsid w:val="00395E72"/>
    <w:rsid w:val="0039695D"/>
    <w:rsid w:val="00396AE9"/>
    <w:rsid w:val="003A13EA"/>
    <w:rsid w:val="003A1598"/>
    <w:rsid w:val="003A1639"/>
    <w:rsid w:val="003A1B3D"/>
    <w:rsid w:val="003A239B"/>
    <w:rsid w:val="003A3177"/>
    <w:rsid w:val="003A3768"/>
    <w:rsid w:val="003A414F"/>
    <w:rsid w:val="003A53D5"/>
    <w:rsid w:val="003A5FDA"/>
    <w:rsid w:val="003A6EA1"/>
    <w:rsid w:val="003A6EEC"/>
    <w:rsid w:val="003A750C"/>
    <w:rsid w:val="003B08C9"/>
    <w:rsid w:val="003B0990"/>
    <w:rsid w:val="003B1032"/>
    <w:rsid w:val="003B1672"/>
    <w:rsid w:val="003B222B"/>
    <w:rsid w:val="003B261D"/>
    <w:rsid w:val="003B3F2B"/>
    <w:rsid w:val="003B46A4"/>
    <w:rsid w:val="003B4A16"/>
    <w:rsid w:val="003B5BAB"/>
    <w:rsid w:val="003B646F"/>
    <w:rsid w:val="003B68B4"/>
    <w:rsid w:val="003B7F2A"/>
    <w:rsid w:val="003C046F"/>
    <w:rsid w:val="003C05BC"/>
    <w:rsid w:val="003C17B9"/>
    <w:rsid w:val="003C1D70"/>
    <w:rsid w:val="003C1E60"/>
    <w:rsid w:val="003C5FDE"/>
    <w:rsid w:val="003D00CE"/>
    <w:rsid w:val="003D1271"/>
    <w:rsid w:val="003D3A04"/>
    <w:rsid w:val="003D3E41"/>
    <w:rsid w:val="003D4497"/>
    <w:rsid w:val="003D6532"/>
    <w:rsid w:val="003D7CFF"/>
    <w:rsid w:val="003E0601"/>
    <w:rsid w:val="003E0A86"/>
    <w:rsid w:val="003E1CE1"/>
    <w:rsid w:val="003E4CCA"/>
    <w:rsid w:val="003E4E97"/>
    <w:rsid w:val="003E5174"/>
    <w:rsid w:val="003E5EE9"/>
    <w:rsid w:val="003E67C5"/>
    <w:rsid w:val="003E7FEB"/>
    <w:rsid w:val="003F09BE"/>
    <w:rsid w:val="003F0A6C"/>
    <w:rsid w:val="003F0DE5"/>
    <w:rsid w:val="003F1442"/>
    <w:rsid w:val="003F1E69"/>
    <w:rsid w:val="003F2128"/>
    <w:rsid w:val="003F3406"/>
    <w:rsid w:val="003F37A7"/>
    <w:rsid w:val="003F4172"/>
    <w:rsid w:val="003F544F"/>
    <w:rsid w:val="003F6BA9"/>
    <w:rsid w:val="0040021C"/>
    <w:rsid w:val="0040068C"/>
    <w:rsid w:val="00400ECD"/>
    <w:rsid w:val="00401198"/>
    <w:rsid w:val="00401721"/>
    <w:rsid w:val="00403AD1"/>
    <w:rsid w:val="00404020"/>
    <w:rsid w:val="00404155"/>
    <w:rsid w:val="00405446"/>
    <w:rsid w:val="00405798"/>
    <w:rsid w:val="00410053"/>
    <w:rsid w:val="00410A04"/>
    <w:rsid w:val="00411887"/>
    <w:rsid w:val="004143FF"/>
    <w:rsid w:val="004158B2"/>
    <w:rsid w:val="00415A41"/>
    <w:rsid w:val="00415CEE"/>
    <w:rsid w:val="004200AA"/>
    <w:rsid w:val="00423F46"/>
    <w:rsid w:val="00427AAD"/>
    <w:rsid w:val="00427FD1"/>
    <w:rsid w:val="0043003C"/>
    <w:rsid w:val="0043092E"/>
    <w:rsid w:val="00431A62"/>
    <w:rsid w:val="00431D9E"/>
    <w:rsid w:val="0043335B"/>
    <w:rsid w:val="00434375"/>
    <w:rsid w:val="00437FB4"/>
    <w:rsid w:val="00437FC8"/>
    <w:rsid w:val="004402ED"/>
    <w:rsid w:val="00440A74"/>
    <w:rsid w:val="00440D13"/>
    <w:rsid w:val="00441A70"/>
    <w:rsid w:val="00442D94"/>
    <w:rsid w:val="0044302D"/>
    <w:rsid w:val="004441F4"/>
    <w:rsid w:val="0044433C"/>
    <w:rsid w:val="00445740"/>
    <w:rsid w:val="00446406"/>
    <w:rsid w:val="00447FEC"/>
    <w:rsid w:val="00450E06"/>
    <w:rsid w:val="004520EB"/>
    <w:rsid w:val="0045210F"/>
    <w:rsid w:val="0045295D"/>
    <w:rsid w:val="00454E9E"/>
    <w:rsid w:val="004554AE"/>
    <w:rsid w:val="00455A0A"/>
    <w:rsid w:val="00456436"/>
    <w:rsid w:val="00456D20"/>
    <w:rsid w:val="0045791F"/>
    <w:rsid w:val="00457B6F"/>
    <w:rsid w:val="00457E6B"/>
    <w:rsid w:val="00461029"/>
    <w:rsid w:val="004632A1"/>
    <w:rsid w:val="00465A91"/>
    <w:rsid w:val="004674DD"/>
    <w:rsid w:val="0046770F"/>
    <w:rsid w:val="00470470"/>
    <w:rsid w:val="00470855"/>
    <w:rsid w:val="0047282B"/>
    <w:rsid w:val="00474802"/>
    <w:rsid w:val="00475601"/>
    <w:rsid w:val="00475F39"/>
    <w:rsid w:val="004768BD"/>
    <w:rsid w:val="00481E0C"/>
    <w:rsid w:val="00482C8C"/>
    <w:rsid w:val="00484ABE"/>
    <w:rsid w:val="00484EAE"/>
    <w:rsid w:val="004857E1"/>
    <w:rsid w:val="004865EC"/>
    <w:rsid w:val="0049021A"/>
    <w:rsid w:val="004907D1"/>
    <w:rsid w:val="00490AEA"/>
    <w:rsid w:val="00491170"/>
    <w:rsid w:val="0049144C"/>
    <w:rsid w:val="004919E5"/>
    <w:rsid w:val="004937B5"/>
    <w:rsid w:val="00494477"/>
    <w:rsid w:val="00494FD5"/>
    <w:rsid w:val="00495731"/>
    <w:rsid w:val="004961F7"/>
    <w:rsid w:val="004968E7"/>
    <w:rsid w:val="00496B9C"/>
    <w:rsid w:val="00496CC1"/>
    <w:rsid w:val="0049782C"/>
    <w:rsid w:val="004A0BAA"/>
    <w:rsid w:val="004A2765"/>
    <w:rsid w:val="004A29D0"/>
    <w:rsid w:val="004A37F3"/>
    <w:rsid w:val="004A4DB9"/>
    <w:rsid w:val="004A4F88"/>
    <w:rsid w:val="004A58ED"/>
    <w:rsid w:val="004A7A7C"/>
    <w:rsid w:val="004B09C5"/>
    <w:rsid w:val="004B09CA"/>
    <w:rsid w:val="004B1CBA"/>
    <w:rsid w:val="004B3C5A"/>
    <w:rsid w:val="004B42AC"/>
    <w:rsid w:val="004B47DC"/>
    <w:rsid w:val="004B4AB4"/>
    <w:rsid w:val="004B51C7"/>
    <w:rsid w:val="004B61DC"/>
    <w:rsid w:val="004B6FC7"/>
    <w:rsid w:val="004C1B42"/>
    <w:rsid w:val="004C25A0"/>
    <w:rsid w:val="004C3C88"/>
    <w:rsid w:val="004C5694"/>
    <w:rsid w:val="004C6C94"/>
    <w:rsid w:val="004C79D6"/>
    <w:rsid w:val="004D01A1"/>
    <w:rsid w:val="004D0BF8"/>
    <w:rsid w:val="004D4AE9"/>
    <w:rsid w:val="004D4C4D"/>
    <w:rsid w:val="004D6355"/>
    <w:rsid w:val="004D6CF8"/>
    <w:rsid w:val="004D6EF7"/>
    <w:rsid w:val="004E053E"/>
    <w:rsid w:val="004E4453"/>
    <w:rsid w:val="004E4A34"/>
    <w:rsid w:val="004E7683"/>
    <w:rsid w:val="004E7FBC"/>
    <w:rsid w:val="004F0153"/>
    <w:rsid w:val="004F10C8"/>
    <w:rsid w:val="004F152E"/>
    <w:rsid w:val="004F1EC5"/>
    <w:rsid w:val="004F2BCB"/>
    <w:rsid w:val="004F41B7"/>
    <w:rsid w:val="004F4ED0"/>
    <w:rsid w:val="004F7267"/>
    <w:rsid w:val="005000F0"/>
    <w:rsid w:val="00500225"/>
    <w:rsid w:val="00500D4E"/>
    <w:rsid w:val="00501719"/>
    <w:rsid w:val="005020FD"/>
    <w:rsid w:val="00503347"/>
    <w:rsid w:val="00503737"/>
    <w:rsid w:val="00503AFD"/>
    <w:rsid w:val="00504BF7"/>
    <w:rsid w:val="005056AE"/>
    <w:rsid w:val="005059DE"/>
    <w:rsid w:val="00507712"/>
    <w:rsid w:val="00507B47"/>
    <w:rsid w:val="0051229F"/>
    <w:rsid w:val="005122BF"/>
    <w:rsid w:val="00512DBF"/>
    <w:rsid w:val="00513DB0"/>
    <w:rsid w:val="00515E37"/>
    <w:rsid w:val="00515EDC"/>
    <w:rsid w:val="0051633B"/>
    <w:rsid w:val="00516C77"/>
    <w:rsid w:val="0052077F"/>
    <w:rsid w:val="005253E4"/>
    <w:rsid w:val="00526AD4"/>
    <w:rsid w:val="005331D3"/>
    <w:rsid w:val="00534473"/>
    <w:rsid w:val="005363AB"/>
    <w:rsid w:val="00536F37"/>
    <w:rsid w:val="005376FE"/>
    <w:rsid w:val="00537BED"/>
    <w:rsid w:val="005408D3"/>
    <w:rsid w:val="00540BC0"/>
    <w:rsid w:val="005417FD"/>
    <w:rsid w:val="005426E0"/>
    <w:rsid w:val="005435EA"/>
    <w:rsid w:val="00544EA0"/>
    <w:rsid w:val="0054504F"/>
    <w:rsid w:val="00545509"/>
    <w:rsid w:val="00546940"/>
    <w:rsid w:val="00546966"/>
    <w:rsid w:val="005478BC"/>
    <w:rsid w:val="00547CB2"/>
    <w:rsid w:val="00547F81"/>
    <w:rsid w:val="005514A0"/>
    <w:rsid w:val="00551D59"/>
    <w:rsid w:val="005536AD"/>
    <w:rsid w:val="00555BD9"/>
    <w:rsid w:val="00555CDD"/>
    <w:rsid w:val="00556B66"/>
    <w:rsid w:val="00557183"/>
    <w:rsid w:val="00557EB1"/>
    <w:rsid w:val="005642B6"/>
    <w:rsid w:val="00565147"/>
    <w:rsid w:val="0056611C"/>
    <w:rsid w:val="00566427"/>
    <w:rsid w:val="00566525"/>
    <w:rsid w:val="00566C68"/>
    <w:rsid w:val="005700D3"/>
    <w:rsid w:val="00570114"/>
    <w:rsid w:val="005707C1"/>
    <w:rsid w:val="00571DDC"/>
    <w:rsid w:val="00572C3A"/>
    <w:rsid w:val="00573239"/>
    <w:rsid w:val="00573B88"/>
    <w:rsid w:val="005745BB"/>
    <w:rsid w:val="00576B8D"/>
    <w:rsid w:val="00576C8B"/>
    <w:rsid w:val="00576DA0"/>
    <w:rsid w:val="00580227"/>
    <w:rsid w:val="005816FD"/>
    <w:rsid w:val="0058383A"/>
    <w:rsid w:val="00584860"/>
    <w:rsid w:val="00584DB7"/>
    <w:rsid w:val="00584F7D"/>
    <w:rsid w:val="00587593"/>
    <w:rsid w:val="005953D8"/>
    <w:rsid w:val="005954C7"/>
    <w:rsid w:val="005965D2"/>
    <w:rsid w:val="00597539"/>
    <w:rsid w:val="005976E7"/>
    <w:rsid w:val="00597F24"/>
    <w:rsid w:val="005A0E0F"/>
    <w:rsid w:val="005A118A"/>
    <w:rsid w:val="005A1663"/>
    <w:rsid w:val="005A17BF"/>
    <w:rsid w:val="005A4458"/>
    <w:rsid w:val="005A5BA4"/>
    <w:rsid w:val="005A5CDF"/>
    <w:rsid w:val="005A66D7"/>
    <w:rsid w:val="005A756A"/>
    <w:rsid w:val="005A7EE9"/>
    <w:rsid w:val="005B09DF"/>
    <w:rsid w:val="005B0C13"/>
    <w:rsid w:val="005B2B39"/>
    <w:rsid w:val="005B3C4F"/>
    <w:rsid w:val="005B513A"/>
    <w:rsid w:val="005B5945"/>
    <w:rsid w:val="005C0F18"/>
    <w:rsid w:val="005C0F77"/>
    <w:rsid w:val="005C2496"/>
    <w:rsid w:val="005C30D0"/>
    <w:rsid w:val="005C3296"/>
    <w:rsid w:val="005C4DA7"/>
    <w:rsid w:val="005C5743"/>
    <w:rsid w:val="005C7C01"/>
    <w:rsid w:val="005D133F"/>
    <w:rsid w:val="005D1531"/>
    <w:rsid w:val="005D1BF2"/>
    <w:rsid w:val="005D1CC5"/>
    <w:rsid w:val="005D3616"/>
    <w:rsid w:val="005D38A4"/>
    <w:rsid w:val="005E0500"/>
    <w:rsid w:val="005E0647"/>
    <w:rsid w:val="005E2C1D"/>
    <w:rsid w:val="005E51D6"/>
    <w:rsid w:val="005E6F42"/>
    <w:rsid w:val="005E791A"/>
    <w:rsid w:val="005F0DED"/>
    <w:rsid w:val="005F2303"/>
    <w:rsid w:val="005F3C78"/>
    <w:rsid w:val="005F529A"/>
    <w:rsid w:val="005F64C1"/>
    <w:rsid w:val="005F6A37"/>
    <w:rsid w:val="005F7F5F"/>
    <w:rsid w:val="00600AD0"/>
    <w:rsid w:val="0060138A"/>
    <w:rsid w:val="0060447F"/>
    <w:rsid w:val="006057A0"/>
    <w:rsid w:val="00607B9B"/>
    <w:rsid w:val="00611C13"/>
    <w:rsid w:val="00612B4C"/>
    <w:rsid w:val="00613214"/>
    <w:rsid w:val="00613876"/>
    <w:rsid w:val="0061426B"/>
    <w:rsid w:val="00614E06"/>
    <w:rsid w:val="00615757"/>
    <w:rsid w:val="00615F2B"/>
    <w:rsid w:val="00616962"/>
    <w:rsid w:val="00620B88"/>
    <w:rsid w:val="00620BBF"/>
    <w:rsid w:val="006220D7"/>
    <w:rsid w:val="00623365"/>
    <w:rsid w:val="00623848"/>
    <w:rsid w:val="00623AFE"/>
    <w:rsid w:val="00625C6D"/>
    <w:rsid w:val="00625FA2"/>
    <w:rsid w:val="00627856"/>
    <w:rsid w:val="006307CE"/>
    <w:rsid w:val="006310FC"/>
    <w:rsid w:val="006324B8"/>
    <w:rsid w:val="00633EC1"/>
    <w:rsid w:val="00633F05"/>
    <w:rsid w:val="00634CBC"/>
    <w:rsid w:val="0063578A"/>
    <w:rsid w:val="0063702C"/>
    <w:rsid w:val="00640488"/>
    <w:rsid w:val="00642A34"/>
    <w:rsid w:val="006431D9"/>
    <w:rsid w:val="00644D9D"/>
    <w:rsid w:val="00645F10"/>
    <w:rsid w:val="00646038"/>
    <w:rsid w:val="00647197"/>
    <w:rsid w:val="00647D25"/>
    <w:rsid w:val="00652015"/>
    <w:rsid w:val="00652876"/>
    <w:rsid w:val="00655971"/>
    <w:rsid w:val="00655A1C"/>
    <w:rsid w:val="00656B4D"/>
    <w:rsid w:val="00657B88"/>
    <w:rsid w:val="0066056C"/>
    <w:rsid w:val="00661998"/>
    <w:rsid w:val="00664C68"/>
    <w:rsid w:val="006659DE"/>
    <w:rsid w:val="006664EB"/>
    <w:rsid w:val="00667C4E"/>
    <w:rsid w:val="00670367"/>
    <w:rsid w:val="006708C9"/>
    <w:rsid w:val="00671497"/>
    <w:rsid w:val="006729AC"/>
    <w:rsid w:val="006746B6"/>
    <w:rsid w:val="00674B98"/>
    <w:rsid w:val="006751E5"/>
    <w:rsid w:val="00675821"/>
    <w:rsid w:val="00675A08"/>
    <w:rsid w:val="00676D6B"/>
    <w:rsid w:val="006773EB"/>
    <w:rsid w:val="006777FC"/>
    <w:rsid w:val="00677C04"/>
    <w:rsid w:val="0068179E"/>
    <w:rsid w:val="006828A4"/>
    <w:rsid w:val="0068355B"/>
    <w:rsid w:val="006836BF"/>
    <w:rsid w:val="00685793"/>
    <w:rsid w:val="00685DFB"/>
    <w:rsid w:val="006873C9"/>
    <w:rsid w:val="006911A7"/>
    <w:rsid w:val="00691444"/>
    <w:rsid w:val="00691D23"/>
    <w:rsid w:val="00692058"/>
    <w:rsid w:val="00692350"/>
    <w:rsid w:val="00694704"/>
    <w:rsid w:val="006948EB"/>
    <w:rsid w:val="006950BB"/>
    <w:rsid w:val="00696A85"/>
    <w:rsid w:val="00697FED"/>
    <w:rsid w:val="006A637A"/>
    <w:rsid w:val="006A7D55"/>
    <w:rsid w:val="006A7F8E"/>
    <w:rsid w:val="006B09FF"/>
    <w:rsid w:val="006B14E7"/>
    <w:rsid w:val="006B2997"/>
    <w:rsid w:val="006B48E7"/>
    <w:rsid w:val="006B5351"/>
    <w:rsid w:val="006B7E6F"/>
    <w:rsid w:val="006C1479"/>
    <w:rsid w:val="006C19C4"/>
    <w:rsid w:val="006C3D75"/>
    <w:rsid w:val="006C4E5D"/>
    <w:rsid w:val="006C4EBC"/>
    <w:rsid w:val="006C69F9"/>
    <w:rsid w:val="006D231A"/>
    <w:rsid w:val="006D3B6F"/>
    <w:rsid w:val="006D5E9D"/>
    <w:rsid w:val="006D733D"/>
    <w:rsid w:val="006D7BB4"/>
    <w:rsid w:val="006E07D6"/>
    <w:rsid w:val="006E0E51"/>
    <w:rsid w:val="006E12ED"/>
    <w:rsid w:val="006E2769"/>
    <w:rsid w:val="006E331D"/>
    <w:rsid w:val="006E52A1"/>
    <w:rsid w:val="006E53FF"/>
    <w:rsid w:val="006E5987"/>
    <w:rsid w:val="006E6225"/>
    <w:rsid w:val="006E7100"/>
    <w:rsid w:val="006E79A9"/>
    <w:rsid w:val="006F0B1E"/>
    <w:rsid w:val="006F100A"/>
    <w:rsid w:val="006F1379"/>
    <w:rsid w:val="006F1501"/>
    <w:rsid w:val="006F1B57"/>
    <w:rsid w:val="006F1B71"/>
    <w:rsid w:val="006F1DB3"/>
    <w:rsid w:val="006F1F9F"/>
    <w:rsid w:val="006F3E09"/>
    <w:rsid w:val="006F441F"/>
    <w:rsid w:val="0070043E"/>
    <w:rsid w:val="007012CF"/>
    <w:rsid w:val="0070156D"/>
    <w:rsid w:val="00701DC2"/>
    <w:rsid w:val="00702BB9"/>
    <w:rsid w:val="0070366A"/>
    <w:rsid w:val="00703F66"/>
    <w:rsid w:val="0070448B"/>
    <w:rsid w:val="007052E7"/>
    <w:rsid w:val="00707055"/>
    <w:rsid w:val="007100E4"/>
    <w:rsid w:val="00710539"/>
    <w:rsid w:val="007107F2"/>
    <w:rsid w:val="00711817"/>
    <w:rsid w:val="00711872"/>
    <w:rsid w:val="00711AB2"/>
    <w:rsid w:val="007122DB"/>
    <w:rsid w:val="00713059"/>
    <w:rsid w:val="007149A2"/>
    <w:rsid w:val="0071625B"/>
    <w:rsid w:val="0071697D"/>
    <w:rsid w:val="00716AD2"/>
    <w:rsid w:val="00717772"/>
    <w:rsid w:val="007201A0"/>
    <w:rsid w:val="00720441"/>
    <w:rsid w:val="00721755"/>
    <w:rsid w:val="00721A69"/>
    <w:rsid w:val="00722B82"/>
    <w:rsid w:val="00722CF9"/>
    <w:rsid w:val="007238D6"/>
    <w:rsid w:val="00725DAB"/>
    <w:rsid w:val="00726C77"/>
    <w:rsid w:val="007271F2"/>
    <w:rsid w:val="00727242"/>
    <w:rsid w:val="00731146"/>
    <w:rsid w:val="007329A4"/>
    <w:rsid w:val="0073423A"/>
    <w:rsid w:val="007354AB"/>
    <w:rsid w:val="007367F8"/>
    <w:rsid w:val="00740A31"/>
    <w:rsid w:val="00742427"/>
    <w:rsid w:val="00742FEA"/>
    <w:rsid w:val="007438EB"/>
    <w:rsid w:val="007445CF"/>
    <w:rsid w:val="007447C1"/>
    <w:rsid w:val="007451C3"/>
    <w:rsid w:val="007453EF"/>
    <w:rsid w:val="00745B83"/>
    <w:rsid w:val="0075035F"/>
    <w:rsid w:val="00751106"/>
    <w:rsid w:val="0075258C"/>
    <w:rsid w:val="007529FD"/>
    <w:rsid w:val="00754409"/>
    <w:rsid w:val="007553BF"/>
    <w:rsid w:val="00757930"/>
    <w:rsid w:val="00757C6F"/>
    <w:rsid w:val="00757E17"/>
    <w:rsid w:val="0076040F"/>
    <w:rsid w:val="00760D2D"/>
    <w:rsid w:val="00761219"/>
    <w:rsid w:val="00761312"/>
    <w:rsid w:val="00761A9E"/>
    <w:rsid w:val="00763EF5"/>
    <w:rsid w:val="007646DD"/>
    <w:rsid w:val="0077096D"/>
    <w:rsid w:val="007717FC"/>
    <w:rsid w:val="00771FD6"/>
    <w:rsid w:val="007721A0"/>
    <w:rsid w:val="00775DA1"/>
    <w:rsid w:val="007762C3"/>
    <w:rsid w:val="0077674A"/>
    <w:rsid w:val="007805E1"/>
    <w:rsid w:val="00780C96"/>
    <w:rsid w:val="0078204F"/>
    <w:rsid w:val="00782A59"/>
    <w:rsid w:val="00783C1F"/>
    <w:rsid w:val="007851C3"/>
    <w:rsid w:val="00785AB6"/>
    <w:rsid w:val="00786449"/>
    <w:rsid w:val="00786DB8"/>
    <w:rsid w:val="007873E1"/>
    <w:rsid w:val="007913A6"/>
    <w:rsid w:val="0079296C"/>
    <w:rsid w:val="0079301D"/>
    <w:rsid w:val="0079497B"/>
    <w:rsid w:val="00795CF5"/>
    <w:rsid w:val="0079680C"/>
    <w:rsid w:val="0079764C"/>
    <w:rsid w:val="0079771A"/>
    <w:rsid w:val="007A0AEE"/>
    <w:rsid w:val="007A1529"/>
    <w:rsid w:val="007A170D"/>
    <w:rsid w:val="007A2930"/>
    <w:rsid w:val="007A378F"/>
    <w:rsid w:val="007A396A"/>
    <w:rsid w:val="007A482A"/>
    <w:rsid w:val="007A4FBD"/>
    <w:rsid w:val="007A52CD"/>
    <w:rsid w:val="007A5E22"/>
    <w:rsid w:val="007A6332"/>
    <w:rsid w:val="007B06E8"/>
    <w:rsid w:val="007B30AE"/>
    <w:rsid w:val="007B357E"/>
    <w:rsid w:val="007B5594"/>
    <w:rsid w:val="007C08DC"/>
    <w:rsid w:val="007C1185"/>
    <w:rsid w:val="007C1335"/>
    <w:rsid w:val="007C150A"/>
    <w:rsid w:val="007C1813"/>
    <w:rsid w:val="007C1F1F"/>
    <w:rsid w:val="007C25E5"/>
    <w:rsid w:val="007C3BB3"/>
    <w:rsid w:val="007C422D"/>
    <w:rsid w:val="007C5BC4"/>
    <w:rsid w:val="007D0914"/>
    <w:rsid w:val="007D18CD"/>
    <w:rsid w:val="007D29FF"/>
    <w:rsid w:val="007D34CE"/>
    <w:rsid w:val="007D3767"/>
    <w:rsid w:val="007D3892"/>
    <w:rsid w:val="007D5464"/>
    <w:rsid w:val="007E0E54"/>
    <w:rsid w:val="007E152F"/>
    <w:rsid w:val="007E1DE1"/>
    <w:rsid w:val="007E39EC"/>
    <w:rsid w:val="007E3C9D"/>
    <w:rsid w:val="007E5610"/>
    <w:rsid w:val="007E7567"/>
    <w:rsid w:val="007F0E44"/>
    <w:rsid w:val="007F2329"/>
    <w:rsid w:val="007F407E"/>
    <w:rsid w:val="007F4900"/>
    <w:rsid w:val="007F4C69"/>
    <w:rsid w:val="007F5259"/>
    <w:rsid w:val="007F689C"/>
    <w:rsid w:val="007F7BD6"/>
    <w:rsid w:val="00801818"/>
    <w:rsid w:val="00801972"/>
    <w:rsid w:val="00801E80"/>
    <w:rsid w:val="00802FB5"/>
    <w:rsid w:val="00803750"/>
    <w:rsid w:val="00803F0B"/>
    <w:rsid w:val="008046E7"/>
    <w:rsid w:val="008056C4"/>
    <w:rsid w:val="00807351"/>
    <w:rsid w:val="00811CF3"/>
    <w:rsid w:val="00812BFE"/>
    <w:rsid w:val="0081452D"/>
    <w:rsid w:val="00815DFB"/>
    <w:rsid w:val="00817549"/>
    <w:rsid w:val="00817949"/>
    <w:rsid w:val="008215AA"/>
    <w:rsid w:val="00822CD3"/>
    <w:rsid w:val="00823D7D"/>
    <w:rsid w:val="00824E0F"/>
    <w:rsid w:val="0082504C"/>
    <w:rsid w:val="008303DD"/>
    <w:rsid w:val="0083191D"/>
    <w:rsid w:val="008327B1"/>
    <w:rsid w:val="008331FC"/>
    <w:rsid w:val="00835FA2"/>
    <w:rsid w:val="00840018"/>
    <w:rsid w:val="00841570"/>
    <w:rsid w:val="00842484"/>
    <w:rsid w:val="00844078"/>
    <w:rsid w:val="00844391"/>
    <w:rsid w:val="0084568A"/>
    <w:rsid w:val="008463B7"/>
    <w:rsid w:val="00846840"/>
    <w:rsid w:val="00847576"/>
    <w:rsid w:val="008478F7"/>
    <w:rsid w:val="00847BE6"/>
    <w:rsid w:val="008507FE"/>
    <w:rsid w:val="00850C03"/>
    <w:rsid w:val="0085397E"/>
    <w:rsid w:val="00853AA2"/>
    <w:rsid w:val="00856375"/>
    <w:rsid w:val="008564EF"/>
    <w:rsid w:val="00856CBB"/>
    <w:rsid w:val="00860CD7"/>
    <w:rsid w:val="00860F7E"/>
    <w:rsid w:val="008616BD"/>
    <w:rsid w:val="0086182D"/>
    <w:rsid w:val="0086186F"/>
    <w:rsid w:val="0086208F"/>
    <w:rsid w:val="008623C2"/>
    <w:rsid w:val="00864152"/>
    <w:rsid w:val="0086488F"/>
    <w:rsid w:val="008648AA"/>
    <w:rsid w:val="00865593"/>
    <w:rsid w:val="00865D77"/>
    <w:rsid w:val="008668CC"/>
    <w:rsid w:val="00867AB3"/>
    <w:rsid w:val="008702B2"/>
    <w:rsid w:val="0087285F"/>
    <w:rsid w:val="00874B03"/>
    <w:rsid w:val="00877B88"/>
    <w:rsid w:val="00882372"/>
    <w:rsid w:val="00882E87"/>
    <w:rsid w:val="00883E94"/>
    <w:rsid w:val="00884EDA"/>
    <w:rsid w:val="0088532E"/>
    <w:rsid w:val="00885520"/>
    <w:rsid w:val="00886286"/>
    <w:rsid w:val="008864AE"/>
    <w:rsid w:val="008866D9"/>
    <w:rsid w:val="008877D1"/>
    <w:rsid w:val="00887A6D"/>
    <w:rsid w:val="008910CD"/>
    <w:rsid w:val="0089140C"/>
    <w:rsid w:val="00891AEA"/>
    <w:rsid w:val="008935C3"/>
    <w:rsid w:val="00895283"/>
    <w:rsid w:val="00897207"/>
    <w:rsid w:val="008A1C8D"/>
    <w:rsid w:val="008A4B13"/>
    <w:rsid w:val="008A6896"/>
    <w:rsid w:val="008A7EEC"/>
    <w:rsid w:val="008B03EE"/>
    <w:rsid w:val="008B1306"/>
    <w:rsid w:val="008B21E9"/>
    <w:rsid w:val="008B2695"/>
    <w:rsid w:val="008B2B1D"/>
    <w:rsid w:val="008B30CA"/>
    <w:rsid w:val="008B320A"/>
    <w:rsid w:val="008C0A84"/>
    <w:rsid w:val="008C0F4C"/>
    <w:rsid w:val="008C13CF"/>
    <w:rsid w:val="008C2985"/>
    <w:rsid w:val="008C299F"/>
    <w:rsid w:val="008C346D"/>
    <w:rsid w:val="008C45BD"/>
    <w:rsid w:val="008C69D3"/>
    <w:rsid w:val="008D126E"/>
    <w:rsid w:val="008D14EB"/>
    <w:rsid w:val="008D275F"/>
    <w:rsid w:val="008D371D"/>
    <w:rsid w:val="008D4C8C"/>
    <w:rsid w:val="008D53D0"/>
    <w:rsid w:val="008D5AD5"/>
    <w:rsid w:val="008D7967"/>
    <w:rsid w:val="008D7D1E"/>
    <w:rsid w:val="008E12F7"/>
    <w:rsid w:val="008E1CBE"/>
    <w:rsid w:val="008E4BDF"/>
    <w:rsid w:val="008E5ED4"/>
    <w:rsid w:val="008F14C5"/>
    <w:rsid w:val="008F5068"/>
    <w:rsid w:val="008F7485"/>
    <w:rsid w:val="008F7BC8"/>
    <w:rsid w:val="00900AE9"/>
    <w:rsid w:val="00901510"/>
    <w:rsid w:val="00903D5B"/>
    <w:rsid w:val="00903DAD"/>
    <w:rsid w:val="0090533C"/>
    <w:rsid w:val="00905497"/>
    <w:rsid w:val="0090631F"/>
    <w:rsid w:val="009104A1"/>
    <w:rsid w:val="00910BE7"/>
    <w:rsid w:val="00913E21"/>
    <w:rsid w:val="0091470C"/>
    <w:rsid w:val="00914E15"/>
    <w:rsid w:val="0091760E"/>
    <w:rsid w:val="00917D8A"/>
    <w:rsid w:val="00917EE7"/>
    <w:rsid w:val="00924525"/>
    <w:rsid w:val="00924731"/>
    <w:rsid w:val="0092532A"/>
    <w:rsid w:val="00925405"/>
    <w:rsid w:val="00926B7A"/>
    <w:rsid w:val="00926EAA"/>
    <w:rsid w:val="00930E85"/>
    <w:rsid w:val="00931615"/>
    <w:rsid w:val="0093167F"/>
    <w:rsid w:val="0093247A"/>
    <w:rsid w:val="0093271F"/>
    <w:rsid w:val="00934BE8"/>
    <w:rsid w:val="00936AD7"/>
    <w:rsid w:val="0094280D"/>
    <w:rsid w:val="0094304C"/>
    <w:rsid w:val="009431D2"/>
    <w:rsid w:val="00944E9C"/>
    <w:rsid w:val="009454D0"/>
    <w:rsid w:val="00945B77"/>
    <w:rsid w:val="009468E9"/>
    <w:rsid w:val="00947ABA"/>
    <w:rsid w:val="00950113"/>
    <w:rsid w:val="009501A4"/>
    <w:rsid w:val="00950964"/>
    <w:rsid w:val="00951AA2"/>
    <w:rsid w:val="009520D3"/>
    <w:rsid w:val="00952313"/>
    <w:rsid w:val="009527B6"/>
    <w:rsid w:val="009534E0"/>
    <w:rsid w:val="009538A1"/>
    <w:rsid w:val="009547AF"/>
    <w:rsid w:val="0095502C"/>
    <w:rsid w:val="00955125"/>
    <w:rsid w:val="009556AA"/>
    <w:rsid w:val="00957798"/>
    <w:rsid w:val="00960CC7"/>
    <w:rsid w:val="00961A0C"/>
    <w:rsid w:val="00963259"/>
    <w:rsid w:val="00963623"/>
    <w:rsid w:val="00963818"/>
    <w:rsid w:val="00963FA5"/>
    <w:rsid w:val="00964467"/>
    <w:rsid w:val="009649E0"/>
    <w:rsid w:val="00964E2D"/>
    <w:rsid w:val="00964FC8"/>
    <w:rsid w:val="0096625B"/>
    <w:rsid w:val="00966C05"/>
    <w:rsid w:val="00967FF9"/>
    <w:rsid w:val="00970C2C"/>
    <w:rsid w:val="00970C9C"/>
    <w:rsid w:val="009738A2"/>
    <w:rsid w:val="00974F1B"/>
    <w:rsid w:val="0097541C"/>
    <w:rsid w:val="00976821"/>
    <w:rsid w:val="00976A12"/>
    <w:rsid w:val="00976E58"/>
    <w:rsid w:val="00977F77"/>
    <w:rsid w:val="00980B92"/>
    <w:rsid w:val="00980CF7"/>
    <w:rsid w:val="00981E72"/>
    <w:rsid w:val="009836C6"/>
    <w:rsid w:val="00983A65"/>
    <w:rsid w:val="00987484"/>
    <w:rsid w:val="009916F8"/>
    <w:rsid w:val="00992770"/>
    <w:rsid w:val="00992AAF"/>
    <w:rsid w:val="00994277"/>
    <w:rsid w:val="009976D8"/>
    <w:rsid w:val="009A095F"/>
    <w:rsid w:val="009A142C"/>
    <w:rsid w:val="009A3C19"/>
    <w:rsid w:val="009A6BB3"/>
    <w:rsid w:val="009A7F92"/>
    <w:rsid w:val="009B031F"/>
    <w:rsid w:val="009B0581"/>
    <w:rsid w:val="009B188C"/>
    <w:rsid w:val="009B18C2"/>
    <w:rsid w:val="009B2A30"/>
    <w:rsid w:val="009B369E"/>
    <w:rsid w:val="009B3B7C"/>
    <w:rsid w:val="009B3C92"/>
    <w:rsid w:val="009B4800"/>
    <w:rsid w:val="009B4A54"/>
    <w:rsid w:val="009B4AF5"/>
    <w:rsid w:val="009B531E"/>
    <w:rsid w:val="009B539F"/>
    <w:rsid w:val="009B787B"/>
    <w:rsid w:val="009B7CC8"/>
    <w:rsid w:val="009C08C2"/>
    <w:rsid w:val="009C1E57"/>
    <w:rsid w:val="009C45EC"/>
    <w:rsid w:val="009C4CAB"/>
    <w:rsid w:val="009C6F67"/>
    <w:rsid w:val="009C6F6F"/>
    <w:rsid w:val="009C73CE"/>
    <w:rsid w:val="009C7D1B"/>
    <w:rsid w:val="009D2275"/>
    <w:rsid w:val="009D250C"/>
    <w:rsid w:val="009D2D5C"/>
    <w:rsid w:val="009D599D"/>
    <w:rsid w:val="009D5EB7"/>
    <w:rsid w:val="009D7251"/>
    <w:rsid w:val="009D74FA"/>
    <w:rsid w:val="009D768E"/>
    <w:rsid w:val="009D7A06"/>
    <w:rsid w:val="009D7C58"/>
    <w:rsid w:val="009E1AB2"/>
    <w:rsid w:val="009E2165"/>
    <w:rsid w:val="009E337F"/>
    <w:rsid w:val="009E41EE"/>
    <w:rsid w:val="009E43BF"/>
    <w:rsid w:val="009E505D"/>
    <w:rsid w:val="009E57B4"/>
    <w:rsid w:val="009E66A9"/>
    <w:rsid w:val="009E7A96"/>
    <w:rsid w:val="009E7BD4"/>
    <w:rsid w:val="009F2D4B"/>
    <w:rsid w:val="009F316B"/>
    <w:rsid w:val="009F3350"/>
    <w:rsid w:val="009F42A7"/>
    <w:rsid w:val="009F51DB"/>
    <w:rsid w:val="009F58D1"/>
    <w:rsid w:val="009F6A6B"/>
    <w:rsid w:val="009F7BE5"/>
    <w:rsid w:val="009F7CD6"/>
    <w:rsid w:val="00A012D4"/>
    <w:rsid w:val="00A03707"/>
    <w:rsid w:val="00A056C9"/>
    <w:rsid w:val="00A05B97"/>
    <w:rsid w:val="00A05F92"/>
    <w:rsid w:val="00A06FDC"/>
    <w:rsid w:val="00A1002D"/>
    <w:rsid w:val="00A127B6"/>
    <w:rsid w:val="00A129BD"/>
    <w:rsid w:val="00A14C11"/>
    <w:rsid w:val="00A14DA0"/>
    <w:rsid w:val="00A15847"/>
    <w:rsid w:val="00A16628"/>
    <w:rsid w:val="00A167B9"/>
    <w:rsid w:val="00A16AA5"/>
    <w:rsid w:val="00A17FE8"/>
    <w:rsid w:val="00A2012B"/>
    <w:rsid w:val="00A220C4"/>
    <w:rsid w:val="00A24AE1"/>
    <w:rsid w:val="00A27286"/>
    <w:rsid w:val="00A30D7E"/>
    <w:rsid w:val="00A31F14"/>
    <w:rsid w:val="00A32AC7"/>
    <w:rsid w:val="00A3375D"/>
    <w:rsid w:val="00A33F56"/>
    <w:rsid w:val="00A346D0"/>
    <w:rsid w:val="00A357B1"/>
    <w:rsid w:val="00A35B7D"/>
    <w:rsid w:val="00A36CB1"/>
    <w:rsid w:val="00A37827"/>
    <w:rsid w:val="00A37C70"/>
    <w:rsid w:val="00A402E4"/>
    <w:rsid w:val="00A425EA"/>
    <w:rsid w:val="00A4331A"/>
    <w:rsid w:val="00A43A26"/>
    <w:rsid w:val="00A45541"/>
    <w:rsid w:val="00A4598B"/>
    <w:rsid w:val="00A45FB7"/>
    <w:rsid w:val="00A468B8"/>
    <w:rsid w:val="00A50438"/>
    <w:rsid w:val="00A524CF"/>
    <w:rsid w:val="00A54237"/>
    <w:rsid w:val="00A57F2D"/>
    <w:rsid w:val="00A60A40"/>
    <w:rsid w:val="00A63ADD"/>
    <w:rsid w:val="00A66486"/>
    <w:rsid w:val="00A664BB"/>
    <w:rsid w:val="00A669F5"/>
    <w:rsid w:val="00A7335D"/>
    <w:rsid w:val="00A73D37"/>
    <w:rsid w:val="00A741BB"/>
    <w:rsid w:val="00A74AAB"/>
    <w:rsid w:val="00A75950"/>
    <w:rsid w:val="00A76374"/>
    <w:rsid w:val="00A7702F"/>
    <w:rsid w:val="00A777D9"/>
    <w:rsid w:val="00A80019"/>
    <w:rsid w:val="00A80281"/>
    <w:rsid w:val="00A8037E"/>
    <w:rsid w:val="00A80A7F"/>
    <w:rsid w:val="00A81152"/>
    <w:rsid w:val="00A84309"/>
    <w:rsid w:val="00A84DF9"/>
    <w:rsid w:val="00A850B4"/>
    <w:rsid w:val="00A868DD"/>
    <w:rsid w:val="00A874FF"/>
    <w:rsid w:val="00A90077"/>
    <w:rsid w:val="00A90BC3"/>
    <w:rsid w:val="00A96502"/>
    <w:rsid w:val="00AA17AD"/>
    <w:rsid w:val="00AA3440"/>
    <w:rsid w:val="00AA3532"/>
    <w:rsid w:val="00AA4487"/>
    <w:rsid w:val="00AA47DA"/>
    <w:rsid w:val="00AA51ED"/>
    <w:rsid w:val="00AA5249"/>
    <w:rsid w:val="00AA644B"/>
    <w:rsid w:val="00AA6B44"/>
    <w:rsid w:val="00AB00E0"/>
    <w:rsid w:val="00AB0D5A"/>
    <w:rsid w:val="00AB1779"/>
    <w:rsid w:val="00AB22F3"/>
    <w:rsid w:val="00AB258F"/>
    <w:rsid w:val="00AB2682"/>
    <w:rsid w:val="00AB3092"/>
    <w:rsid w:val="00AB32EF"/>
    <w:rsid w:val="00AB3541"/>
    <w:rsid w:val="00AB3625"/>
    <w:rsid w:val="00AB5DA6"/>
    <w:rsid w:val="00AB659E"/>
    <w:rsid w:val="00AB6E7F"/>
    <w:rsid w:val="00AC0428"/>
    <w:rsid w:val="00AC0AA4"/>
    <w:rsid w:val="00AC172B"/>
    <w:rsid w:val="00AC2066"/>
    <w:rsid w:val="00AC270B"/>
    <w:rsid w:val="00AC3231"/>
    <w:rsid w:val="00AC3521"/>
    <w:rsid w:val="00AC3F1A"/>
    <w:rsid w:val="00AC4EA2"/>
    <w:rsid w:val="00AC50FC"/>
    <w:rsid w:val="00AC65F5"/>
    <w:rsid w:val="00AC675E"/>
    <w:rsid w:val="00AD1C57"/>
    <w:rsid w:val="00AD264E"/>
    <w:rsid w:val="00AD2799"/>
    <w:rsid w:val="00AD296C"/>
    <w:rsid w:val="00AD320D"/>
    <w:rsid w:val="00AD4C6C"/>
    <w:rsid w:val="00AD6ABB"/>
    <w:rsid w:val="00AE2C67"/>
    <w:rsid w:val="00AE6DD5"/>
    <w:rsid w:val="00AF0679"/>
    <w:rsid w:val="00AF2CC3"/>
    <w:rsid w:val="00AF34B9"/>
    <w:rsid w:val="00AF3DD7"/>
    <w:rsid w:val="00AF6D51"/>
    <w:rsid w:val="00B00152"/>
    <w:rsid w:val="00B001A5"/>
    <w:rsid w:val="00B013B7"/>
    <w:rsid w:val="00B016F5"/>
    <w:rsid w:val="00B02102"/>
    <w:rsid w:val="00B02987"/>
    <w:rsid w:val="00B03DB2"/>
    <w:rsid w:val="00B043B0"/>
    <w:rsid w:val="00B04B5A"/>
    <w:rsid w:val="00B0547C"/>
    <w:rsid w:val="00B0768F"/>
    <w:rsid w:val="00B07DB8"/>
    <w:rsid w:val="00B10F4A"/>
    <w:rsid w:val="00B11865"/>
    <w:rsid w:val="00B1386D"/>
    <w:rsid w:val="00B178F2"/>
    <w:rsid w:val="00B20512"/>
    <w:rsid w:val="00B21924"/>
    <w:rsid w:val="00B22F64"/>
    <w:rsid w:val="00B231FA"/>
    <w:rsid w:val="00B23ED9"/>
    <w:rsid w:val="00B274ED"/>
    <w:rsid w:val="00B2769D"/>
    <w:rsid w:val="00B32828"/>
    <w:rsid w:val="00B32A7D"/>
    <w:rsid w:val="00B33DF3"/>
    <w:rsid w:val="00B345EF"/>
    <w:rsid w:val="00B35D88"/>
    <w:rsid w:val="00B36025"/>
    <w:rsid w:val="00B370B8"/>
    <w:rsid w:val="00B37C2C"/>
    <w:rsid w:val="00B4032A"/>
    <w:rsid w:val="00B413F3"/>
    <w:rsid w:val="00B41C8F"/>
    <w:rsid w:val="00B41D8D"/>
    <w:rsid w:val="00B42094"/>
    <w:rsid w:val="00B4313B"/>
    <w:rsid w:val="00B43D4E"/>
    <w:rsid w:val="00B44209"/>
    <w:rsid w:val="00B4751A"/>
    <w:rsid w:val="00B47625"/>
    <w:rsid w:val="00B47D1D"/>
    <w:rsid w:val="00B503B6"/>
    <w:rsid w:val="00B50A69"/>
    <w:rsid w:val="00B51462"/>
    <w:rsid w:val="00B51F34"/>
    <w:rsid w:val="00B52771"/>
    <w:rsid w:val="00B53234"/>
    <w:rsid w:val="00B534E1"/>
    <w:rsid w:val="00B53C37"/>
    <w:rsid w:val="00B542B1"/>
    <w:rsid w:val="00B54DE8"/>
    <w:rsid w:val="00B55010"/>
    <w:rsid w:val="00B557B1"/>
    <w:rsid w:val="00B55E8E"/>
    <w:rsid w:val="00B61E11"/>
    <w:rsid w:val="00B6260F"/>
    <w:rsid w:val="00B6389C"/>
    <w:rsid w:val="00B64276"/>
    <w:rsid w:val="00B64C50"/>
    <w:rsid w:val="00B666AE"/>
    <w:rsid w:val="00B66AE5"/>
    <w:rsid w:val="00B72A55"/>
    <w:rsid w:val="00B72C2C"/>
    <w:rsid w:val="00B753E5"/>
    <w:rsid w:val="00B75E56"/>
    <w:rsid w:val="00B76C4D"/>
    <w:rsid w:val="00B76EFA"/>
    <w:rsid w:val="00B77497"/>
    <w:rsid w:val="00B80E79"/>
    <w:rsid w:val="00B81513"/>
    <w:rsid w:val="00B8167F"/>
    <w:rsid w:val="00B825A3"/>
    <w:rsid w:val="00B829AE"/>
    <w:rsid w:val="00B83DAB"/>
    <w:rsid w:val="00B848AA"/>
    <w:rsid w:val="00B85417"/>
    <w:rsid w:val="00B85674"/>
    <w:rsid w:val="00B8624D"/>
    <w:rsid w:val="00B8689A"/>
    <w:rsid w:val="00B90D56"/>
    <w:rsid w:val="00B91408"/>
    <w:rsid w:val="00B91906"/>
    <w:rsid w:val="00B91D37"/>
    <w:rsid w:val="00B91F59"/>
    <w:rsid w:val="00B91F8B"/>
    <w:rsid w:val="00B929B8"/>
    <w:rsid w:val="00B93033"/>
    <w:rsid w:val="00B936AE"/>
    <w:rsid w:val="00B9396B"/>
    <w:rsid w:val="00B93F59"/>
    <w:rsid w:val="00B94AF9"/>
    <w:rsid w:val="00B94C0C"/>
    <w:rsid w:val="00B95BD5"/>
    <w:rsid w:val="00B96340"/>
    <w:rsid w:val="00B97523"/>
    <w:rsid w:val="00B978AB"/>
    <w:rsid w:val="00B97A28"/>
    <w:rsid w:val="00BA40BE"/>
    <w:rsid w:val="00BA5526"/>
    <w:rsid w:val="00BA6646"/>
    <w:rsid w:val="00BA6FAE"/>
    <w:rsid w:val="00BB11C4"/>
    <w:rsid w:val="00BB2EBB"/>
    <w:rsid w:val="00BB3822"/>
    <w:rsid w:val="00BB39A9"/>
    <w:rsid w:val="00BB427A"/>
    <w:rsid w:val="00BB6D17"/>
    <w:rsid w:val="00BC06B6"/>
    <w:rsid w:val="00BC1520"/>
    <w:rsid w:val="00BC1F29"/>
    <w:rsid w:val="00BC32A1"/>
    <w:rsid w:val="00BC4378"/>
    <w:rsid w:val="00BD0307"/>
    <w:rsid w:val="00BD4F05"/>
    <w:rsid w:val="00BD54CD"/>
    <w:rsid w:val="00BD7316"/>
    <w:rsid w:val="00BE0212"/>
    <w:rsid w:val="00BE0BE2"/>
    <w:rsid w:val="00BE2088"/>
    <w:rsid w:val="00BE2F81"/>
    <w:rsid w:val="00BE31A4"/>
    <w:rsid w:val="00BE3207"/>
    <w:rsid w:val="00BE356C"/>
    <w:rsid w:val="00BE3C0F"/>
    <w:rsid w:val="00BE3F0A"/>
    <w:rsid w:val="00BE4648"/>
    <w:rsid w:val="00BE55B8"/>
    <w:rsid w:val="00BE6CC6"/>
    <w:rsid w:val="00BF069C"/>
    <w:rsid w:val="00BF0E08"/>
    <w:rsid w:val="00BF2DEA"/>
    <w:rsid w:val="00BF3750"/>
    <w:rsid w:val="00BF3984"/>
    <w:rsid w:val="00BF445C"/>
    <w:rsid w:val="00BF6123"/>
    <w:rsid w:val="00BF6605"/>
    <w:rsid w:val="00BF73C7"/>
    <w:rsid w:val="00C015E9"/>
    <w:rsid w:val="00C01994"/>
    <w:rsid w:val="00C0406F"/>
    <w:rsid w:val="00C04238"/>
    <w:rsid w:val="00C05B10"/>
    <w:rsid w:val="00C077CD"/>
    <w:rsid w:val="00C105B3"/>
    <w:rsid w:val="00C14B59"/>
    <w:rsid w:val="00C150F0"/>
    <w:rsid w:val="00C15ECF"/>
    <w:rsid w:val="00C16F46"/>
    <w:rsid w:val="00C17C7D"/>
    <w:rsid w:val="00C17DE1"/>
    <w:rsid w:val="00C17EEC"/>
    <w:rsid w:val="00C207FF"/>
    <w:rsid w:val="00C21E22"/>
    <w:rsid w:val="00C23C13"/>
    <w:rsid w:val="00C24553"/>
    <w:rsid w:val="00C25751"/>
    <w:rsid w:val="00C26E6C"/>
    <w:rsid w:val="00C319A6"/>
    <w:rsid w:val="00C31A22"/>
    <w:rsid w:val="00C31B49"/>
    <w:rsid w:val="00C32114"/>
    <w:rsid w:val="00C324F7"/>
    <w:rsid w:val="00C32D1D"/>
    <w:rsid w:val="00C33FEF"/>
    <w:rsid w:val="00C34F46"/>
    <w:rsid w:val="00C406F6"/>
    <w:rsid w:val="00C407BE"/>
    <w:rsid w:val="00C417CB"/>
    <w:rsid w:val="00C4183F"/>
    <w:rsid w:val="00C44ACD"/>
    <w:rsid w:val="00C45645"/>
    <w:rsid w:val="00C45D4A"/>
    <w:rsid w:val="00C45FC4"/>
    <w:rsid w:val="00C46B7C"/>
    <w:rsid w:val="00C47119"/>
    <w:rsid w:val="00C54E17"/>
    <w:rsid w:val="00C55148"/>
    <w:rsid w:val="00C57FEC"/>
    <w:rsid w:val="00C612C9"/>
    <w:rsid w:val="00C613A6"/>
    <w:rsid w:val="00C6156D"/>
    <w:rsid w:val="00C62391"/>
    <w:rsid w:val="00C625EC"/>
    <w:rsid w:val="00C62FE2"/>
    <w:rsid w:val="00C631E5"/>
    <w:rsid w:val="00C63963"/>
    <w:rsid w:val="00C63A8E"/>
    <w:rsid w:val="00C65FB0"/>
    <w:rsid w:val="00C663BE"/>
    <w:rsid w:val="00C71D24"/>
    <w:rsid w:val="00C729F5"/>
    <w:rsid w:val="00C75513"/>
    <w:rsid w:val="00C7645B"/>
    <w:rsid w:val="00C76ECE"/>
    <w:rsid w:val="00C76F7B"/>
    <w:rsid w:val="00C7792B"/>
    <w:rsid w:val="00C779BA"/>
    <w:rsid w:val="00C77EF6"/>
    <w:rsid w:val="00C814EC"/>
    <w:rsid w:val="00C85D13"/>
    <w:rsid w:val="00C87BAE"/>
    <w:rsid w:val="00C90BE2"/>
    <w:rsid w:val="00C90E61"/>
    <w:rsid w:val="00C93B3D"/>
    <w:rsid w:val="00C95511"/>
    <w:rsid w:val="00C97C9D"/>
    <w:rsid w:val="00C97F90"/>
    <w:rsid w:val="00CA16BF"/>
    <w:rsid w:val="00CA249E"/>
    <w:rsid w:val="00CA307F"/>
    <w:rsid w:val="00CA37F8"/>
    <w:rsid w:val="00CA420D"/>
    <w:rsid w:val="00CA51FD"/>
    <w:rsid w:val="00CA5BC7"/>
    <w:rsid w:val="00CA7140"/>
    <w:rsid w:val="00CA759A"/>
    <w:rsid w:val="00CB0AED"/>
    <w:rsid w:val="00CB0B62"/>
    <w:rsid w:val="00CB1A79"/>
    <w:rsid w:val="00CB22A1"/>
    <w:rsid w:val="00CB44F0"/>
    <w:rsid w:val="00CB55D7"/>
    <w:rsid w:val="00CB5703"/>
    <w:rsid w:val="00CB5B83"/>
    <w:rsid w:val="00CB6E08"/>
    <w:rsid w:val="00CB7756"/>
    <w:rsid w:val="00CB7F13"/>
    <w:rsid w:val="00CC1569"/>
    <w:rsid w:val="00CC295D"/>
    <w:rsid w:val="00CC39C9"/>
    <w:rsid w:val="00CC40E1"/>
    <w:rsid w:val="00CC5682"/>
    <w:rsid w:val="00CC6FA5"/>
    <w:rsid w:val="00CC73A0"/>
    <w:rsid w:val="00CC7F19"/>
    <w:rsid w:val="00CD05DE"/>
    <w:rsid w:val="00CD430C"/>
    <w:rsid w:val="00CE0EB3"/>
    <w:rsid w:val="00CE5E1B"/>
    <w:rsid w:val="00CE5EC1"/>
    <w:rsid w:val="00CF0319"/>
    <w:rsid w:val="00CF0A12"/>
    <w:rsid w:val="00CF20AA"/>
    <w:rsid w:val="00CF2401"/>
    <w:rsid w:val="00CF3D8B"/>
    <w:rsid w:val="00CF4E3B"/>
    <w:rsid w:val="00CF5399"/>
    <w:rsid w:val="00CF5B34"/>
    <w:rsid w:val="00CF7C01"/>
    <w:rsid w:val="00D00DC1"/>
    <w:rsid w:val="00D0299C"/>
    <w:rsid w:val="00D043E4"/>
    <w:rsid w:val="00D06D1E"/>
    <w:rsid w:val="00D07189"/>
    <w:rsid w:val="00D07DB3"/>
    <w:rsid w:val="00D10CAB"/>
    <w:rsid w:val="00D12D1C"/>
    <w:rsid w:val="00D1362A"/>
    <w:rsid w:val="00D13EAF"/>
    <w:rsid w:val="00D14EFE"/>
    <w:rsid w:val="00D205F2"/>
    <w:rsid w:val="00D20A7C"/>
    <w:rsid w:val="00D227C0"/>
    <w:rsid w:val="00D23F30"/>
    <w:rsid w:val="00D311D8"/>
    <w:rsid w:val="00D31DFC"/>
    <w:rsid w:val="00D33170"/>
    <w:rsid w:val="00D34693"/>
    <w:rsid w:val="00D34967"/>
    <w:rsid w:val="00D34BB9"/>
    <w:rsid w:val="00D40765"/>
    <w:rsid w:val="00D40B64"/>
    <w:rsid w:val="00D40CD2"/>
    <w:rsid w:val="00D420AD"/>
    <w:rsid w:val="00D42173"/>
    <w:rsid w:val="00D42389"/>
    <w:rsid w:val="00D43653"/>
    <w:rsid w:val="00D438D2"/>
    <w:rsid w:val="00D444CE"/>
    <w:rsid w:val="00D45045"/>
    <w:rsid w:val="00D45267"/>
    <w:rsid w:val="00D46351"/>
    <w:rsid w:val="00D46D74"/>
    <w:rsid w:val="00D46E5F"/>
    <w:rsid w:val="00D47758"/>
    <w:rsid w:val="00D47C21"/>
    <w:rsid w:val="00D51ACA"/>
    <w:rsid w:val="00D520EB"/>
    <w:rsid w:val="00D5280B"/>
    <w:rsid w:val="00D53616"/>
    <w:rsid w:val="00D5446E"/>
    <w:rsid w:val="00D54DCC"/>
    <w:rsid w:val="00D553A5"/>
    <w:rsid w:val="00D56D02"/>
    <w:rsid w:val="00D602B1"/>
    <w:rsid w:val="00D606C0"/>
    <w:rsid w:val="00D6089C"/>
    <w:rsid w:val="00D61AF2"/>
    <w:rsid w:val="00D62423"/>
    <w:rsid w:val="00D62ACF"/>
    <w:rsid w:val="00D634F5"/>
    <w:rsid w:val="00D637A3"/>
    <w:rsid w:val="00D63EC0"/>
    <w:rsid w:val="00D656E3"/>
    <w:rsid w:val="00D70076"/>
    <w:rsid w:val="00D70411"/>
    <w:rsid w:val="00D70769"/>
    <w:rsid w:val="00D71E2C"/>
    <w:rsid w:val="00D73122"/>
    <w:rsid w:val="00D73243"/>
    <w:rsid w:val="00D742B1"/>
    <w:rsid w:val="00D76239"/>
    <w:rsid w:val="00D8104B"/>
    <w:rsid w:val="00D818B4"/>
    <w:rsid w:val="00D830A2"/>
    <w:rsid w:val="00D85091"/>
    <w:rsid w:val="00D87BD8"/>
    <w:rsid w:val="00D90B69"/>
    <w:rsid w:val="00D90DC7"/>
    <w:rsid w:val="00D92E74"/>
    <w:rsid w:val="00D93997"/>
    <w:rsid w:val="00D93A27"/>
    <w:rsid w:val="00D93AC5"/>
    <w:rsid w:val="00D93E4B"/>
    <w:rsid w:val="00D95AE8"/>
    <w:rsid w:val="00D97E67"/>
    <w:rsid w:val="00DA37BA"/>
    <w:rsid w:val="00DA5498"/>
    <w:rsid w:val="00DA742C"/>
    <w:rsid w:val="00DB0473"/>
    <w:rsid w:val="00DB33A3"/>
    <w:rsid w:val="00DB4B13"/>
    <w:rsid w:val="00DB4D25"/>
    <w:rsid w:val="00DB5546"/>
    <w:rsid w:val="00DB6CA1"/>
    <w:rsid w:val="00DB75A2"/>
    <w:rsid w:val="00DC0AFC"/>
    <w:rsid w:val="00DC34B8"/>
    <w:rsid w:val="00DC3936"/>
    <w:rsid w:val="00DC3CB2"/>
    <w:rsid w:val="00DC6C45"/>
    <w:rsid w:val="00DC7BDB"/>
    <w:rsid w:val="00DD052E"/>
    <w:rsid w:val="00DD0810"/>
    <w:rsid w:val="00DD1598"/>
    <w:rsid w:val="00DD1EA0"/>
    <w:rsid w:val="00DD456E"/>
    <w:rsid w:val="00DD45AB"/>
    <w:rsid w:val="00DD5655"/>
    <w:rsid w:val="00DD57A2"/>
    <w:rsid w:val="00DE1309"/>
    <w:rsid w:val="00DE13A4"/>
    <w:rsid w:val="00DE2F07"/>
    <w:rsid w:val="00DE2F8E"/>
    <w:rsid w:val="00DE45D2"/>
    <w:rsid w:val="00DE5DA6"/>
    <w:rsid w:val="00DE7CF9"/>
    <w:rsid w:val="00DF0375"/>
    <w:rsid w:val="00DF199D"/>
    <w:rsid w:val="00DF71D0"/>
    <w:rsid w:val="00E00760"/>
    <w:rsid w:val="00E00BB9"/>
    <w:rsid w:val="00E04603"/>
    <w:rsid w:val="00E05D92"/>
    <w:rsid w:val="00E06E64"/>
    <w:rsid w:val="00E10305"/>
    <w:rsid w:val="00E1116F"/>
    <w:rsid w:val="00E11486"/>
    <w:rsid w:val="00E115D2"/>
    <w:rsid w:val="00E11CF3"/>
    <w:rsid w:val="00E13238"/>
    <w:rsid w:val="00E13C85"/>
    <w:rsid w:val="00E1539A"/>
    <w:rsid w:val="00E153EA"/>
    <w:rsid w:val="00E15CF1"/>
    <w:rsid w:val="00E16326"/>
    <w:rsid w:val="00E163BC"/>
    <w:rsid w:val="00E16DAE"/>
    <w:rsid w:val="00E1722B"/>
    <w:rsid w:val="00E1785E"/>
    <w:rsid w:val="00E20737"/>
    <w:rsid w:val="00E20ADA"/>
    <w:rsid w:val="00E20BA1"/>
    <w:rsid w:val="00E213CA"/>
    <w:rsid w:val="00E21578"/>
    <w:rsid w:val="00E2198C"/>
    <w:rsid w:val="00E2291D"/>
    <w:rsid w:val="00E233C1"/>
    <w:rsid w:val="00E25EDC"/>
    <w:rsid w:val="00E26637"/>
    <w:rsid w:val="00E2759D"/>
    <w:rsid w:val="00E31657"/>
    <w:rsid w:val="00E33DE4"/>
    <w:rsid w:val="00E34CBE"/>
    <w:rsid w:val="00E355C3"/>
    <w:rsid w:val="00E35761"/>
    <w:rsid w:val="00E35C3B"/>
    <w:rsid w:val="00E4040C"/>
    <w:rsid w:val="00E4214B"/>
    <w:rsid w:val="00E42489"/>
    <w:rsid w:val="00E42A37"/>
    <w:rsid w:val="00E42BB4"/>
    <w:rsid w:val="00E4454D"/>
    <w:rsid w:val="00E44946"/>
    <w:rsid w:val="00E4499A"/>
    <w:rsid w:val="00E45659"/>
    <w:rsid w:val="00E45C34"/>
    <w:rsid w:val="00E45F27"/>
    <w:rsid w:val="00E517FA"/>
    <w:rsid w:val="00E51AA6"/>
    <w:rsid w:val="00E53934"/>
    <w:rsid w:val="00E541D6"/>
    <w:rsid w:val="00E5463B"/>
    <w:rsid w:val="00E54AB7"/>
    <w:rsid w:val="00E55799"/>
    <w:rsid w:val="00E56CF1"/>
    <w:rsid w:val="00E607FB"/>
    <w:rsid w:val="00E61B20"/>
    <w:rsid w:val="00E63CB6"/>
    <w:rsid w:val="00E6467F"/>
    <w:rsid w:val="00E64744"/>
    <w:rsid w:val="00E64CF5"/>
    <w:rsid w:val="00E656D8"/>
    <w:rsid w:val="00E67B27"/>
    <w:rsid w:val="00E67CF6"/>
    <w:rsid w:val="00E7227A"/>
    <w:rsid w:val="00E725EB"/>
    <w:rsid w:val="00E72BFA"/>
    <w:rsid w:val="00E73C0B"/>
    <w:rsid w:val="00E7413D"/>
    <w:rsid w:val="00E74C6F"/>
    <w:rsid w:val="00E76F4E"/>
    <w:rsid w:val="00E775EC"/>
    <w:rsid w:val="00E77AD0"/>
    <w:rsid w:val="00E803BB"/>
    <w:rsid w:val="00E80548"/>
    <w:rsid w:val="00E80F5A"/>
    <w:rsid w:val="00E8241B"/>
    <w:rsid w:val="00E8312D"/>
    <w:rsid w:val="00E83E69"/>
    <w:rsid w:val="00E84553"/>
    <w:rsid w:val="00E84CA8"/>
    <w:rsid w:val="00E85B01"/>
    <w:rsid w:val="00E862B8"/>
    <w:rsid w:val="00E86472"/>
    <w:rsid w:val="00E86C0B"/>
    <w:rsid w:val="00E90CE4"/>
    <w:rsid w:val="00E91DE1"/>
    <w:rsid w:val="00E922A1"/>
    <w:rsid w:val="00E926C0"/>
    <w:rsid w:val="00E92755"/>
    <w:rsid w:val="00E9293E"/>
    <w:rsid w:val="00E929B5"/>
    <w:rsid w:val="00E92EE2"/>
    <w:rsid w:val="00E935F6"/>
    <w:rsid w:val="00E9655D"/>
    <w:rsid w:val="00E9712E"/>
    <w:rsid w:val="00E972AA"/>
    <w:rsid w:val="00E972D7"/>
    <w:rsid w:val="00EA01B4"/>
    <w:rsid w:val="00EA1D23"/>
    <w:rsid w:val="00EA279A"/>
    <w:rsid w:val="00EA3490"/>
    <w:rsid w:val="00EA4D2C"/>
    <w:rsid w:val="00EA5C20"/>
    <w:rsid w:val="00EA670C"/>
    <w:rsid w:val="00EB0E67"/>
    <w:rsid w:val="00EB0EF8"/>
    <w:rsid w:val="00EB3382"/>
    <w:rsid w:val="00EB46C7"/>
    <w:rsid w:val="00EB4F26"/>
    <w:rsid w:val="00EB5EE5"/>
    <w:rsid w:val="00EB60E5"/>
    <w:rsid w:val="00EB6491"/>
    <w:rsid w:val="00EB6C40"/>
    <w:rsid w:val="00EC0CFA"/>
    <w:rsid w:val="00EC1C52"/>
    <w:rsid w:val="00EC4065"/>
    <w:rsid w:val="00ED0AB9"/>
    <w:rsid w:val="00ED1DC1"/>
    <w:rsid w:val="00ED1E49"/>
    <w:rsid w:val="00ED22E4"/>
    <w:rsid w:val="00ED24D2"/>
    <w:rsid w:val="00ED4507"/>
    <w:rsid w:val="00ED52C1"/>
    <w:rsid w:val="00ED5C24"/>
    <w:rsid w:val="00ED7FEC"/>
    <w:rsid w:val="00EE129D"/>
    <w:rsid w:val="00EE20A2"/>
    <w:rsid w:val="00EE4945"/>
    <w:rsid w:val="00EE57AB"/>
    <w:rsid w:val="00EE599C"/>
    <w:rsid w:val="00EE5B41"/>
    <w:rsid w:val="00EE6118"/>
    <w:rsid w:val="00EE7925"/>
    <w:rsid w:val="00EE7D91"/>
    <w:rsid w:val="00EF19E9"/>
    <w:rsid w:val="00EF332A"/>
    <w:rsid w:val="00EF4BCF"/>
    <w:rsid w:val="00EF520F"/>
    <w:rsid w:val="00F00958"/>
    <w:rsid w:val="00F0402A"/>
    <w:rsid w:val="00F045AB"/>
    <w:rsid w:val="00F0486B"/>
    <w:rsid w:val="00F04D00"/>
    <w:rsid w:val="00F10AA5"/>
    <w:rsid w:val="00F10EF2"/>
    <w:rsid w:val="00F1288E"/>
    <w:rsid w:val="00F1354C"/>
    <w:rsid w:val="00F13891"/>
    <w:rsid w:val="00F13C9E"/>
    <w:rsid w:val="00F14371"/>
    <w:rsid w:val="00F153E7"/>
    <w:rsid w:val="00F1631C"/>
    <w:rsid w:val="00F170EA"/>
    <w:rsid w:val="00F22F79"/>
    <w:rsid w:val="00F23076"/>
    <w:rsid w:val="00F26259"/>
    <w:rsid w:val="00F27B3B"/>
    <w:rsid w:val="00F3037E"/>
    <w:rsid w:val="00F30893"/>
    <w:rsid w:val="00F31983"/>
    <w:rsid w:val="00F3198B"/>
    <w:rsid w:val="00F319CD"/>
    <w:rsid w:val="00F3345F"/>
    <w:rsid w:val="00F34380"/>
    <w:rsid w:val="00F34C63"/>
    <w:rsid w:val="00F35EE1"/>
    <w:rsid w:val="00F36333"/>
    <w:rsid w:val="00F36F5F"/>
    <w:rsid w:val="00F37DFD"/>
    <w:rsid w:val="00F40029"/>
    <w:rsid w:val="00F400C2"/>
    <w:rsid w:val="00F40102"/>
    <w:rsid w:val="00F40B51"/>
    <w:rsid w:val="00F41059"/>
    <w:rsid w:val="00F41F7E"/>
    <w:rsid w:val="00F437A0"/>
    <w:rsid w:val="00F44B18"/>
    <w:rsid w:val="00F45881"/>
    <w:rsid w:val="00F47E69"/>
    <w:rsid w:val="00F50864"/>
    <w:rsid w:val="00F519F4"/>
    <w:rsid w:val="00F52567"/>
    <w:rsid w:val="00F528DC"/>
    <w:rsid w:val="00F544C1"/>
    <w:rsid w:val="00F54B16"/>
    <w:rsid w:val="00F55355"/>
    <w:rsid w:val="00F55C43"/>
    <w:rsid w:val="00F560C3"/>
    <w:rsid w:val="00F56902"/>
    <w:rsid w:val="00F56BC6"/>
    <w:rsid w:val="00F571BF"/>
    <w:rsid w:val="00F571EA"/>
    <w:rsid w:val="00F57B72"/>
    <w:rsid w:val="00F6043B"/>
    <w:rsid w:val="00F60901"/>
    <w:rsid w:val="00F61528"/>
    <w:rsid w:val="00F61DE5"/>
    <w:rsid w:val="00F6382F"/>
    <w:rsid w:val="00F64B28"/>
    <w:rsid w:val="00F65860"/>
    <w:rsid w:val="00F66638"/>
    <w:rsid w:val="00F66709"/>
    <w:rsid w:val="00F66EC9"/>
    <w:rsid w:val="00F706FA"/>
    <w:rsid w:val="00F70D21"/>
    <w:rsid w:val="00F70E30"/>
    <w:rsid w:val="00F717E0"/>
    <w:rsid w:val="00F71CFE"/>
    <w:rsid w:val="00F7361B"/>
    <w:rsid w:val="00F73B3E"/>
    <w:rsid w:val="00F75337"/>
    <w:rsid w:val="00F75B52"/>
    <w:rsid w:val="00F76DCC"/>
    <w:rsid w:val="00F807D1"/>
    <w:rsid w:val="00F81B6D"/>
    <w:rsid w:val="00F82189"/>
    <w:rsid w:val="00F82848"/>
    <w:rsid w:val="00F84637"/>
    <w:rsid w:val="00F87870"/>
    <w:rsid w:val="00F87D87"/>
    <w:rsid w:val="00F9018C"/>
    <w:rsid w:val="00F90B6F"/>
    <w:rsid w:val="00F912C5"/>
    <w:rsid w:val="00F91635"/>
    <w:rsid w:val="00F91BAC"/>
    <w:rsid w:val="00F9250A"/>
    <w:rsid w:val="00F92B8C"/>
    <w:rsid w:val="00F939AC"/>
    <w:rsid w:val="00F93E05"/>
    <w:rsid w:val="00F9494C"/>
    <w:rsid w:val="00F97A94"/>
    <w:rsid w:val="00FA029D"/>
    <w:rsid w:val="00FA0566"/>
    <w:rsid w:val="00FA0EDE"/>
    <w:rsid w:val="00FA0FB0"/>
    <w:rsid w:val="00FA23E7"/>
    <w:rsid w:val="00FA2F4B"/>
    <w:rsid w:val="00FA3675"/>
    <w:rsid w:val="00FA4E65"/>
    <w:rsid w:val="00FA544B"/>
    <w:rsid w:val="00FA6211"/>
    <w:rsid w:val="00FA645B"/>
    <w:rsid w:val="00FB0B5A"/>
    <w:rsid w:val="00FB0C62"/>
    <w:rsid w:val="00FB279E"/>
    <w:rsid w:val="00FB28A7"/>
    <w:rsid w:val="00FB408B"/>
    <w:rsid w:val="00FB4EEC"/>
    <w:rsid w:val="00FB531E"/>
    <w:rsid w:val="00FC083E"/>
    <w:rsid w:val="00FC18C9"/>
    <w:rsid w:val="00FC21F7"/>
    <w:rsid w:val="00FC388B"/>
    <w:rsid w:val="00FD1C81"/>
    <w:rsid w:val="00FD25DB"/>
    <w:rsid w:val="00FD2A76"/>
    <w:rsid w:val="00FD31B7"/>
    <w:rsid w:val="00FD43CB"/>
    <w:rsid w:val="00FD445F"/>
    <w:rsid w:val="00FD4531"/>
    <w:rsid w:val="00FD52C7"/>
    <w:rsid w:val="00FD5337"/>
    <w:rsid w:val="00FD612F"/>
    <w:rsid w:val="00FD7681"/>
    <w:rsid w:val="00FD7F17"/>
    <w:rsid w:val="00FE0CE0"/>
    <w:rsid w:val="00FE12D8"/>
    <w:rsid w:val="00FE2628"/>
    <w:rsid w:val="00FE38C1"/>
    <w:rsid w:val="00FE3C3E"/>
    <w:rsid w:val="00FE5836"/>
    <w:rsid w:val="00FE7C71"/>
    <w:rsid w:val="00FF0085"/>
    <w:rsid w:val="00FF01D6"/>
    <w:rsid w:val="00FF0F26"/>
    <w:rsid w:val="00FF1804"/>
    <w:rsid w:val="00FF19CA"/>
    <w:rsid w:val="00FF30EB"/>
    <w:rsid w:val="00FF63FC"/>
    <w:rsid w:val="00FF679C"/>
    <w:rsid w:val="00FF7995"/>
    <w:rsid w:val="02863821"/>
    <w:rsid w:val="0336CE2F"/>
    <w:rsid w:val="03699E06"/>
    <w:rsid w:val="04729652"/>
    <w:rsid w:val="057E489E"/>
    <w:rsid w:val="0AE670D2"/>
    <w:rsid w:val="0C817702"/>
    <w:rsid w:val="0CBBB2A1"/>
    <w:rsid w:val="0D83CDA7"/>
    <w:rsid w:val="0DA3659D"/>
    <w:rsid w:val="0FE0D664"/>
    <w:rsid w:val="1113F3A1"/>
    <w:rsid w:val="1139CE8D"/>
    <w:rsid w:val="141D3913"/>
    <w:rsid w:val="1534D7D5"/>
    <w:rsid w:val="1A28DBB1"/>
    <w:rsid w:val="1ABC42DD"/>
    <w:rsid w:val="1AFE1BEF"/>
    <w:rsid w:val="1BE2204A"/>
    <w:rsid w:val="1F00CEEF"/>
    <w:rsid w:val="1F2AFA6D"/>
    <w:rsid w:val="24C95608"/>
    <w:rsid w:val="2695C81B"/>
    <w:rsid w:val="26EEF353"/>
    <w:rsid w:val="2949843C"/>
    <w:rsid w:val="2952CC4C"/>
    <w:rsid w:val="2C60FFBB"/>
    <w:rsid w:val="31F0ABF5"/>
    <w:rsid w:val="364CF329"/>
    <w:rsid w:val="3687B2AD"/>
    <w:rsid w:val="3691EC1D"/>
    <w:rsid w:val="36B73881"/>
    <w:rsid w:val="3F779094"/>
    <w:rsid w:val="419E87B4"/>
    <w:rsid w:val="43FA5381"/>
    <w:rsid w:val="47A05C47"/>
    <w:rsid w:val="47B219A1"/>
    <w:rsid w:val="48FC8433"/>
    <w:rsid w:val="4C16E2FB"/>
    <w:rsid w:val="4DAA40EB"/>
    <w:rsid w:val="501C7884"/>
    <w:rsid w:val="511D8964"/>
    <w:rsid w:val="52374F7E"/>
    <w:rsid w:val="52D99EF9"/>
    <w:rsid w:val="5338ACA3"/>
    <w:rsid w:val="53CA2156"/>
    <w:rsid w:val="53FB797F"/>
    <w:rsid w:val="5452840D"/>
    <w:rsid w:val="5BCF3A41"/>
    <w:rsid w:val="5C491C7D"/>
    <w:rsid w:val="5C72AF5B"/>
    <w:rsid w:val="5CF6CB9A"/>
    <w:rsid w:val="5D25221B"/>
    <w:rsid w:val="5E796068"/>
    <w:rsid w:val="61AE5C1D"/>
    <w:rsid w:val="61F07C02"/>
    <w:rsid w:val="655EDD3E"/>
    <w:rsid w:val="658D0190"/>
    <w:rsid w:val="66FB6EA1"/>
    <w:rsid w:val="68CBE2D3"/>
    <w:rsid w:val="6AA43AB2"/>
    <w:rsid w:val="6EA06ADE"/>
    <w:rsid w:val="6F16BFE9"/>
    <w:rsid w:val="72BE72EF"/>
    <w:rsid w:val="73D69980"/>
    <w:rsid w:val="7560A104"/>
    <w:rsid w:val="7F7B0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81FC7A9"/>
  <w15:docId w15:val="{8BEDF609-26CD-4C27-895F-7C16C08B27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ES" w:eastAsia="es-E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locked="1" w:semiHidden="1" w:unhideWhenUsed="1"/>
    <w:lsdException w:name="index 2" w:locked="1" w:semiHidden="1" w:unhideWhenUsed="1"/>
    <w:lsdException w:name="index 3" w:locked="1" w:semiHidden="1" w:unhideWhenUsed="1"/>
    <w:lsdException w:name="index 4" w:locked="1" w:semiHidden="1" w:unhideWhenUsed="1"/>
    <w:lsdException w:name="index 5" w:locked="1" w:semiHidden="1" w:unhideWhenUsed="1"/>
    <w:lsdException w:name="index 6" w:locked="1" w:semiHidden="1" w:unhideWhenUsed="1"/>
    <w:lsdException w:name="index 7" w:locked="1" w:semiHidden="1" w:unhideWhenUsed="1"/>
    <w:lsdException w:name="index 8" w:locked="1" w:semiHidden="1" w:unhideWhenUsed="1"/>
    <w:lsdException w:name="index 9" w:locked="1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locked="1" w:semiHidden="1" w:unhideWhenUsed="1"/>
    <w:lsdException w:name="footnote text" w:locked="1" w:semiHidden="1" w:unhideWhenUsed="1"/>
    <w:lsdException w:name="annotation text" w:locked="1" w:semiHidden="1" w:unhideWhenUsed="1"/>
    <w:lsdException w:name="header" w:locked="1" w:semiHidden="1" w:uiPriority="99" w:unhideWhenUsed="1"/>
    <w:lsdException w:name="footer" w:locked="1" w:semiHidden="1" w:unhideWhenUsed="1"/>
    <w:lsdException w:name="index heading" w:locked="1" w:semiHidden="1" w:unhideWhenUsed="1"/>
    <w:lsdException w:name="caption" w:semiHidden="1" w:unhideWhenUsed="1" w:qFormat="1"/>
    <w:lsdException w:name="table of figures" w:locked="1" w:semiHidden="1" w:unhideWhenUsed="1"/>
    <w:lsdException w:name="envelope address" w:locked="1" w:semiHidden="1" w:unhideWhenUsed="1"/>
    <w:lsdException w:name="envelope return" w:locked="1" w:semiHidden="1" w:unhideWhenUsed="1"/>
    <w:lsdException w:name="footnote reference" w:locked="1" w:semiHidden="1" w:unhideWhenUsed="1"/>
    <w:lsdException w:name="annotation reference" w:locked="1" w:semiHidden="1" w:unhideWhenUsed="1"/>
    <w:lsdException w:name="line number" w:locked="1" w:semiHidden="1" w:unhideWhenUsed="1"/>
    <w:lsdException w:name="page number" w:locked="1" w:semiHidden="1" w:unhideWhenUsed="1"/>
    <w:lsdException w:name="endnote reference" w:locked="1" w:semiHidden="1" w:unhideWhenUsed="1"/>
    <w:lsdException w:name="endnote text" w:locked="1" w:semiHidden="1" w:unhideWhenUsed="1"/>
    <w:lsdException w:name="table of authorities" w:locked="1" w:semiHidden="1" w:unhideWhenUsed="1"/>
    <w:lsdException w:name="macro" w:locked="1" w:semiHidden="1" w:unhideWhenUsed="1"/>
    <w:lsdException w:name="toa heading" w:locked="1" w:semiHidden="1" w:unhideWhenUsed="1"/>
    <w:lsdException w:name="List" w:locked="1" w:semiHidden="1" w:unhideWhenUsed="1"/>
    <w:lsdException w:name="List Bullet" w:locked="1" w:semiHidden="1" w:unhideWhenUsed="1"/>
    <w:lsdException w:name="List Number" w:locked="1"/>
    <w:lsdException w:name="List 2" w:locked="1" w:semiHidden="1" w:unhideWhenUsed="1"/>
    <w:lsdException w:name="List 3" w:locked="1" w:semiHidden="1" w:unhideWhenUsed="1"/>
    <w:lsdException w:name="List 4" w:locked="1"/>
    <w:lsdException w:name="List 5" w:locked="1"/>
    <w:lsdException w:name="List Bullet 2" w:locked="1" w:semiHidden="1" w:unhideWhenUsed="1"/>
    <w:lsdException w:name="List Bullet 3" w:locked="1" w:semiHidden="1" w:unhideWhenUsed="1"/>
    <w:lsdException w:name="List Bullet 4" w:locked="1" w:semiHidden="1" w:unhideWhenUsed="1"/>
    <w:lsdException w:name="List Bullet 5" w:locked="1" w:semiHidden="1" w:unhideWhenUsed="1"/>
    <w:lsdException w:name="List Number 2" w:locked="1" w:semiHidden="1" w:unhideWhenUsed="1"/>
    <w:lsdException w:name="List Number 3" w:locked="1" w:semiHidden="1" w:unhideWhenUsed="1"/>
    <w:lsdException w:name="List Number 4" w:locked="1" w:semiHidden="1" w:unhideWhenUsed="1"/>
    <w:lsdException w:name="List Number 5" w:locked="1" w:semiHidden="1" w:unhideWhenUsed="1"/>
    <w:lsdException w:name="Title" w:qFormat="1"/>
    <w:lsdException w:name="Closing" w:locked="1" w:semiHidden="1" w:unhideWhenUsed="1"/>
    <w:lsdException w:name="Signature" w:locked="1" w:semiHidden="1" w:unhideWhenUsed="1"/>
    <w:lsdException w:name="Default Paragraph Font" w:semiHidden="1" w:unhideWhenUsed="1"/>
    <w:lsdException w:name="Body Text" w:locked="1" w:semiHidden="1" w:unhideWhenUsed="1"/>
    <w:lsdException w:name="Body Text Indent" w:locked="1" w:semiHidden="1" w:unhideWhenUsed="1"/>
    <w:lsdException w:name="List Continue" w:locked="1" w:semiHidden="1" w:unhideWhenUsed="1"/>
    <w:lsdException w:name="List Continue 2" w:locked="1" w:semiHidden="1" w:unhideWhenUsed="1"/>
    <w:lsdException w:name="List Continue 3" w:locked="1" w:semiHidden="1" w:unhideWhenUsed="1"/>
    <w:lsdException w:name="List Continue 4" w:locked="1" w:semiHidden="1" w:unhideWhenUsed="1"/>
    <w:lsdException w:name="List Continue 5" w:locked="1" w:semiHidden="1" w:unhideWhenUsed="1"/>
    <w:lsdException w:name="Message Header" w:locked="1" w:semiHidden="1" w:unhideWhenUsed="1"/>
    <w:lsdException w:name="Subtitle" w:qFormat="1"/>
    <w:lsdException w:name="Salutation" w:locked="1"/>
    <w:lsdException w:name="Date" w:locked="1"/>
    <w:lsdException w:name="Body Text First Indent" w:locked="1"/>
    <w:lsdException w:name="Body Text First Indent 2" w:locked="1" w:semiHidden="1" w:unhideWhenUsed="1"/>
    <w:lsdException w:name="Note Heading" w:locked="1" w:semiHidden="1" w:unhideWhenUsed="1"/>
    <w:lsdException w:name="Body Text 2" w:locked="1" w:semiHidden="1" w:unhideWhenUsed="1"/>
    <w:lsdException w:name="Body Text 3" w:locked="1" w:semiHidden="1" w:unhideWhenUsed="1"/>
    <w:lsdException w:name="Body Text Indent 2" w:locked="1" w:semiHidden="1" w:unhideWhenUsed="1"/>
    <w:lsdException w:name="Body Text Indent 3" w:locked="1" w:semiHidden="1" w:unhideWhenUsed="1"/>
    <w:lsdException w:name="Block Text" w:locked="1" w:semiHidden="1" w:unhideWhenUsed="1"/>
    <w:lsdException w:name="Hyperlink" w:locked="1" w:semiHidden="1" w:uiPriority="99" w:unhideWhenUsed="1"/>
    <w:lsdException w:name="FollowedHyperlink" w:locked="1" w:semiHidden="1" w:unhideWhenUsed="1"/>
    <w:lsdException w:name="Strong" w:uiPriority="22" w:qFormat="1"/>
    <w:lsdException w:name="Emphasis" w:qFormat="1"/>
    <w:lsdException w:name="Document Map" w:locked="1" w:semiHidden="1" w:unhideWhenUsed="1"/>
    <w:lsdException w:name="Plain Text" w:locked="1" w:semiHidden="1" w:unhideWhenUsed="1"/>
    <w:lsdException w:name="E-mail Signature" w:locked="1" w:semiHidden="1" w:unhideWhenUsed="1"/>
    <w:lsdException w:name="HTML Top of Form" w:locked="1" w:semiHidden="1" w:unhideWhenUsed="1"/>
    <w:lsdException w:name="HTML Bottom of Form" w:locked="1" w:semiHidden="1" w:unhideWhenUsed="1"/>
    <w:lsdException w:name="Normal (Web)" w:locked="1" w:semiHidden="1" w:uiPriority="99" w:unhideWhenUsed="1"/>
    <w:lsdException w:name="HTML Acronym" w:locked="1" w:semiHidden="1" w:unhideWhenUsed="1"/>
    <w:lsdException w:name="HTML Address" w:locked="1" w:semiHidden="1" w:unhideWhenUsed="1"/>
    <w:lsdException w:name="HTML Cite" w:locked="1" w:semiHidden="1" w:unhideWhenUsed="1"/>
    <w:lsdException w:name="HTML Code" w:locked="1" w:semiHidden="1" w:unhideWhenUsed="1"/>
    <w:lsdException w:name="HTML Definition" w:locked="1" w:semiHidden="1" w:unhideWhenUsed="1"/>
    <w:lsdException w:name="HTML Keyboard" w:locked="1" w:semiHidden="1" w:unhideWhenUsed="1"/>
    <w:lsdException w:name="HTML Preformatted" w:locked="1" w:semiHidden="1" w:unhideWhenUsed="1"/>
    <w:lsdException w:name="HTML Sample" w:locked="1" w:semiHidden="1" w:unhideWhenUsed="1"/>
    <w:lsdException w:name="HTML Typewriter" w:locked="1" w:semiHidden="1" w:unhideWhenUsed="1"/>
    <w:lsdException w:name="HTML Variable" w:locked="1" w:semiHidden="1" w:unhideWhenUsed="1"/>
    <w:lsdException w:name="Normal Table" w:locked="1" w:semiHidden="1" w:unhideWhenUsed="1"/>
    <w:lsdException w:name="annotation subject" w:locked="1" w:semiHidden="1" w:unhideWhenUsed="1"/>
    <w:lsdException w:name="No List" w:locked="1" w:semiHidden="1" w:unhideWhenUsed="1"/>
    <w:lsdException w:name="Outline List 1" w:locked="1" w:semiHidden="1" w:unhideWhenUsed="1"/>
    <w:lsdException w:name="Outline List 2" w:locked="1" w:semiHidden="1" w:unhideWhenUsed="1"/>
    <w:lsdException w:name="Outline List 3" w:locked="1" w:semiHidden="1" w:unhideWhenUsed="1"/>
    <w:lsdException w:name="Table Simple 1" w:locked="1" w:semiHidden="1" w:unhideWhenUsed="1"/>
    <w:lsdException w:name="Table Simple 2" w:locked="1" w:semiHidden="1" w:unhideWhenUsed="1"/>
    <w:lsdException w:name="Table Simple 3" w:locked="1" w:semiHidden="1" w:unhideWhenUsed="1"/>
    <w:lsdException w:name="Table Classic 1" w:locked="1" w:semiHidden="1" w:unhideWhenUsed="1"/>
    <w:lsdException w:name="Table Classic 2" w:locked="1" w:semiHidden="1" w:unhideWhenUsed="1"/>
    <w:lsdException w:name="Table Classic 3" w:locked="1" w:semiHidden="1" w:unhideWhenUsed="1"/>
    <w:lsdException w:name="Table Classic 4" w:locked="1" w:semiHidden="1" w:unhideWhenUsed="1"/>
    <w:lsdException w:name="Table Colorful 1" w:locked="1" w:semiHidden="1" w:unhideWhenUsed="1"/>
    <w:lsdException w:name="Table Colorful 2" w:locked="1" w:semiHidden="1" w:unhideWhenUsed="1"/>
    <w:lsdException w:name="Table Colorful 3" w:locked="1" w:semiHidden="1" w:unhideWhenUsed="1"/>
    <w:lsdException w:name="Table Columns 1" w:locked="1" w:semiHidden="1" w:unhideWhenUsed="1"/>
    <w:lsdException w:name="Table Columns 2" w:locked="1" w:semiHidden="1" w:unhideWhenUsed="1"/>
    <w:lsdException w:name="Table Columns 3" w:locked="1" w:semiHidden="1" w:unhideWhenUsed="1"/>
    <w:lsdException w:name="Table Columns 4" w:locked="1" w:semiHidden="1" w:unhideWhenUsed="1"/>
    <w:lsdException w:name="Table Columns 5" w:locked="1" w:semiHidden="1" w:unhideWhenUsed="1"/>
    <w:lsdException w:name="Table Grid 1" w:locked="1" w:semiHidden="1" w:unhideWhenUsed="1"/>
    <w:lsdException w:name="Table Grid 2" w:locked="1" w:semiHidden="1" w:unhideWhenUsed="1"/>
    <w:lsdException w:name="Table Grid 3" w:locked="1" w:semiHidden="1" w:unhideWhenUsed="1"/>
    <w:lsdException w:name="Table Grid 4" w:locked="1" w:semiHidden="1" w:unhideWhenUsed="1"/>
    <w:lsdException w:name="Table Grid 5" w:locked="1" w:semiHidden="1" w:unhideWhenUsed="1"/>
    <w:lsdException w:name="Table Grid 6" w:locked="1" w:semiHidden="1" w:unhideWhenUsed="1"/>
    <w:lsdException w:name="Table Grid 7" w:locked="1" w:semiHidden="1" w:unhideWhenUsed="1"/>
    <w:lsdException w:name="Table Grid 8" w:locked="1" w:semiHidden="1" w:unhideWhenUsed="1"/>
    <w:lsdException w:name="Table List 1" w:locked="1" w:semiHidden="1" w:unhideWhenUsed="1"/>
    <w:lsdException w:name="Table List 2" w:locked="1" w:semiHidden="1" w:unhideWhenUsed="1"/>
    <w:lsdException w:name="Table List 3" w:locked="1" w:semiHidden="1" w:unhideWhenUsed="1"/>
    <w:lsdException w:name="Table List 4" w:locked="1" w:semiHidden="1" w:unhideWhenUsed="1"/>
    <w:lsdException w:name="Table List 5" w:locked="1" w:semiHidden="1" w:unhideWhenUsed="1"/>
    <w:lsdException w:name="Table List 6" w:locked="1" w:semiHidden="1" w:unhideWhenUsed="1"/>
    <w:lsdException w:name="Table List 7" w:locked="1" w:semiHidden="1" w:unhideWhenUsed="1"/>
    <w:lsdException w:name="Table List 8" w:locked="1" w:semiHidden="1" w:unhideWhenUsed="1"/>
    <w:lsdException w:name="Table 3D effects 1" w:locked="1" w:semiHidden="1" w:unhideWhenUsed="1"/>
    <w:lsdException w:name="Table 3D effects 2" w:locked="1" w:semiHidden="1" w:unhideWhenUsed="1"/>
    <w:lsdException w:name="Table 3D effects 3" w:locked="1" w:semiHidden="1" w:unhideWhenUsed="1"/>
    <w:lsdException w:name="Table Contemporary" w:locked="1" w:semiHidden="1" w:unhideWhenUsed="1"/>
    <w:lsdException w:name="Table Elegant" w:locked="1" w:semiHidden="1" w:unhideWhenUsed="1"/>
    <w:lsdException w:name="Table Professional" w:locked="1" w:semiHidden="1" w:unhideWhenUsed="1"/>
    <w:lsdException w:name="Table Subtle 1" w:locked="1" w:semiHidden="1" w:unhideWhenUsed="1"/>
    <w:lsdException w:name="Table Subtle 2" w:locked="1" w:semiHidden="1" w:unhideWhenUsed="1"/>
    <w:lsdException w:name="Table Web 1" w:locked="1" w:semiHidden="1" w:unhideWhenUsed="1"/>
    <w:lsdException w:name="Table Web 2" w:locked="1" w:semiHidden="1" w:unhideWhenUsed="1"/>
    <w:lsdException w:name="Table Web 3" w:locked="1" w:semiHidden="1" w:unhideWhenUsed="1"/>
    <w:lsdException w:name="Balloon Text" w:locked="1" w:semiHidden="1" w:unhideWhenUsed="1"/>
    <w:lsdException w:name="Table Grid" w:uiPriority="39"/>
    <w:lsdException w:name="Table Theme" w:locked="1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94FD5"/>
    <w:pPr>
      <w:jc w:val="both"/>
    </w:pPr>
    <w:rPr>
      <w:rFonts w:ascii="Arial" w:hAnsi="Arial" w:cs="Arial"/>
    </w:rPr>
  </w:style>
  <w:style w:type="paragraph" w:styleId="Ttulo1">
    <w:name w:val="heading 1"/>
    <w:aliases w:val="Titre 1 VGX,h1,H1,l1,Section Head,1.0,1,H11,H12,H13,H14,H15,H16,H17,Title1,überschrift1,überschrift11,überschrift12,Titre1,l1+toc 1,I1,Heading A,Portadilla,Heading 0,II+,I,Titulo 1,H1-Heading 1,Header 1,Legal Line 1,head 1,título 1,heading 1"/>
    <w:basedOn w:val="Normal"/>
    <w:next w:val="Normal"/>
    <w:link w:val="Ttulo1Car"/>
    <w:autoRedefine/>
    <w:qFormat/>
    <w:rsid w:val="008E1CBE"/>
    <w:pPr>
      <w:keepNext/>
      <w:numPr>
        <w:numId w:val="1"/>
      </w:numPr>
      <w:tabs>
        <w:tab w:val="left" w:pos="567"/>
      </w:tabs>
      <w:spacing w:before="240" w:after="240"/>
      <w:jc w:val="left"/>
      <w:outlineLvl w:val="0"/>
    </w:pPr>
    <w:rPr>
      <w:rFonts w:ascii="Cartero" w:hAnsi="Cartero" w:cs="Times New Roman"/>
      <w:b/>
      <w:bCs/>
      <w:kern w:val="32"/>
      <w:sz w:val="32"/>
      <w:szCs w:val="32"/>
      <w:lang w:eastAsia="ja-JP"/>
    </w:rPr>
  </w:style>
  <w:style w:type="paragraph" w:styleId="Ttulo2">
    <w:name w:val="heading 2"/>
    <w:aliases w:val="Titre 2 VGX,título 2,Heading 2 Hidden,heading 21,Heading 2 Hidden1,Heading 2.Heading 2 Hidden.heading 21.Heading 2 Heading 2,h2,2,Header 2,l2,H2,2nd level,1.1,Head 2,A,Überschrift 2 Anhang,Überschrift 2 Anhang1,Überschrift 2 Anhang2,heading 2"/>
    <w:basedOn w:val="Normal"/>
    <w:next w:val="Normal"/>
    <w:link w:val="Ttulo2Car"/>
    <w:autoRedefine/>
    <w:qFormat/>
    <w:rsid w:val="000C4582"/>
    <w:pPr>
      <w:keepNext/>
      <w:numPr>
        <w:ilvl w:val="1"/>
        <w:numId w:val="1"/>
      </w:numPr>
      <w:tabs>
        <w:tab w:val="clear" w:pos="859"/>
        <w:tab w:val="num" w:pos="1285"/>
      </w:tabs>
      <w:spacing w:before="240" w:after="240"/>
      <w:ind w:left="1285"/>
      <w:outlineLvl w:val="1"/>
    </w:pPr>
    <w:rPr>
      <w:rFonts w:cs="Times New Roman"/>
      <w:b/>
      <w:bCs/>
      <w:i/>
      <w:iCs/>
      <w:sz w:val="24"/>
      <w:szCs w:val="24"/>
      <w:lang w:val="en-US" w:eastAsia="ja-JP"/>
    </w:rPr>
  </w:style>
  <w:style w:type="paragraph" w:styleId="Ttulo3">
    <w:name w:val="heading 3"/>
    <w:aliases w:val="H3,3,list 3,Head 3,h3,l3,1.1.1,título 3,Bold Head,bh,Titre3,heading 3,Portadilla 3,Arial 12 Fett,H31,H32,Heading3,Apartado,Apartado1,Kop 3-PGS,Topic Sub Heading,Sub-sub section Title,3rd level,Underrubrik2,hhh,h31,Titolo Sotto/Sottosezione,CT"/>
    <w:basedOn w:val="Normal"/>
    <w:next w:val="Normal"/>
    <w:link w:val="Ttulo3Car"/>
    <w:autoRedefine/>
    <w:qFormat/>
    <w:rsid w:val="000C4582"/>
    <w:pPr>
      <w:keepNext/>
      <w:numPr>
        <w:ilvl w:val="2"/>
        <w:numId w:val="1"/>
      </w:numPr>
      <w:spacing w:before="240" w:after="240"/>
      <w:outlineLvl w:val="2"/>
    </w:pPr>
    <w:rPr>
      <w:rFonts w:ascii="Cairo" w:hAnsi="Cairo" w:cs="Cairo"/>
      <w:b/>
      <w:bCs/>
      <w:sz w:val="22"/>
      <w:szCs w:val="22"/>
      <w:lang w:val="en-US" w:eastAsia="ja-JP"/>
    </w:rPr>
  </w:style>
  <w:style w:type="paragraph" w:styleId="Ttulo4">
    <w:name w:val="heading 4"/>
    <w:aliases w:val="H4,ITT t4,PA Micro Section,TE Heading 4,4,1.1.1.1,bullet,bl,bb,Título INDICE,h4,Párrafo1"/>
    <w:basedOn w:val="Normal"/>
    <w:next w:val="Normal"/>
    <w:link w:val="Ttulo4Car"/>
    <w:autoRedefine/>
    <w:qFormat/>
    <w:rsid w:val="001977A1"/>
    <w:pPr>
      <w:keepNext/>
      <w:numPr>
        <w:ilvl w:val="3"/>
        <w:numId w:val="1"/>
      </w:numPr>
      <w:spacing w:before="240" w:after="60"/>
      <w:outlineLvl w:val="3"/>
    </w:pPr>
    <w:rPr>
      <w:rFonts w:cs="Times New Roman"/>
      <w:b/>
      <w:bCs/>
      <w:lang w:eastAsia="ja-JP"/>
    </w:rPr>
  </w:style>
  <w:style w:type="paragraph" w:styleId="Ttulo5">
    <w:name w:val="heading 5"/>
    <w:basedOn w:val="Normal"/>
    <w:next w:val="Normal"/>
    <w:link w:val="Ttulo5Car"/>
    <w:qFormat/>
    <w:rsid w:val="001977A1"/>
    <w:pPr>
      <w:tabs>
        <w:tab w:val="num" w:pos="1548"/>
      </w:tabs>
      <w:spacing w:before="240" w:after="60"/>
      <w:ind w:left="1548" w:hanging="1008"/>
      <w:outlineLvl w:val="4"/>
    </w:pPr>
    <w:rPr>
      <w:rFonts w:ascii="Calibri" w:hAnsi="Calibri" w:cs="Times New Roman"/>
      <w:b/>
      <w:bCs/>
      <w:i/>
      <w:iCs/>
      <w:sz w:val="26"/>
      <w:szCs w:val="26"/>
      <w:lang w:eastAsia="ja-JP"/>
    </w:rPr>
  </w:style>
  <w:style w:type="paragraph" w:styleId="Ttulo6">
    <w:name w:val="heading 6"/>
    <w:basedOn w:val="Normal"/>
    <w:next w:val="Normal"/>
    <w:link w:val="Ttulo6Car"/>
    <w:qFormat/>
    <w:rsid w:val="001977A1"/>
    <w:pPr>
      <w:tabs>
        <w:tab w:val="num" w:pos="1692"/>
      </w:tabs>
      <w:spacing w:before="240" w:after="60"/>
      <w:ind w:left="1692" w:hanging="1152"/>
      <w:outlineLvl w:val="5"/>
    </w:pPr>
    <w:rPr>
      <w:rFonts w:ascii="Calibri" w:hAnsi="Calibri" w:cs="Times New Roman"/>
      <w:b/>
      <w:bCs/>
      <w:lang w:eastAsia="ja-JP"/>
    </w:rPr>
  </w:style>
  <w:style w:type="paragraph" w:styleId="Ttulo7">
    <w:name w:val="heading 7"/>
    <w:basedOn w:val="Normal"/>
    <w:next w:val="Normal"/>
    <w:link w:val="Ttulo7Car"/>
    <w:qFormat/>
    <w:rsid w:val="001977A1"/>
    <w:pPr>
      <w:tabs>
        <w:tab w:val="num" w:pos="1836"/>
      </w:tabs>
      <w:spacing w:before="240" w:after="60"/>
      <w:ind w:left="1836" w:hanging="1296"/>
      <w:outlineLvl w:val="6"/>
    </w:pPr>
    <w:rPr>
      <w:rFonts w:ascii="Calibri" w:hAnsi="Calibri" w:cs="Times New Roman"/>
      <w:sz w:val="24"/>
      <w:szCs w:val="24"/>
      <w:lang w:eastAsia="ja-JP"/>
    </w:rPr>
  </w:style>
  <w:style w:type="paragraph" w:styleId="Ttulo8">
    <w:name w:val="heading 8"/>
    <w:basedOn w:val="Normal"/>
    <w:next w:val="Normal"/>
    <w:link w:val="Ttulo8Car"/>
    <w:qFormat/>
    <w:rsid w:val="001977A1"/>
    <w:pPr>
      <w:tabs>
        <w:tab w:val="num" w:pos="1980"/>
      </w:tabs>
      <w:spacing w:before="240" w:after="60"/>
      <w:ind w:left="1980" w:hanging="1440"/>
      <w:outlineLvl w:val="7"/>
    </w:pPr>
    <w:rPr>
      <w:rFonts w:ascii="Calibri" w:hAnsi="Calibri" w:cs="Times New Roman"/>
      <w:i/>
      <w:iCs/>
      <w:sz w:val="24"/>
      <w:szCs w:val="24"/>
      <w:lang w:eastAsia="ja-JP"/>
    </w:rPr>
  </w:style>
  <w:style w:type="paragraph" w:styleId="Ttulo9">
    <w:name w:val="heading 9"/>
    <w:basedOn w:val="Normal"/>
    <w:next w:val="Normal"/>
    <w:link w:val="Ttulo9Car"/>
    <w:qFormat/>
    <w:rsid w:val="008C45BD"/>
    <w:pPr>
      <w:tabs>
        <w:tab w:val="num" w:pos="2124"/>
      </w:tabs>
      <w:spacing w:after="60"/>
      <w:ind w:left="2121" w:hanging="1582"/>
      <w:jc w:val="right"/>
      <w:outlineLvl w:val="8"/>
    </w:pPr>
    <w:rPr>
      <w:rFonts w:ascii="Cambria" w:hAnsi="Cambria" w:cs="Times New Roman"/>
      <w:lang w:eastAsia="ja-JP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aliases w:val="Titre 1 VGX Car,h1 Car,H1 Car,l1 Car,Section Head Car,1.0 Car,1 Car,H11 Car,H12 Car,H13 Car,H14 Car,H15 Car,H16 Car,H17 Car,Title1 Car,überschrift1 Car,überschrift11 Car,überschrift12 Car,Titre1 Car,l1+toc 1 Car,I1 Car,Heading A Car,II+ Car"/>
    <w:link w:val="Ttulo1"/>
    <w:locked/>
    <w:rsid w:val="008E1CBE"/>
    <w:rPr>
      <w:rFonts w:ascii="Cartero" w:hAnsi="Cartero"/>
      <w:b/>
      <w:bCs/>
      <w:kern w:val="32"/>
      <w:sz w:val="32"/>
      <w:szCs w:val="32"/>
      <w:lang w:eastAsia="ja-JP"/>
    </w:rPr>
  </w:style>
  <w:style w:type="character" w:customStyle="1" w:styleId="Ttulo2Car">
    <w:name w:val="Título 2 Car"/>
    <w:aliases w:val="Titre 2 VGX Car,título 2 Car,Heading 2 Hidden Car,heading 21 Car,Heading 2 Hidden1 Car,Heading 2.Heading 2 Hidden.heading 21.Heading 2 Heading 2 Car,h2 Car,2 Car,Header 2 Car,l2 Car,H2 Car,2nd level Car,1.1 Car,Head 2 Car,A Car"/>
    <w:link w:val="Ttulo2"/>
    <w:locked/>
    <w:rsid w:val="000C4582"/>
    <w:rPr>
      <w:rFonts w:ascii="Arial" w:hAnsi="Arial"/>
      <w:b/>
      <w:bCs/>
      <w:i/>
      <w:iCs/>
      <w:sz w:val="24"/>
      <w:szCs w:val="24"/>
      <w:lang w:val="en-US" w:eastAsia="ja-JP"/>
    </w:rPr>
  </w:style>
  <w:style w:type="character" w:customStyle="1" w:styleId="Ttulo3Car">
    <w:name w:val="Título 3 Car"/>
    <w:aliases w:val="H3 Car,3 Car,list 3 Car,Head 3 Car,h3 Car,l3 Car,1.1.1 Car,título 3 Car,Bold Head Car,bh Car,Titre3 Car,heading 3 Car,Portadilla 3 Car,Arial 12 Fett Car,H31 Car,H32 Car,Heading3 Car,Apartado Car,Apartado1 Car,Kop 3-PGS Car,3rd level Car"/>
    <w:link w:val="Ttulo3"/>
    <w:locked/>
    <w:rsid w:val="000C4582"/>
    <w:rPr>
      <w:rFonts w:ascii="Cairo" w:hAnsi="Cairo" w:cs="Cairo"/>
      <w:b/>
      <w:bCs/>
      <w:sz w:val="22"/>
      <w:szCs w:val="22"/>
      <w:lang w:val="en-US" w:eastAsia="ja-JP"/>
    </w:rPr>
  </w:style>
  <w:style w:type="character" w:customStyle="1" w:styleId="Ttulo4Car">
    <w:name w:val="Título 4 Car"/>
    <w:aliases w:val="H4 Car,ITT t4 Car,PA Micro Section Car,TE Heading 4 Car,4 Car,1.1.1.1 Car,bullet Car,bl Car,bb Car,Título INDICE Car,h4 Car,Párrafo1 Car"/>
    <w:link w:val="Ttulo4"/>
    <w:locked/>
    <w:rsid w:val="00C150F0"/>
    <w:rPr>
      <w:rFonts w:ascii="Arial" w:hAnsi="Arial"/>
      <w:b/>
      <w:bCs/>
      <w:lang w:eastAsia="ja-JP"/>
    </w:rPr>
  </w:style>
  <w:style w:type="character" w:customStyle="1" w:styleId="Ttulo5Car">
    <w:name w:val="Título 5 Car"/>
    <w:link w:val="Ttulo5"/>
    <w:semiHidden/>
    <w:locked/>
    <w:rsid w:val="00C150F0"/>
    <w:rPr>
      <w:rFonts w:ascii="Calibri" w:hAnsi="Calibri" w:cs="Times New Roman"/>
      <w:b/>
      <w:i/>
      <w:sz w:val="26"/>
    </w:rPr>
  </w:style>
  <w:style w:type="character" w:customStyle="1" w:styleId="Ttulo6Car">
    <w:name w:val="Título 6 Car"/>
    <w:link w:val="Ttulo6"/>
    <w:semiHidden/>
    <w:locked/>
    <w:rsid w:val="00C150F0"/>
    <w:rPr>
      <w:rFonts w:ascii="Calibri" w:hAnsi="Calibri" w:cs="Times New Roman"/>
      <w:b/>
    </w:rPr>
  </w:style>
  <w:style w:type="character" w:customStyle="1" w:styleId="Ttulo7Car">
    <w:name w:val="Título 7 Car"/>
    <w:link w:val="Ttulo7"/>
    <w:semiHidden/>
    <w:locked/>
    <w:rsid w:val="00C150F0"/>
    <w:rPr>
      <w:rFonts w:ascii="Calibri" w:hAnsi="Calibri" w:cs="Times New Roman"/>
      <w:sz w:val="24"/>
    </w:rPr>
  </w:style>
  <w:style w:type="character" w:customStyle="1" w:styleId="Ttulo8Car">
    <w:name w:val="Título 8 Car"/>
    <w:link w:val="Ttulo8"/>
    <w:semiHidden/>
    <w:locked/>
    <w:rsid w:val="00C150F0"/>
    <w:rPr>
      <w:rFonts w:ascii="Calibri" w:hAnsi="Calibri" w:cs="Times New Roman"/>
      <w:i/>
      <w:sz w:val="24"/>
    </w:rPr>
  </w:style>
  <w:style w:type="character" w:customStyle="1" w:styleId="Ttulo9Car">
    <w:name w:val="Título 9 Car"/>
    <w:link w:val="Ttulo9"/>
    <w:semiHidden/>
    <w:locked/>
    <w:rsid w:val="00C150F0"/>
    <w:rPr>
      <w:rFonts w:ascii="Cambria" w:hAnsi="Cambria" w:cs="Times New Roman"/>
    </w:rPr>
  </w:style>
  <w:style w:type="character" w:styleId="Nmerodepgina">
    <w:name w:val="page number"/>
    <w:rsid w:val="001977A1"/>
    <w:rPr>
      <w:rFonts w:cs="Times New Roman"/>
    </w:rPr>
  </w:style>
  <w:style w:type="paragraph" w:styleId="Encabezado">
    <w:name w:val="header"/>
    <w:basedOn w:val="Normal"/>
    <w:link w:val="EncabezadoCar"/>
    <w:uiPriority w:val="99"/>
    <w:rsid w:val="001977A1"/>
    <w:pPr>
      <w:tabs>
        <w:tab w:val="center" w:pos="4252"/>
        <w:tab w:val="right" w:pos="8504"/>
      </w:tabs>
    </w:pPr>
    <w:rPr>
      <w:rFonts w:cs="Times New Roman"/>
      <w:sz w:val="24"/>
      <w:szCs w:val="24"/>
      <w:lang w:eastAsia="ja-JP"/>
    </w:rPr>
  </w:style>
  <w:style w:type="character" w:customStyle="1" w:styleId="EncabezadoCar">
    <w:name w:val="Encabezado Car"/>
    <w:link w:val="Encabezado"/>
    <w:uiPriority w:val="99"/>
    <w:locked/>
    <w:rsid w:val="002B01DD"/>
    <w:rPr>
      <w:rFonts w:ascii="Arial" w:hAnsi="Arial" w:cs="Times New Roman"/>
      <w:sz w:val="24"/>
    </w:rPr>
  </w:style>
  <w:style w:type="paragraph" w:styleId="Piedepgina">
    <w:name w:val="footer"/>
    <w:basedOn w:val="Normal"/>
    <w:link w:val="PiedepginaCar"/>
    <w:rsid w:val="001977A1"/>
    <w:pPr>
      <w:tabs>
        <w:tab w:val="center" w:pos="4252"/>
        <w:tab w:val="right" w:pos="8504"/>
      </w:tabs>
    </w:pPr>
    <w:rPr>
      <w:rFonts w:cs="Times New Roman"/>
      <w:lang w:eastAsia="ja-JP"/>
    </w:rPr>
  </w:style>
  <w:style w:type="character" w:customStyle="1" w:styleId="PiedepginaCar">
    <w:name w:val="Pie de página Car"/>
    <w:link w:val="Piedepgina"/>
    <w:semiHidden/>
    <w:locked/>
    <w:rsid w:val="00C150F0"/>
    <w:rPr>
      <w:rFonts w:ascii="Arial" w:hAnsi="Arial" w:cs="Times New Roman"/>
      <w:sz w:val="20"/>
    </w:rPr>
  </w:style>
  <w:style w:type="paragraph" w:styleId="TDC1">
    <w:name w:val="toc 1"/>
    <w:basedOn w:val="Normal"/>
    <w:next w:val="Normal"/>
    <w:autoRedefine/>
    <w:uiPriority w:val="39"/>
    <w:rsid w:val="00F571EA"/>
    <w:pPr>
      <w:tabs>
        <w:tab w:val="left" w:pos="482"/>
        <w:tab w:val="right" w:leader="dot" w:pos="9575"/>
      </w:tabs>
      <w:spacing w:line="280" w:lineRule="exact"/>
      <w:jc w:val="left"/>
    </w:pPr>
    <w:rPr>
      <w:b/>
      <w:bCs/>
    </w:rPr>
  </w:style>
  <w:style w:type="character" w:styleId="Hipervnculo">
    <w:name w:val="Hyperlink"/>
    <w:uiPriority w:val="99"/>
    <w:rsid w:val="001977A1"/>
    <w:rPr>
      <w:rFonts w:cs="Times New Roman"/>
      <w:color w:val="0000FF"/>
      <w:u w:val="single"/>
    </w:rPr>
  </w:style>
  <w:style w:type="paragraph" w:styleId="TDC2">
    <w:name w:val="toc 2"/>
    <w:basedOn w:val="Normal"/>
    <w:next w:val="Normal"/>
    <w:autoRedefine/>
    <w:uiPriority w:val="39"/>
    <w:rsid w:val="001977A1"/>
    <w:pPr>
      <w:spacing w:before="120" w:after="120" w:line="360" w:lineRule="auto"/>
      <w:ind w:left="198"/>
    </w:pPr>
  </w:style>
  <w:style w:type="paragraph" w:styleId="TDC3">
    <w:name w:val="toc 3"/>
    <w:basedOn w:val="Normal"/>
    <w:next w:val="Normal"/>
    <w:autoRedefine/>
    <w:uiPriority w:val="39"/>
    <w:rsid w:val="001977A1"/>
    <w:pPr>
      <w:spacing w:line="360" w:lineRule="auto"/>
      <w:ind w:left="482"/>
    </w:pPr>
  </w:style>
  <w:style w:type="paragraph" w:customStyle="1" w:styleId="TablaContenido">
    <w:name w:val="Tabla Contenido"/>
    <w:autoRedefine/>
    <w:rsid w:val="005122BF"/>
    <w:pPr>
      <w:spacing w:after="120"/>
      <w:jc w:val="center"/>
    </w:pPr>
    <w:rPr>
      <w:rFonts w:ascii="Cartero" w:hAnsi="Cartero" w:cs="Arial"/>
      <w:b/>
      <w:bCs/>
      <w:noProof/>
      <w:sz w:val="36"/>
      <w:szCs w:val="36"/>
    </w:rPr>
  </w:style>
  <w:style w:type="paragraph" w:customStyle="1" w:styleId="TablaTtulo">
    <w:name w:val="Tabla Título"/>
    <w:autoRedefine/>
    <w:rsid w:val="001977A1"/>
    <w:pPr>
      <w:spacing w:after="120"/>
      <w:jc w:val="center"/>
    </w:pPr>
    <w:rPr>
      <w:rFonts w:ascii="Arial" w:hAnsi="Arial" w:cs="Arial"/>
      <w:b/>
      <w:bCs/>
      <w:caps/>
      <w:sz w:val="24"/>
      <w:szCs w:val="24"/>
    </w:rPr>
  </w:style>
  <w:style w:type="paragraph" w:customStyle="1" w:styleId="TablaCabecera">
    <w:name w:val="Tabla Cabecera"/>
    <w:autoRedefine/>
    <w:rsid w:val="00B4313B"/>
    <w:pPr>
      <w:spacing w:after="120"/>
      <w:jc w:val="center"/>
    </w:pPr>
    <w:rPr>
      <w:rFonts w:ascii="Arial" w:hAnsi="Arial" w:cs="Arial"/>
      <w:b/>
      <w:bCs/>
      <w:i/>
      <w:iCs/>
    </w:rPr>
  </w:style>
  <w:style w:type="paragraph" w:customStyle="1" w:styleId="Descripcin1">
    <w:name w:val="Descripción1"/>
    <w:basedOn w:val="Normal"/>
    <w:rsid w:val="001977A1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ind w:left="705"/>
    </w:pPr>
    <w:rPr>
      <w:rFonts w:ascii="Arial (W1)" w:hAnsi="Arial (W1)" w:cs="Arial (W1)"/>
      <w:color w:val="0000FF"/>
      <w:sz w:val="18"/>
      <w:szCs w:val="18"/>
    </w:rPr>
  </w:style>
  <w:style w:type="paragraph" w:styleId="Textoindependiente">
    <w:name w:val="Body Text"/>
    <w:basedOn w:val="Normal"/>
    <w:link w:val="TextoindependienteCar"/>
    <w:rsid w:val="001977A1"/>
    <w:pPr>
      <w:spacing w:after="120"/>
    </w:pPr>
    <w:rPr>
      <w:rFonts w:cs="Times New Roman"/>
      <w:lang w:eastAsia="ja-JP"/>
    </w:rPr>
  </w:style>
  <w:style w:type="character" w:customStyle="1" w:styleId="TextoindependienteCar">
    <w:name w:val="Texto independiente Car"/>
    <w:link w:val="Textoindependiente"/>
    <w:semiHidden/>
    <w:locked/>
    <w:rsid w:val="00C150F0"/>
    <w:rPr>
      <w:rFonts w:ascii="Arial" w:hAnsi="Arial" w:cs="Times New Roman"/>
      <w:sz w:val="20"/>
    </w:rPr>
  </w:style>
  <w:style w:type="paragraph" w:customStyle="1" w:styleId="Sugerencia">
    <w:name w:val="Sugerencia"/>
    <w:autoRedefine/>
    <w:rsid w:val="00556B66"/>
    <w:pPr>
      <w:numPr>
        <w:numId w:val="2"/>
      </w:numPr>
      <w:pBdr>
        <w:top w:val="single" w:sz="4" w:space="1" w:color="0000FF"/>
        <w:left w:val="single" w:sz="4" w:space="0" w:color="0000FF"/>
        <w:bottom w:val="single" w:sz="4" w:space="1" w:color="0000FF"/>
        <w:right w:val="single" w:sz="4" w:space="4" w:color="0000FF"/>
      </w:pBdr>
      <w:spacing w:after="60"/>
    </w:pPr>
    <w:rPr>
      <w:rFonts w:ascii="Arial" w:hAnsi="Arial" w:cs="Arial"/>
      <w:color w:val="0000FF"/>
      <w:sz w:val="18"/>
      <w:szCs w:val="18"/>
    </w:rPr>
  </w:style>
  <w:style w:type="paragraph" w:styleId="Mapadeldocumento">
    <w:name w:val="Document Map"/>
    <w:basedOn w:val="Normal"/>
    <w:link w:val="MapadeldocumentoCar"/>
    <w:semiHidden/>
    <w:rsid w:val="00334C82"/>
    <w:pPr>
      <w:shd w:val="clear" w:color="auto" w:fill="000080"/>
    </w:pPr>
    <w:rPr>
      <w:rFonts w:ascii="Times New Roman" w:hAnsi="Times New Roman" w:cs="Times New Roman"/>
      <w:sz w:val="2"/>
      <w:lang w:eastAsia="ja-JP"/>
    </w:rPr>
  </w:style>
  <w:style w:type="character" w:customStyle="1" w:styleId="MapadeldocumentoCar">
    <w:name w:val="Mapa del documento Car"/>
    <w:link w:val="Mapadeldocumento"/>
    <w:semiHidden/>
    <w:locked/>
    <w:rsid w:val="00C150F0"/>
    <w:rPr>
      <w:rFonts w:cs="Times New Roman"/>
      <w:sz w:val="2"/>
    </w:rPr>
  </w:style>
  <w:style w:type="table" w:styleId="Tablaconcuadrcula">
    <w:name w:val="Table Grid"/>
    <w:basedOn w:val="Tablanormal"/>
    <w:uiPriority w:val="39"/>
    <w:rsid w:val="006F441F"/>
    <w:pPr>
      <w:jc w:val="both"/>
    </w:pPr>
    <w:rPr>
      <w:rFonts w:ascii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xtodeglobo">
    <w:name w:val="Balloon Text"/>
    <w:basedOn w:val="Normal"/>
    <w:link w:val="TextodegloboCar"/>
    <w:semiHidden/>
    <w:rsid w:val="000C1693"/>
    <w:rPr>
      <w:rFonts w:ascii="Times New Roman" w:hAnsi="Times New Roman" w:cs="Times New Roman"/>
      <w:sz w:val="2"/>
      <w:lang w:eastAsia="ja-JP"/>
    </w:rPr>
  </w:style>
  <w:style w:type="character" w:customStyle="1" w:styleId="TextodegloboCar">
    <w:name w:val="Texto de globo Car"/>
    <w:link w:val="Textodeglobo"/>
    <w:semiHidden/>
    <w:locked/>
    <w:rsid w:val="00C150F0"/>
    <w:rPr>
      <w:rFonts w:cs="Times New Roman"/>
      <w:sz w:val="2"/>
    </w:rPr>
  </w:style>
  <w:style w:type="paragraph" w:customStyle="1" w:styleId="CarCar1CharCharCarCar1CharCharCarCarCharChar">
    <w:name w:val="Car Car1 Char Char Car Car1 Char Char Car Car Char Char"/>
    <w:basedOn w:val="Normal"/>
    <w:rsid w:val="00E2291D"/>
    <w:pPr>
      <w:spacing w:after="160" w:line="240" w:lineRule="exact"/>
      <w:jc w:val="left"/>
    </w:pPr>
    <w:rPr>
      <w:rFonts w:ascii="Tahoma" w:hAnsi="Tahoma" w:cs="Tahoma"/>
      <w:lang w:val="en-US" w:eastAsia="en-US"/>
    </w:rPr>
  </w:style>
  <w:style w:type="paragraph" w:customStyle="1" w:styleId="1Y2NIVEL">
    <w:name w:val="1º Y 2º NIVEL"/>
    <w:basedOn w:val="Normal"/>
    <w:rsid w:val="00A874FF"/>
    <w:pPr>
      <w:spacing w:line="180" w:lineRule="exact"/>
      <w:jc w:val="left"/>
    </w:pPr>
    <w:rPr>
      <w:b/>
      <w:bCs/>
      <w:sz w:val="15"/>
      <w:szCs w:val="15"/>
      <w:lang w:val="es-ES_tradnl"/>
    </w:rPr>
  </w:style>
  <w:style w:type="paragraph" w:styleId="Sangradetextonormal">
    <w:name w:val="Body Text Indent"/>
    <w:basedOn w:val="Normal"/>
    <w:link w:val="SangradetextonormalCar"/>
    <w:rsid w:val="00384E40"/>
    <w:pPr>
      <w:spacing w:after="120"/>
      <w:ind w:left="2832"/>
      <w:jc w:val="right"/>
    </w:pPr>
    <w:rPr>
      <w:rFonts w:cs="Times New Roman"/>
      <w:lang w:eastAsia="ja-JP"/>
    </w:rPr>
  </w:style>
  <w:style w:type="character" w:customStyle="1" w:styleId="SangradetextonormalCar">
    <w:name w:val="Sangría de texto normal Car"/>
    <w:link w:val="Sangradetextonormal"/>
    <w:semiHidden/>
    <w:locked/>
    <w:rsid w:val="00C150F0"/>
    <w:rPr>
      <w:rFonts w:ascii="Arial" w:hAnsi="Arial" w:cs="Times New Roman"/>
      <w:sz w:val="20"/>
    </w:rPr>
  </w:style>
  <w:style w:type="paragraph" w:customStyle="1" w:styleId="Default">
    <w:name w:val="Default"/>
    <w:rsid w:val="00F4588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CarCarCarCarCarCar">
    <w:name w:val="Car Car Car Car Car Car"/>
    <w:basedOn w:val="Normal"/>
    <w:semiHidden/>
    <w:rsid w:val="0070448B"/>
    <w:pPr>
      <w:spacing w:after="160" w:line="240" w:lineRule="exact"/>
      <w:jc w:val="left"/>
    </w:pPr>
    <w:rPr>
      <w:rFonts w:ascii="Verdana" w:hAnsi="Verdana" w:cs="Verdana"/>
      <w:lang w:val="en-GB" w:eastAsia="en-US"/>
    </w:rPr>
  </w:style>
  <w:style w:type="character" w:customStyle="1" w:styleId="CarCar3">
    <w:name w:val="Car Car3"/>
    <w:rsid w:val="00E53934"/>
  </w:style>
  <w:style w:type="paragraph" w:styleId="Textonotapie">
    <w:name w:val="footnote text"/>
    <w:basedOn w:val="Normal"/>
    <w:link w:val="TextonotapieCar"/>
    <w:semiHidden/>
    <w:rsid w:val="00963818"/>
    <w:rPr>
      <w:rFonts w:cs="Times New Roman"/>
    </w:rPr>
  </w:style>
  <w:style w:type="character" w:customStyle="1" w:styleId="TextonotapieCar">
    <w:name w:val="Texto nota pie Car"/>
    <w:link w:val="Textonotapie"/>
    <w:locked/>
    <w:rsid w:val="00963818"/>
    <w:rPr>
      <w:rFonts w:ascii="Arial" w:hAnsi="Arial" w:cs="Times New Roman"/>
      <w:lang w:val="es-ES" w:eastAsia="es-ES"/>
    </w:rPr>
  </w:style>
  <w:style w:type="character" w:styleId="Refdenotaalpie">
    <w:name w:val="footnote reference"/>
    <w:semiHidden/>
    <w:rsid w:val="00963818"/>
    <w:rPr>
      <w:rFonts w:cs="Times New Roman"/>
      <w:vertAlign w:val="superscript"/>
    </w:rPr>
  </w:style>
  <w:style w:type="paragraph" w:customStyle="1" w:styleId="default0">
    <w:name w:val="default"/>
    <w:basedOn w:val="Normal"/>
    <w:rsid w:val="004F0153"/>
    <w:pPr>
      <w:jc w:val="left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Descripcin2">
    <w:name w:val="Descripción2"/>
    <w:basedOn w:val="Normal"/>
    <w:rsid w:val="00371E0B"/>
    <w:pPr>
      <w:pBdr>
        <w:top w:val="single" w:sz="4" w:space="1" w:color="0000FF"/>
        <w:left w:val="single" w:sz="4" w:space="4" w:color="0000FF"/>
        <w:bottom w:val="single" w:sz="4" w:space="1" w:color="0000FF"/>
        <w:right w:val="single" w:sz="4" w:space="4" w:color="0000FF"/>
      </w:pBdr>
      <w:ind w:left="705"/>
    </w:pPr>
    <w:rPr>
      <w:rFonts w:ascii="Arial (W1)" w:hAnsi="Arial (W1)" w:cs="Times New Roman"/>
      <w:color w:val="0000FF"/>
      <w:sz w:val="18"/>
      <w:szCs w:val="24"/>
    </w:rPr>
  </w:style>
  <w:style w:type="paragraph" w:styleId="Prrafodelista">
    <w:name w:val="List Paragraph"/>
    <w:basedOn w:val="Normal"/>
    <w:uiPriority w:val="34"/>
    <w:qFormat/>
    <w:rsid w:val="0081452D"/>
    <w:pPr>
      <w:ind w:left="720"/>
      <w:contextualSpacing/>
    </w:pPr>
  </w:style>
  <w:style w:type="character" w:customStyle="1" w:styleId="Mencinsinresolver1">
    <w:name w:val="Mención sin resolver1"/>
    <w:basedOn w:val="Fuentedeprrafopredeter"/>
    <w:uiPriority w:val="99"/>
    <w:semiHidden/>
    <w:unhideWhenUsed/>
    <w:rsid w:val="0022736E"/>
    <w:rPr>
      <w:color w:val="605E5C"/>
      <w:shd w:val="clear" w:color="auto" w:fill="E1DFDD"/>
    </w:rPr>
  </w:style>
  <w:style w:type="character" w:customStyle="1" w:styleId="gwt-inlinelabel">
    <w:name w:val="gwt-inlinelabel"/>
    <w:basedOn w:val="Fuentedeprrafopredeter"/>
    <w:rsid w:val="00190950"/>
  </w:style>
  <w:style w:type="paragraph" w:styleId="TtuloTDC">
    <w:name w:val="TOC Heading"/>
    <w:basedOn w:val="Ttulo1"/>
    <w:next w:val="Normal"/>
    <w:uiPriority w:val="39"/>
    <w:unhideWhenUsed/>
    <w:qFormat/>
    <w:rsid w:val="00E2198C"/>
    <w:pPr>
      <w:keepLines/>
      <w:numPr>
        <w:numId w:val="0"/>
      </w:numPr>
      <w:tabs>
        <w:tab w:val="clear" w:pos="567"/>
      </w:tabs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eastAsia="es-ES"/>
    </w:rPr>
  </w:style>
  <w:style w:type="paragraph" w:styleId="NormalWeb">
    <w:name w:val="Normal (Web)"/>
    <w:basedOn w:val="Normal"/>
    <w:uiPriority w:val="99"/>
    <w:semiHidden/>
    <w:unhideWhenUsed/>
    <w:locked/>
    <w:rsid w:val="00167098"/>
    <w:pPr>
      <w:spacing w:before="100" w:beforeAutospacing="1" w:after="100" w:afterAutospacing="1"/>
      <w:jc w:val="left"/>
    </w:pPr>
    <w:rPr>
      <w:rFonts w:ascii="Times New Roman" w:hAnsi="Times New Roman" w:cs="Times New Roman"/>
      <w:sz w:val="24"/>
      <w:szCs w:val="24"/>
    </w:rPr>
  </w:style>
  <w:style w:type="character" w:styleId="Textoennegrita">
    <w:name w:val="Strong"/>
    <w:basedOn w:val="Fuentedeprrafopredeter"/>
    <w:uiPriority w:val="22"/>
    <w:qFormat/>
    <w:rsid w:val="00167098"/>
    <w:rPr>
      <w:b/>
      <w:bCs/>
    </w:rPr>
  </w:style>
  <w:style w:type="character" w:styleId="Mencinsinresolver">
    <w:name w:val="Unresolved Mention"/>
    <w:basedOn w:val="Fuentedeprrafopredeter"/>
    <w:uiPriority w:val="99"/>
    <w:semiHidden/>
    <w:unhideWhenUsed/>
    <w:rsid w:val="006D73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">
          <w:marLeft w:val="8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">
          <w:marLeft w:val="28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52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7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4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98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3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66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5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454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36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305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6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024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41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3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7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280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0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6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77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16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31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3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85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09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2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9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2539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7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6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48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1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2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5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3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0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61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5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5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3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0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2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157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82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6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8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630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14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362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2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4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42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81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3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67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667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47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16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3548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1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15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9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70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215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521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0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55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54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5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3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2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97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4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0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66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07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03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5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68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ura.correos.es/d/0pgoTu67z/admision-argos-t-ri-dashboard-generico?orgId=1&amp;from=1676284221036&amp;to=1676287834504" TargetMode="External"/><Relationship Id="rId18" Type="http://schemas.openxmlformats.org/officeDocument/2006/relationships/image" Target="media/image4.png"/><Relationship Id="rId26" Type="http://schemas.openxmlformats.org/officeDocument/2006/relationships/image" Target="media/image12.png"/><Relationship Id="rId39" Type="http://schemas.openxmlformats.org/officeDocument/2006/relationships/image" Target="media/image25.png"/><Relationship Id="rId21" Type="http://schemas.openxmlformats.org/officeDocument/2006/relationships/image" Target="media/image7.png"/><Relationship Id="rId34" Type="http://schemas.openxmlformats.org/officeDocument/2006/relationships/image" Target="media/image20.png"/><Relationship Id="rId42" Type="http://schemas.openxmlformats.org/officeDocument/2006/relationships/image" Target="media/image28.png"/><Relationship Id="rId47" Type="http://schemas.openxmlformats.org/officeDocument/2006/relationships/image" Target="media/image33.png"/><Relationship Id="rId50" Type="http://schemas.openxmlformats.org/officeDocument/2006/relationships/image" Target="media/image36.png"/><Relationship Id="rId55" Type="http://schemas.openxmlformats.org/officeDocument/2006/relationships/image" Target="media/image41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2.png"/><Relationship Id="rId29" Type="http://schemas.openxmlformats.org/officeDocument/2006/relationships/image" Target="media/image15.png"/><Relationship Id="rId11" Type="http://schemas.openxmlformats.org/officeDocument/2006/relationships/image" Target="media/image1.png"/><Relationship Id="rId24" Type="http://schemas.openxmlformats.org/officeDocument/2006/relationships/image" Target="media/image10.png"/><Relationship Id="rId32" Type="http://schemas.openxmlformats.org/officeDocument/2006/relationships/image" Target="media/image18.png"/><Relationship Id="rId37" Type="http://schemas.openxmlformats.org/officeDocument/2006/relationships/image" Target="media/image23.png"/><Relationship Id="rId40" Type="http://schemas.openxmlformats.org/officeDocument/2006/relationships/image" Target="media/image26.png"/><Relationship Id="rId45" Type="http://schemas.openxmlformats.org/officeDocument/2006/relationships/image" Target="media/image31.png"/><Relationship Id="rId53" Type="http://schemas.openxmlformats.org/officeDocument/2006/relationships/image" Target="media/image39.png"/><Relationship Id="rId58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fontTable" Target="fontTable.xml"/><Relationship Id="rId19" Type="http://schemas.openxmlformats.org/officeDocument/2006/relationships/image" Target="media/image5.png"/><Relationship Id="rId14" Type="http://schemas.openxmlformats.org/officeDocument/2006/relationships/hyperlink" Target="https://aura.correos.es/d/LFQwNIjnk/soporte-eco-t-ri-dashboard-generico?orgId=1&amp;from=1676284149027&amp;to=1676288554438" TargetMode="External"/><Relationship Id="rId22" Type="http://schemas.openxmlformats.org/officeDocument/2006/relationships/image" Target="media/image8.png"/><Relationship Id="rId27" Type="http://schemas.openxmlformats.org/officeDocument/2006/relationships/image" Target="media/image13.png"/><Relationship Id="rId30" Type="http://schemas.openxmlformats.org/officeDocument/2006/relationships/image" Target="media/image16.png"/><Relationship Id="rId35" Type="http://schemas.openxmlformats.org/officeDocument/2006/relationships/image" Target="media/image21.png"/><Relationship Id="rId43" Type="http://schemas.openxmlformats.org/officeDocument/2006/relationships/image" Target="media/image29.png"/><Relationship Id="rId48" Type="http://schemas.openxmlformats.org/officeDocument/2006/relationships/image" Target="media/image34.png"/><Relationship Id="rId56" Type="http://schemas.openxmlformats.org/officeDocument/2006/relationships/image" Target="media/image42.png"/><Relationship Id="rId8" Type="http://schemas.openxmlformats.org/officeDocument/2006/relationships/webSettings" Target="webSettings.xml"/><Relationship Id="rId51" Type="http://schemas.openxmlformats.org/officeDocument/2006/relationships/image" Target="media/image37.png"/><Relationship Id="rId3" Type="http://schemas.openxmlformats.org/officeDocument/2006/relationships/customXml" Target="../customXml/item3.xml"/><Relationship Id="rId12" Type="http://schemas.openxmlformats.org/officeDocument/2006/relationships/hyperlink" Target="https://aura.correos.es/d/robQNSjnk/logistica-hades-t-ri-dashboard-generico?orgId=1&amp;from=1676284385458&amp;to=1676287891805" TargetMode="External"/><Relationship Id="rId17" Type="http://schemas.openxmlformats.org/officeDocument/2006/relationships/image" Target="media/image3.png"/><Relationship Id="rId25" Type="http://schemas.openxmlformats.org/officeDocument/2006/relationships/image" Target="media/image11.png"/><Relationship Id="rId33" Type="http://schemas.openxmlformats.org/officeDocument/2006/relationships/image" Target="media/image19.png"/><Relationship Id="rId38" Type="http://schemas.openxmlformats.org/officeDocument/2006/relationships/image" Target="media/image24.png"/><Relationship Id="rId46" Type="http://schemas.openxmlformats.org/officeDocument/2006/relationships/image" Target="media/image32.png"/><Relationship Id="rId59" Type="http://schemas.openxmlformats.org/officeDocument/2006/relationships/footer" Target="footer1.xml"/><Relationship Id="rId20" Type="http://schemas.openxmlformats.org/officeDocument/2006/relationships/image" Target="media/image6.png"/><Relationship Id="rId41" Type="http://schemas.openxmlformats.org/officeDocument/2006/relationships/image" Target="media/image27.png"/><Relationship Id="rId54" Type="http://schemas.openxmlformats.org/officeDocument/2006/relationships/image" Target="media/image40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aura.correos.es/d/GrXQNSCnk/soporte-met-t-ri-dashboard-generico?orgId=1&amp;refresh=5m" TargetMode="External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36" Type="http://schemas.openxmlformats.org/officeDocument/2006/relationships/image" Target="media/image22.png"/><Relationship Id="rId49" Type="http://schemas.openxmlformats.org/officeDocument/2006/relationships/image" Target="media/image35.png"/><Relationship Id="rId57" Type="http://schemas.openxmlformats.org/officeDocument/2006/relationships/image" Target="media/image43.png"/><Relationship Id="rId10" Type="http://schemas.openxmlformats.org/officeDocument/2006/relationships/endnotes" Target="endnotes.xml"/><Relationship Id="rId31" Type="http://schemas.openxmlformats.org/officeDocument/2006/relationships/image" Target="media/image17.png"/><Relationship Id="rId44" Type="http://schemas.openxmlformats.org/officeDocument/2006/relationships/image" Target="media/image30.png"/><Relationship Id="rId52" Type="http://schemas.openxmlformats.org/officeDocument/2006/relationships/image" Target="media/image38.png"/><Relationship Id="rId60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dfd330de-78fb-4918-a384-6159564fa4e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598E39150FF545A7797D5B1936E4C3" ma:contentTypeVersion="12" ma:contentTypeDescription="Create a new document." ma:contentTypeScope="" ma:versionID="1de3bc626e61bc04ffccfd85d467e154">
  <xsd:schema xmlns:xsd="http://www.w3.org/2001/XMLSchema" xmlns:xs="http://www.w3.org/2001/XMLSchema" xmlns:p="http://schemas.microsoft.com/office/2006/metadata/properties" xmlns:ns3="dfd330de-78fb-4918-a384-6159564fa4ee" xmlns:ns4="4a5c288e-b165-4489-a5e2-428b3951acfe" targetNamespace="http://schemas.microsoft.com/office/2006/metadata/properties" ma:root="true" ma:fieldsID="f80ac09fc223a48cb61adfb7252dac24" ns3:_="" ns4:_="">
    <xsd:import namespace="dfd330de-78fb-4918-a384-6159564fa4ee"/>
    <xsd:import namespace="4a5c288e-b165-4489-a5e2-428b3951acf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fd330de-78fb-4918-a384-6159564fa4e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a5c288e-b165-4489-a5e2-428b3951acfe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155A8-07CC-4444-B33F-9EDF05DE546A}">
  <ds:schemaRefs>
    <ds:schemaRef ds:uri="http://schemas.microsoft.com/office/2006/metadata/properties"/>
    <ds:schemaRef ds:uri="http://schemas.microsoft.com/office/infopath/2007/PartnerControls"/>
    <ds:schemaRef ds:uri="dfd330de-78fb-4918-a384-6159564fa4ee"/>
  </ds:schemaRefs>
</ds:datastoreItem>
</file>

<file path=customXml/itemProps2.xml><?xml version="1.0" encoding="utf-8"?>
<ds:datastoreItem xmlns:ds="http://schemas.openxmlformats.org/officeDocument/2006/customXml" ds:itemID="{32609EAF-79CF-4763-BEAB-733ABFE3689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BCDBF27-0BF5-43ED-95D8-24DE505BDB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fd330de-78fb-4918-a384-6159564fa4ee"/>
    <ds:schemaRef ds:uri="4a5c288e-b165-4489-a5e2-428b3951acf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C06411A-E7D3-43CF-8C9B-B7136AF428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1</TotalTime>
  <Pages>1</Pages>
  <Words>1138</Words>
  <Characters>6264</Characters>
  <Application>Microsoft Office Word</Application>
  <DocSecurity>0</DocSecurity>
  <Lines>52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lantilla_documentoRequisitosNegocio v5</vt:lpstr>
    </vt:vector>
  </TitlesOfParts>
  <Company>Correos</Company>
  <LinksUpToDate>false</LinksUpToDate>
  <CharactersWithSpaces>7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_documentoRequisitosNegocio v5</dc:title>
  <dc:creator>Aranda Beltran, M, Miguel, R</dc:creator>
  <cp:lastModifiedBy>Gallego Ortega, Jesus Javier</cp:lastModifiedBy>
  <cp:revision>11</cp:revision>
  <cp:lastPrinted>2020-04-01T10:17:00Z</cp:lastPrinted>
  <dcterms:created xsi:type="dcterms:W3CDTF">2023-02-24T11:13:00Z</dcterms:created>
  <dcterms:modified xsi:type="dcterms:W3CDTF">2023-05-12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598E39150FF545A7797D5B1936E4C3</vt:lpwstr>
  </property>
  <property fmtid="{D5CDD505-2E9C-101B-9397-08002B2CF9AE}" pid="3" name="Confidencialidad">
    <vt:lpwstr>Confidencial</vt:lpwstr>
  </property>
  <property fmtid="{D5CDD505-2E9C-101B-9397-08002B2CF9AE}" pid="4" name="TaxKeyword">
    <vt:lpwstr/>
  </property>
  <property fmtid="{D5CDD505-2E9C-101B-9397-08002B2CF9AE}" pid="5" name="Abrir en nueva ventana">
    <vt:bool>true</vt:bool>
  </property>
  <property fmtid="{D5CDD505-2E9C-101B-9397-08002B2CF9AE}" pid="6" name="Zonas">
    <vt:lpwstr>20</vt:lpwstr>
  </property>
  <property fmtid="{D5CDD505-2E9C-101B-9397-08002B2CF9AE}" pid="7" name="ResponsableContenido">
    <vt:lpwstr/>
  </property>
  <property fmtid="{D5CDD505-2E9C-101B-9397-08002B2CF9AE}" pid="8" name="Idiomas">
    <vt:lpwstr>;#Español;#</vt:lpwstr>
  </property>
  <property fmtid="{D5CDD505-2E9C-101B-9397-08002B2CF9AE}" pid="9" name="Habilitado">
    <vt:bool>false</vt:bool>
  </property>
  <property fmtid="{D5CDD505-2E9C-101B-9397-08002B2CF9AE}" pid="10" name="Filtro">
    <vt:lpwstr/>
  </property>
  <property fmtid="{D5CDD505-2E9C-101B-9397-08002B2CF9AE}" pid="11" name="kc8523201f9f449cb92bc197dc171438">
    <vt:lpwstr/>
  </property>
  <property fmtid="{D5CDD505-2E9C-101B-9397-08002B2CF9AE}" pid="12" name="Actividad">
    <vt:lpwstr/>
  </property>
  <property fmtid="{D5CDD505-2E9C-101B-9397-08002B2CF9AE}" pid="13" name="Producto">
    <vt:lpwstr/>
  </property>
  <property fmtid="{D5CDD505-2E9C-101B-9397-08002B2CF9AE}" pid="14" name="d58d1a32cd0545cfbcbc6b960d627534">
    <vt:lpwstr/>
  </property>
  <property fmtid="{D5CDD505-2E9C-101B-9397-08002B2CF9AE}" pid="15" name="k484a0d498ab498099ad83cd90f69d33">
    <vt:lpwstr/>
  </property>
  <property fmtid="{D5CDD505-2E9C-101B-9397-08002B2CF9AE}" pid="16" name="Area">
    <vt:lpwstr/>
  </property>
  <property fmtid="{D5CDD505-2E9C-101B-9397-08002B2CF9AE}" pid="17" name="Categoria">
    <vt:lpwstr/>
  </property>
  <property fmtid="{D5CDD505-2E9C-101B-9397-08002B2CF9AE}" pid="18" name="jd51abeaaa7e4b91835b7dfe27f313d3">
    <vt:lpwstr/>
  </property>
  <property fmtid="{D5CDD505-2E9C-101B-9397-08002B2CF9AE}" pid="19" name="GrammarlyDocumentId">
    <vt:lpwstr>9c223546fa50e7d59435c71b886ae7f1f56c1455d2b76012fb1654fc909314fd</vt:lpwstr>
  </property>
</Properties>
</file>